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43ABD874" w:rsidR="00205AD0" w:rsidRDefault="00205AD0" w:rsidP="00205AD0">
      <w:pPr>
        <w:pStyle w:val="ChapterTitlePACKT"/>
      </w:pPr>
      <w:r>
        <w:t>Managing Networking</w:t>
      </w:r>
      <w:r w:rsidR="007C0752">
        <w:t xml:space="preserve"> In</w:t>
      </w:r>
      <w:r w:rsidR="007C0752">
        <w:br/>
        <w:t>The Enterprise</w:t>
      </w:r>
    </w:p>
    <w:p w14:paraId="294F7B63" w14:textId="77777777" w:rsidR="00205AD0" w:rsidRDefault="00205AD0" w:rsidP="00205AD0">
      <w:pPr>
        <w:pStyle w:val="NormalPACKT"/>
      </w:pPr>
      <w:r>
        <w:t>In this chapter, we cover the following recipes:</w:t>
      </w:r>
    </w:p>
    <w:p w14:paraId="693D5B81" w14:textId="589EF24A" w:rsidR="00205AD0" w:rsidRDefault="00205AD0" w:rsidP="00205AD0">
      <w:pPr>
        <w:pStyle w:val="BulletPACKT"/>
      </w:pPr>
      <w:bookmarkStart w:id="0" w:name="_Hlk59359138"/>
      <w:r>
        <w:t>Configure IP Addressing</w:t>
      </w:r>
      <w:bookmarkEnd w:id="0"/>
    </w:p>
    <w:p w14:paraId="64C1D6C0" w14:textId="086F1B5D" w:rsidR="009068CC" w:rsidRDefault="009068CC" w:rsidP="00205AD0">
      <w:pPr>
        <w:pStyle w:val="BulletPACKT"/>
      </w:pPr>
      <w:r>
        <w:t>Testing Network Connectivity</w:t>
      </w:r>
    </w:p>
    <w:p w14:paraId="71EC5C32" w14:textId="77777777" w:rsidR="00205AD0" w:rsidRDefault="00205AD0" w:rsidP="00205AD0">
      <w:pPr>
        <w:pStyle w:val="BulletPACKT"/>
      </w:pPr>
      <w:r>
        <w:t>Installing DHCP</w:t>
      </w:r>
    </w:p>
    <w:p w14:paraId="111D3CC8" w14:textId="6583D67A" w:rsidR="00205AD0" w:rsidRDefault="00205AD0" w:rsidP="00205AD0">
      <w:pPr>
        <w:pStyle w:val="BulletPACKT"/>
      </w:pPr>
      <w:r>
        <w:t xml:space="preserve">Configure </w:t>
      </w:r>
      <w:r w:rsidR="00B761AD">
        <w:t xml:space="preserve">DHCP </w:t>
      </w:r>
      <w:r>
        <w:t>Scopes and Options</w:t>
      </w:r>
    </w:p>
    <w:p w14:paraId="0DC7F5BE" w14:textId="17935D2B" w:rsidR="00FA305B" w:rsidRDefault="00FA305B" w:rsidP="00205AD0">
      <w:pPr>
        <w:pStyle w:val="BulletPACKT"/>
      </w:pPr>
      <w:r>
        <w:t>Using DHCP</w:t>
      </w:r>
    </w:p>
    <w:p w14:paraId="29B17284" w14:textId="7A3E92C9" w:rsidR="00205AD0" w:rsidRDefault="00205AD0" w:rsidP="00205AD0">
      <w:pPr>
        <w:pStyle w:val="BulletPACKT"/>
      </w:pPr>
      <w:r>
        <w:t>Impl</w:t>
      </w:r>
      <w:r w:rsidR="00B761AD">
        <w:t>emen</w:t>
      </w:r>
      <w:r>
        <w:t>ting DHCP Fail</w:t>
      </w:r>
      <w:r w:rsidR="00223080">
        <w:t>-</w:t>
      </w:r>
      <w:r>
        <w:t>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0C39091B" w:rsidR="00205AD0" w:rsidRDefault="00205AD0" w:rsidP="00205AD0">
      <w:pPr>
        <w:pStyle w:val="BulletPACKT"/>
      </w:pPr>
      <w:r>
        <w:t xml:space="preserve">Managing DNS </w:t>
      </w:r>
      <w:r w:rsidR="00B761AD">
        <w:t>Z</w:t>
      </w:r>
      <w:r>
        <w:t xml:space="preserve">ones and </w:t>
      </w:r>
      <w:r w:rsidR="009068CC">
        <w:t xml:space="preserve">DNS </w:t>
      </w:r>
      <w:r>
        <w:t xml:space="preserve">Resource </w:t>
      </w:r>
      <w:r w:rsidR="00B761AD">
        <w:t>R</w:t>
      </w:r>
      <w:r>
        <w:t>ecords</w:t>
      </w:r>
    </w:p>
    <w:p w14:paraId="65ADF7C7" w14:textId="77777777" w:rsidR="00205AD0" w:rsidRDefault="00205AD0" w:rsidP="00205AD0">
      <w:pPr>
        <w:pStyle w:val="Heading1"/>
        <w:tabs>
          <w:tab w:val="left" w:pos="0"/>
        </w:tabs>
      </w:pPr>
      <w:r>
        <w:t>Introduction</w:t>
      </w:r>
    </w:p>
    <w:p w14:paraId="2B75DF87" w14:textId="7706C98D" w:rsidR="00FA30D6" w:rsidRPr="00B761AD" w:rsidRDefault="004D3E58" w:rsidP="00B761AD">
      <w:pPr>
        <w:pStyle w:val="NormalPACKT"/>
      </w:pPr>
      <w:r>
        <w:t>Every organization's heart is</w:t>
      </w:r>
      <w:r w:rsidR="00FA30D6" w:rsidRPr="00B761AD">
        <w:t xml:space="preserve"> </w:t>
      </w:r>
      <w:r>
        <w:t>its</w:t>
      </w:r>
      <w:r w:rsidR="00FA30D6" w:rsidRPr="00B761AD">
        <w:t xml:space="preserve"> network—the infrastructure that enables your client and server systems to </w:t>
      </w:r>
      <w:r w:rsidR="00F42D40">
        <w:t>inter-operate</w:t>
      </w:r>
      <w:r w:rsidR="00FA30D6" w:rsidRPr="00B761AD">
        <w:t>.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10FC2EA6"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 </w:t>
      </w:r>
      <w:r>
        <w:rPr>
          <w:rFonts w:ascii="FranklinGothic-Book" w:hAnsi="FranklinGothic-Book"/>
          <w:color w:val="000000"/>
          <w:sz w:val="20"/>
          <w:szCs w:val="20"/>
        </w:rPr>
        <w:t>to most</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w:t>
      </w:r>
      <w:r w:rsidR="00FA30D6" w:rsidRPr="00FA30D6">
        <w:rPr>
          <w:rFonts w:ascii="FranklinGothic-Book" w:hAnsi="FranklinGothic-Book"/>
          <w:color w:val="000000"/>
          <w:sz w:val="20"/>
          <w:szCs w:val="20"/>
        </w:rPr>
        <w:t>static IP addres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using the </w:t>
      </w:r>
      <w:r w:rsidR="00223080">
        <w:rPr>
          <w:rFonts w:ascii="FranklinGothic-Book" w:hAnsi="FranklinGothic-Book"/>
          <w:color w:val="000000"/>
          <w:sz w:val="20"/>
          <w:szCs w:val="20"/>
        </w:rPr>
        <w:t>“</w:t>
      </w:r>
      <w:r w:rsidR="00FA30D6" w:rsidRPr="00223080">
        <w:rPr>
          <w:rStyle w:val="ItalicsPACKT"/>
        </w:rPr>
        <w:t xml:space="preserve">Installing and </w:t>
      </w:r>
      <w:r w:rsidR="00405500">
        <w:rPr>
          <w:rStyle w:val="ItalicsPACKT"/>
        </w:rPr>
        <w:t>allowing</w:t>
      </w:r>
      <w:r w:rsidR="00FA30D6" w:rsidRPr="00223080">
        <w:rPr>
          <w:rStyle w:val="ItalicsPACKT"/>
        </w:rPr>
        <w:t xml:space="preserve"> a DHCP</w:t>
      </w:r>
      <w:r w:rsidR="00223080">
        <w:rPr>
          <w:rStyle w:val="ItalicsPACKT"/>
        </w:rPr>
        <w:t>”</w:t>
      </w:r>
      <w:r w:rsidR="00FA30D6" w:rsidRPr="00FA30D6">
        <w:rPr>
          <w:rFonts w:ascii="FranklinGothic-BookItalic" w:hAnsi="FranklinGothic-BookItalic"/>
          <w:i/>
          <w:iCs/>
          <w:color w:val="000000"/>
          <w:sz w:val="20"/>
          <w:szCs w:val="20"/>
        </w:rPr>
        <w:t xml:space="preserve">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76D5BEA" w14:textId="274BD934"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w:t>
      </w:r>
      <w:r w:rsidR="00223080">
        <w:rPr>
          <w:rFonts w:ascii="FranklinGothic-Book" w:hAnsi="FranklinGothic-Book"/>
          <w:color w:val="000000"/>
          <w:sz w:val="20"/>
          <w:szCs w:val="20"/>
        </w:rPr>
        <w:t xml:space="preserve">you have installed </w:t>
      </w:r>
      <w:r w:rsidRPr="00FA30D6">
        <w:rPr>
          <w:rFonts w:ascii="FranklinGothic-Book" w:hAnsi="FranklinGothic-Book"/>
          <w:color w:val="000000"/>
          <w:sz w:val="20"/>
          <w:szCs w:val="20"/>
        </w:rPr>
        <w:t xml:space="preserve">your DHCP server, you can use the </w:t>
      </w:r>
      <w:r w:rsidR="00223080">
        <w:rPr>
          <w:rFonts w:ascii="FranklinGothic-Book" w:hAnsi="FranklinGothic-Book"/>
          <w:color w:val="000000"/>
          <w:sz w:val="20"/>
          <w:szCs w:val="20"/>
        </w:rPr>
        <w:t>“</w:t>
      </w:r>
      <w:r w:rsidRPr="00223080">
        <w:rPr>
          <w:rStyle w:val="ItalicsPACKT"/>
        </w:rPr>
        <w:t xml:space="preserve">Configuring DHCP </w:t>
      </w:r>
      <w:r w:rsidR="00223080" w:rsidRPr="00223080">
        <w:rPr>
          <w:rStyle w:val="ItalicsPACKT"/>
        </w:rPr>
        <w:t>S</w:t>
      </w:r>
      <w:r w:rsidRPr="00223080">
        <w:rPr>
          <w:rStyle w:val="ItalicsPACKT"/>
        </w:rPr>
        <w:t>copes</w:t>
      </w:r>
      <w:r w:rsidR="00223080">
        <w:rPr>
          <w:rFonts w:ascii="FranklinGothic-BookItalic" w:hAnsi="FranklinGothic-BookItalic"/>
          <w:i/>
          <w:iCs/>
          <w:color w:val="000000"/>
          <w:sz w:val="20"/>
          <w:szCs w:val="20"/>
        </w:rPr>
        <w:t>”</w:t>
      </w:r>
      <w:r w:rsidRPr="00FA30D6">
        <w:rPr>
          <w:rFonts w:ascii="FranklinGothic-BookItalic" w:hAnsi="FranklinGothic-BookItalic"/>
          <w:i/>
          <w:iCs/>
          <w:color w:val="000000"/>
          <w:sz w:val="20"/>
          <w:szCs w:val="20"/>
        </w:rPr>
        <w:t xml:space="preserve">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w:t>
      </w:r>
      <w:r w:rsidR="00223080">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In the </w:t>
      </w:r>
      <w:r w:rsidR="00223080" w:rsidRPr="00223080">
        <w:rPr>
          <w:rStyle w:val="ItalicsPACKT"/>
        </w:rPr>
        <w:t>“</w:t>
      </w:r>
      <w:r w:rsidRPr="00223080">
        <w:rPr>
          <w:rStyle w:val="ItalicsPACKT"/>
        </w:rPr>
        <w:t>Configuring DHCP fail</w:t>
      </w:r>
      <w:r w:rsidR="00272D3F">
        <w:rPr>
          <w:rStyle w:val="ItalicsPACKT"/>
        </w:rPr>
        <w:t>-</w:t>
      </w:r>
      <w:r w:rsidRPr="00223080">
        <w:rPr>
          <w:rStyle w:val="ItalicsPACKT"/>
        </w:rPr>
        <w:t>over and load balancing</w:t>
      </w:r>
      <w:r w:rsidR="00223080">
        <w:rPr>
          <w:rStyle w:val="ItalicsPACKT"/>
        </w:rPr>
        <w:t>”</w:t>
      </w:r>
      <w:r w:rsidRPr="00223080">
        <w:rPr>
          <w:rStyle w:val="ItalicsPACKT"/>
        </w:rPr>
        <w:t xml:space="preserve">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and configure it to act as a </w:t>
      </w:r>
      <w:r w:rsidR="00405500">
        <w:rPr>
          <w:rFonts w:ascii="FranklinGothic-Book" w:hAnsi="FranklinGothic-Book"/>
          <w:color w:val="000000"/>
          <w:sz w:val="20"/>
          <w:szCs w:val="20"/>
        </w:rPr>
        <w:t>fail-over</w:t>
      </w:r>
      <w:r w:rsidRPr="00FA30D6">
        <w:rPr>
          <w:rFonts w:ascii="FranklinGothic-Book" w:hAnsi="FranklinGothic-Book"/>
          <w:color w:val="000000"/>
          <w:sz w:val="20"/>
          <w:szCs w:val="20"/>
        </w:rPr>
        <w:t>/load balancing DHCP service.</w:t>
      </w:r>
      <w:r>
        <w:rPr>
          <w:rFonts w:ascii="FranklinGothic-Book" w:hAnsi="FranklinGothic-Book"/>
          <w:color w:val="000000"/>
          <w:sz w:val="20"/>
          <w:szCs w:val="20"/>
        </w:rPr>
        <w:t xml:space="preserve"> </w:t>
      </w:r>
    </w:p>
    <w:p w14:paraId="5E078A7F" w14:textId="73EEBB64" w:rsidR="00205AD0" w:rsidRDefault="00FA30D6" w:rsidP="00205AD0">
      <w:pPr>
        <w:pStyle w:val="NormalPACKT"/>
      </w:pPr>
      <w:r w:rsidRPr="00FA30D6">
        <w:rPr>
          <w:rFonts w:ascii="FranklinGothic-Book" w:hAnsi="FranklinGothic-Book"/>
          <w:color w:val="000000"/>
          <w:sz w:val="20"/>
          <w:szCs w:val="20"/>
        </w:rPr>
        <w:t>In th</w:t>
      </w:r>
      <w:r w:rsidR="00223080">
        <w:rPr>
          <w:rFonts w:ascii="FranklinGothic-Book" w:hAnsi="FranklinGothic-Book"/>
          <w:color w:val="000000"/>
          <w:sz w:val="20"/>
          <w:szCs w:val="20"/>
        </w:rPr>
        <w:t>is chapter's final recipe</w:t>
      </w:r>
      <w:r w:rsidRPr="00FA30D6">
        <w:rPr>
          <w:rFonts w:ascii="FranklinGothic-Book" w:hAnsi="FranklinGothic-Book"/>
          <w:color w:val="000000"/>
          <w:sz w:val="20"/>
          <w:szCs w:val="20"/>
        </w:rPr>
        <w:t xml:space="preserve">, </w:t>
      </w:r>
      <w:r w:rsidR="00223080">
        <w:rPr>
          <w:rFonts w:ascii="FranklinGothic-Book" w:hAnsi="FranklinGothic-Book"/>
          <w:color w:val="000000"/>
          <w:sz w:val="20"/>
          <w:szCs w:val="20"/>
        </w:rPr>
        <w:t>“</w:t>
      </w:r>
      <w:r w:rsidRPr="00223080">
        <w:rPr>
          <w:rStyle w:val="ItalicsPACKT"/>
        </w:rPr>
        <w:t>Configuring DNS zones and resource records</w:t>
      </w:r>
      <w:r w:rsidR="00223080">
        <w:rPr>
          <w:rFonts w:ascii="FranklinGothic-BookItalic" w:hAnsi="FranklinGothic-BookItalic"/>
          <w:i/>
          <w:iCs/>
          <w:color w:val="000000"/>
          <w:sz w:val="20"/>
          <w:szCs w:val="20"/>
        </w:rPr>
        <w:t>”</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223080">
        <w:rPr>
          <w:rStyle w:val="CodeInTextPACKT"/>
        </w:rPr>
        <w:t>DC1</w:t>
      </w:r>
      <w:r w:rsidR="00223080" w:rsidRPr="00223080">
        <w:t xml:space="preserve"> </w:t>
      </w:r>
      <w:r w:rsidRPr="00FA30D6">
        <w:rPr>
          <w:rFonts w:ascii="FranklinGothic-Book" w:hAnsi="FranklinGothic-Book"/>
          <w:color w:val="000000"/>
          <w:sz w:val="20"/>
          <w:szCs w:val="20"/>
        </w:rPr>
        <w:t>with zones and additional resource records.</w:t>
      </w:r>
      <w:r w:rsidRPr="00FA30D6">
        <w:t xml:space="preserve"> </w:t>
      </w:r>
      <w:r w:rsidR="00205AD0">
        <w:t xml:space="preserve">Before you can administer your Windows Server 2019 infrastructure, you need to create an environment </w:t>
      </w:r>
      <w:r w:rsidR="00223080">
        <w:t>where</w:t>
      </w:r>
      <w:r w:rsidR="00205AD0">
        <w:t xml:space="preserve">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lastRenderedPageBreak/>
        <w:t xml:space="preserve">Configure IP Addressing </w:t>
      </w:r>
    </w:p>
    <w:p w14:paraId="3CAB459F" w14:textId="6947C85E"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0C00E922"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S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520162">
        <w:t xml:space="preserve">domain promotion process sets the </w:t>
      </w:r>
      <w:r w:rsidR="00223080">
        <w:t>domain'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w:t>
      </w:r>
      <w:proofErr w:type="spellStart"/>
      <w:r w:rsidR="00412D57">
        <w:t>can not</w:t>
      </w:r>
      <w:proofErr w:type="spellEnd"/>
      <w:r w:rsidR="00412D57">
        <w:t xml:space="preserve">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36F0BF65"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1672_01</w:t>
      </w:r>
      <w:r w:rsidRPr="00023EAD">
        <w:rPr>
          <w:noProof/>
        </w:rPr>
        <w:t>_0</w:t>
      </w:r>
      <w:r>
        <w:rPr>
          <w:noProof/>
        </w:rPr>
        <w:t>1.png</w:t>
      </w:r>
    </w:p>
    <w:bookmarkEnd w:id="2"/>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7BA51600" w:rsidR="00D4078B" w:rsidRDefault="00520162" w:rsidP="00704619">
      <w:pPr>
        <w:pStyle w:val="NormalPACKT"/>
      </w:pPr>
      <w:r>
        <w:t>Besides</w:t>
      </w:r>
      <w:r w:rsidR="00704619">
        <w:t xml:space="preserve"> setting an IP address, subnet mask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r>
      <w:proofErr w:type="spellStart"/>
      <w:r w:rsidR="00704619" w:rsidRPr="00704619">
        <w:rPr>
          <w:rStyle w:val="CodeInTextPACKT"/>
        </w:rPr>
        <w:t>DnsClientServerAddress</w:t>
      </w:r>
      <w:proofErr w:type="spellEnd"/>
      <w:r w:rsidR="00704619">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3F71562C"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t>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5A10B494" w:rsidR="00D02B3C" w:rsidRDefault="00D02B3C" w:rsidP="00704619">
      <w:pPr>
        <w:pStyle w:val="NormalPACKT"/>
      </w:pPr>
      <w:r>
        <w:t xml:space="preserve">In the </w:t>
      </w:r>
      <w:r w:rsidR="00520162">
        <w:t>last step</w:t>
      </w:r>
      <w:r>
        <w:t xml:space="preserve">,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png</w:t>
      </w:r>
    </w:p>
    <w:p w14:paraId="46E54848" w14:textId="2B26F15E"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w:t>
      </w:r>
      <w:r w:rsidRPr="00520162">
        <w:rPr>
          <w:rStyle w:val="CodeInTextPACKT"/>
        </w:rPr>
        <w:t>SRV</w:t>
      </w:r>
      <w:r>
        <w:t xml:space="preserve">2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5430582D"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Kerberos provides the mutual authentication in a domain environment</w:t>
      </w:r>
      <w:r>
        <w:t xml:space="preserve">, while in a workgroup environment, 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4F6DD46F" w:rsidR="003E07EB" w:rsidRPr="009D0F10" w:rsidRDefault="003E07EB" w:rsidP="003E07EB">
      <w:pPr>
        <w:pStyle w:val="Heading1"/>
        <w:tabs>
          <w:tab w:val="left" w:pos="0"/>
        </w:tabs>
      </w:pPr>
      <w:r>
        <w:t>Testing Network Connectivity</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3C3CA78D" w:rsidR="003E07EB" w:rsidRPr="009D0F10" w:rsidRDefault="003E07EB" w:rsidP="003E07EB">
      <w:pPr>
        <w:pStyle w:val="NormalPACKT"/>
        <w:rPr>
          <w:lang w:val="en-GB"/>
        </w:rPr>
      </w:pPr>
      <w:r>
        <w:rPr>
          <w:lang w:val="en-GB"/>
        </w:rPr>
        <w:t xml:space="preserve">This recipe uses </w:t>
      </w:r>
      <w:r w:rsidR="00520162">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034EDCE7" w14:textId="2F0654CD"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8F7032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s WinRM por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3D9C7D5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1EABCE35"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 xml:space="preserve">ing </w:t>
      </w:r>
      <w:r w:rsidRPr="00FB521A">
        <w:rPr>
          <w:lang w:val="en-GB" w:eastAsia="en-GB"/>
        </w:rPr>
        <w:t> </w:t>
      </w:r>
      <w:r>
        <w:rPr>
          <w:lang w:val="en-GB" w:eastAsia="en-GB"/>
        </w:rPr>
        <w:t>c</w:t>
      </w:r>
      <w:r w:rsidRPr="00FB521A">
        <w:rPr>
          <w:lang w:val="en-GB" w:eastAsia="en-GB"/>
        </w:rPr>
        <w:t>onnectivity to SMB port on </w:t>
      </w:r>
      <w:r w:rsidRPr="00FB521A">
        <w:rPr>
          <w:rStyle w:val="CodeInTextPACKT"/>
        </w:rPr>
        <w:t>DC1</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CED9000" w:rsidR="00FB521A" w:rsidRPr="00FB521A" w:rsidRDefault="00FB521A" w:rsidP="00FB521A">
      <w:pPr>
        <w:pStyle w:val="NumberedBulletPACKT"/>
        <w:rPr>
          <w:color w:val="000000"/>
          <w:lang w:val="en-GB" w:eastAsia="en-GB"/>
        </w:rPr>
      </w:pPr>
      <w:r w:rsidRPr="00FB521A">
        <w:rPr>
          <w:lang w:val="en-GB" w:eastAsia="en-GB"/>
        </w:rPr>
        <w:t>Check </w:t>
      </w:r>
      <w:r>
        <w:rPr>
          <w:lang w:val="en-GB" w:eastAsia="en-GB"/>
        </w:rPr>
        <w:t>c</w:t>
      </w:r>
      <w:r w:rsidRPr="00FB521A">
        <w:rPr>
          <w:lang w:val="en-GB" w:eastAsia="en-GB"/>
        </w:rPr>
        <w:t>onnectivity to the LDAP port on </w:t>
      </w:r>
      <w:r w:rsidRPr="00FB521A">
        <w:rPr>
          <w:rStyle w:val="CodeInTextPACKT"/>
        </w:rPr>
        <w:t>DC1</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7B892471"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77777777" w:rsidR="00FB521A" w:rsidRPr="00FB521A" w:rsidRDefault="00FB521A" w:rsidP="00FB521A">
      <w:pPr>
        <w:pStyle w:val="CodePACKT"/>
      </w:pPr>
      <w:r w:rsidRPr="00FB521A">
        <w:t>  ComputerName     = 'WWW.Packt.Com'</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77777777" w:rsidR="00FB521A" w:rsidRPr="00FB521A" w:rsidRDefault="00FB521A" w:rsidP="00FB521A">
      <w:pPr>
        <w:pStyle w:val="CodePACKT"/>
      </w:pPr>
      <w:r w:rsidRPr="00FB521A">
        <w:t>  </w:t>
      </w:r>
      <w:proofErr w:type="spellStart"/>
      <w:r w:rsidRPr="00FB521A">
        <w:t>InformationLevel</w:t>
      </w:r>
      <w:proofErr w:type="spellEnd"/>
      <w:r w:rsidRPr="00FB521A">
        <w:t> = 'Detailed'</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135559AF"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Pr>
          <w:lang w:val="en-GB"/>
        </w:rPr>
        <w:t>’s Loopback adapter works and that the basic TCP/IP stack is up and working. The output looks like this:</w:t>
      </w:r>
    </w:p>
    <w:p w14:paraId="6AF96C09" w14:textId="387E6F48" w:rsidR="00FB521A" w:rsidRP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3914" cy="1027510"/>
                    </a:xfrm>
                    <a:prstGeom prst="rect">
                      <a:avLst/>
                    </a:prstGeom>
                  </pic:spPr>
                </pic:pic>
              </a:graphicData>
            </a:graphic>
          </wp:inline>
        </w:drawing>
      </w:r>
    </w:p>
    <w:p w14:paraId="7655B34A" w14:textId="57151C3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2639B9EC"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2673" cy="1091426"/>
                    </a:xfrm>
                    <a:prstGeom prst="rect">
                      <a:avLst/>
                    </a:prstGeom>
                  </pic:spPr>
                </pic:pic>
              </a:graphicData>
            </a:graphic>
          </wp:inline>
        </w:drawing>
      </w:r>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70273BA6" w:rsidR="00FB521A" w:rsidRDefault="00FB521A" w:rsidP="00FB521A">
      <w:pPr>
        <w:pStyle w:val="FigurePACKT"/>
      </w:pPr>
      <w:r>
        <w:drawing>
          <wp:inline distT="0" distB="0" distL="0" distR="0" wp14:anchorId="0F4D96AE" wp14:editId="15F5ACCD">
            <wp:extent cx="3181279" cy="10223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7328" cy="1024294"/>
                    </a:xfrm>
                    <a:prstGeom prst="rect">
                      <a:avLst/>
                    </a:prstGeom>
                  </pic:spPr>
                </pic:pic>
              </a:graphicData>
            </a:graphic>
          </wp:inline>
        </w:drawing>
      </w:r>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4E221C68" w:rsidR="00FB521A" w:rsidRDefault="00FB521A" w:rsidP="00FB521A">
      <w:r>
        <w:t xml:space="preserve">In any domain environment hosts need to access the </w:t>
      </w:r>
      <w:proofErr w:type="spellStart"/>
      <w:r w:rsidR="004D3E58">
        <w:t>Sysvol</w:t>
      </w:r>
      <w:proofErr w:type="spellEnd"/>
      <w:r>
        <w:t xml:space="preserve"> share on a DC to download group </w:t>
      </w:r>
      <w:proofErr w:type="spellStart"/>
      <w:r>
        <w:t>policy</w:t>
      </w:r>
      <w:r w:rsidRPr="00FB521A">
        <w:rPr>
          <w:rStyle w:val="CodeInTextPACKT"/>
        </w:rPr>
        <w:t>.POL</w:t>
      </w:r>
      <w:proofErr w:type="spellEnd"/>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096FE85" w:rsidR="00FB521A" w:rsidRDefault="00DB2DC9" w:rsidP="00DB2DC9">
      <w:pPr>
        <w:pStyle w:val="FigurePACKT"/>
      </w:pPr>
      <w:r>
        <w:drawing>
          <wp:inline distT="0" distB="0" distL="0" distR="0" wp14:anchorId="74ACE68E" wp14:editId="15E5C500">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1976" cy="1055883"/>
                    </a:xfrm>
                    <a:prstGeom prst="rect">
                      <a:avLst/>
                    </a:prstGeom>
                  </pic:spPr>
                </pic:pic>
              </a:graphicData>
            </a:graphic>
          </wp:inline>
        </w:drawing>
      </w:r>
    </w:p>
    <w:p w14:paraId="7343A2C8" w14:textId="191708CF"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2AB78C84" w:rsidR="00FB521A" w:rsidRPr="00FB521A" w:rsidRDefault="00DB2DC9" w:rsidP="00FB521A">
      <w:pPr>
        <w:pStyle w:val="FigurePACKT"/>
      </w:pPr>
      <w:r>
        <w:drawing>
          <wp:inline distT="0" distB="0" distL="0" distR="0" wp14:anchorId="5E96636A" wp14:editId="2F5C11B4">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980" cy="1031410"/>
                    </a:xfrm>
                    <a:prstGeom prst="rect">
                      <a:avLst/>
                    </a:prstGeom>
                  </pic:spPr>
                </pic:pic>
              </a:graphicData>
            </a:graphic>
          </wp:inline>
        </w:drawing>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108178F4" w:rsidR="00DB2DC9" w:rsidRDefault="00DB2DC9" w:rsidP="00DB2DC9">
      <w:r>
        <w:t xml:space="preserve">In </w:t>
      </w:r>
      <w:r w:rsidRPr="00DB2DC9">
        <w:rPr>
          <w:rStyle w:val="ItalicsPACKT"/>
        </w:rPr>
        <w:t>step 6</w:t>
      </w:r>
      <w:r>
        <w:t xml:space="preserve">, you check connectivity with the Internet and test the network path to the publisher’s </w:t>
      </w:r>
      <w:r w:rsidR="00520162">
        <w:t>website</w:t>
      </w:r>
      <w:r>
        <w:t xml:space="preserve"> at </w:t>
      </w:r>
      <w:r w:rsidRPr="00520162">
        <w:rPr>
          <w:rStyle w:val="CodeInTextPACKT"/>
        </w:rPr>
        <w:t>www.packt.com</w:t>
      </w:r>
      <w:r>
        <w:t>. The output is:</w:t>
      </w:r>
    </w:p>
    <w:p w14:paraId="105068EC" w14:textId="73709605" w:rsidR="00DB2DC9" w:rsidRPr="00DB2DC9" w:rsidRDefault="00DB2DC9" w:rsidP="00DB2DC9">
      <w:pPr>
        <w:pStyle w:val="FigurePACKT"/>
      </w:pPr>
      <w:r>
        <w:drawing>
          <wp:inline distT="0" distB="0" distL="0" distR="0" wp14:anchorId="5270E8D8" wp14:editId="3424D928">
            <wp:extent cx="3051212" cy="216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556" cy="2166477"/>
                    </a:xfrm>
                    <a:prstGeom prst="rect">
                      <a:avLst/>
                    </a:prstGeom>
                  </pic:spPr>
                </pic:pic>
              </a:graphicData>
            </a:graphic>
          </wp:inline>
        </w:drawing>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7777777" w:rsidR="003E07EB" w:rsidRDefault="003E07EB" w:rsidP="003E07EB">
      <w:pPr>
        <w:pStyle w:val="Heading2"/>
      </w:pPr>
      <w:r>
        <w:t>There's more...</w:t>
      </w:r>
    </w:p>
    <w:p w14:paraId="4AC81CEE" w14:textId="7ACFFA28" w:rsidR="00DB2DC9" w:rsidRDefault="00DB2DC9" w:rsidP="00DB2DC9">
      <w:pPr>
        <w:pStyle w:val="NormalPACKT"/>
      </w:pPr>
      <w:r>
        <w:t>Th</w:t>
      </w:r>
      <w:r w:rsidR="00223080">
        <w:t>is recipe'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618D22B4" w:rsidR="003E07EB" w:rsidRDefault="00DB2DC9" w:rsidP="00DB2DC9">
      <w:pPr>
        <w:pStyle w:val="NormalPACKT"/>
      </w:pPr>
      <w:r>
        <w:t xml:space="preserve">In </w:t>
      </w:r>
      <w:r w:rsidRPr="00DB2DC9">
        <w:rPr>
          <w:rStyle w:val="ItalicsPACKT"/>
        </w:rPr>
        <w:t>step 6</w:t>
      </w:r>
      <w:r>
        <w:t xml:space="preserve">, you test the Internet connectivity to our publisher’s </w:t>
      </w:r>
      <w:r w:rsidR="00520162">
        <w:t>website</w:t>
      </w:r>
      <w:r>
        <w:t xml:space="preserve"> (www.packt.com).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729572A0"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223080">
        <w:rPr>
          <w:rStyle w:val="CodeInTextPACKT"/>
          <w:rFonts w:ascii="Times New Roman" w:hAnsi="Times New Roman"/>
          <w:color w:val="auto"/>
          <w:sz w:val="22"/>
          <w:szCs w:val="24"/>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 by server basis. You can also configure client computers running Windows 10 or other OSs manually</w:t>
      </w:r>
      <w:r w:rsidR="004D3E58">
        <w:t xml:space="preserve">, although this can be a huge and challenging task in large </w:t>
      </w:r>
      <w:proofErr w:type="spellStart"/>
      <w:r w:rsidR="004D3E58">
        <w:t>organisations</w:t>
      </w:r>
      <w:proofErr w:type="spellEnd"/>
      <w:r w:rsidR="00EB781C" w:rsidRPr="00223080">
        <w:t xml:space="preserve">. </w:t>
      </w:r>
    </w:p>
    <w:p w14:paraId="1E3D6CF3" w14:textId="3ED881BC" w:rsidR="00EB781C" w:rsidRPr="00223080" w:rsidRDefault="00EB781C" w:rsidP="00223080">
      <w:pPr>
        <w:pStyle w:val="NormalPACKT"/>
      </w:pPr>
      <w:r w:rsidRPr="00223080">
        <w:t>Dynamic Host Configuration Protocol (DHCP)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 avoids the inevitable issues involved with manual IP configuration. </w:t>
      </w:r>
    </w:p>
    <w:p w14:paraId="25C17D53" w14:textId="208EDA43"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in DHCP client. Windows Server also includes a DHCP Server service you can install to provide DHCP services to the clients. You can install DHCP using Server Manager and configure the service using the DHCP GUI application. Alternatively, you can automate the installation of DHCP as you can see in this recipe. In the next recipe, “</w:t>
      </w:r>
      <w:r w:rsidRPr="00520162">
        <w:rPr>
          <w:rStyle w:val="ItalicsPACKT"/>
        </w:rPr>
        <w:t>Configure DHCP Scopes and Options</w:t>
      </w:r>
      <w:r w:rsidR="00520162">
        <w:t>”</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223080">
      <w:pPr>
        <w:pStyle w:val="NormalPACKT"/>
        <w:rPr>
          <w:lang w:val="en-GB"/>
        </w:rPr>
      </w:pPr>
      <w:r>
        <w:rPr>
          <w:lang w:val="en-GB"/>
        </w:rPr>
        <w:t xml:space="preserve">This recipe uses </w:t>
      </w:r>
      <w:r w:rsidRPr="00AC2AA1">
        <w:rPr>
          <w:rStyle w:val="CodeInTextPACKT"/>
        </w:rPr>
        <w:t>DC1</w:t>
      </w:r>
      <w:r>
        <w:rPr>
          <w:lang w:val="en-GB"/>
        </w:rPr>
        <w:t xml:space="preserve">, a domain controller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p>
    <w:p w14:paraId="61712D87" w14:textId="77777777" w:rsidR="00205AD0" w:rsidRDefault="00205AD0" w:rsidP="00205AD0">
      <w:pPr>
        <w:pStyle w:val="Heading2"/>
        <w:tabs>
          <w:tab w:val="left" w:pos="0"/>
        </w:tabs>
      </w:pPr>
      <w:r>
        <w:t>How to do it...</w:t>
      </w:r>
    </w:p>
    <w:p w14:paraId="7851C2C2" w14:textId="7C803328" w:rsidR="00AC2AA1" w:rsidRPr="00AC2AA1" w:rsidRDefault="00AC2AA1" w:rsidP="00AC2AA1">
      <w:pPr>
        <w:pStyle w:val="NumberedBulletPACKT"/>
        <w:numPr>
          <w:ilvl w:val="0"/>
          <w:numId w:val="11"/>
        </w:numPr>
        <w:rPr>
          <w:lang w:val="en-GB"/>
        </w:rPr>
      </w:pPr>
      <w:r w:rsidRPr="00AC2AA1">
        <w:rPr>
          <w:lang w:val="en-GB"/>
        </w:rPr>
        <w:t xml:space="preserve">Install the DHCP Feature on </w:t>
      </w:r>
      <w:r w:rsidRPr="00AC2AA1">
        <w:rPr>
          <w:rStyle w:val="CodeInTextPACKT"/>
          <w:lang w:val="en-GB"/>
        </w:rPr>
        <w:t>DC1</w:t>
      </w:r>
      <w:r w:rsidRPr="00AC2AA1">
        <w:rPr>
          <w:lang w:val="en-GB"/>
        </w:rPr>
        <w:t xml:space="preserve"> and add the Management tools</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630898B5"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rusted DHCP Servers and add the DHCP Security Group</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 xml:space="preserve">Import-Module -Name </w:t>
      </w:r>
      <w:proofErr w:type="spellStart"/>
      <w:r w:rsidRPr="00AC2AA1">
        <w:t>DHCPServ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6CE0918F"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s all configured</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77777777" w:rsidR="00AC2AA1" w:rsidRPr="00AC2AA1" w:rsidRDefault="00AC2AA1" w:rsidP="00AC2AA1">
      <w:pPr>
        <w:pStyle w:val="CodePACKT"/>
        <w:rPr>
          <w:lang w:val="en-GB"/>
        </w:rPr>
      </w:pPr>
      <w:r w:rsidRPr="00AC2AA1">
        <w:rPr>
          <w:lang w:val="en-GB"/>
        </w:rPr>
        <w:t xml:space="preserve">  Path  = 'HKLM:\SOFTWARE\Microsoft\</w:t>
      </w:r>
      <w:proofErr w:type="spellStart"/>
      <w:r w:rsidRPr="00AC2AA1">
        <w:rPr>
          <w:lang w:val="en-GB"/>
        </w:rPr>
        <w:t>ServerManager</w:t>
      </w:r>
      <w:proofErr w:type="spellEnd"/>
      <w:r w:rsidRPr="00AC2AA1">
        <w:rPr>
          <w:lang w:val="en-GB"/>
        </w:rPr>
        <w:t>\Roles\12'</w:t>
      </w:r>
    </w:p>
    <w:p w14:paraId="5C03D2FC" w14:textId="77777777" w:rsidR="00AC2AA1" w:rsidRPr="00AC2AA1" w:rsidRDefault="00AC2AA1" w:rsidP="00AC2AA1">
      <w:pPr>
        <w:pStyle w:val="CodePACKT"/>
        <w:rPr>
          <w:lang w:val="en-GB"/>
        </w:rPr>
      </w:pPr>
      <w:r w:rsidRPr="00AC2AA1">
        <w:rPr>
          <w:lang w:val="en-GB"/>
        </w:rPr>
        <w:t xml:space="preserve">  Name  = '</w:t>
      </w:r>
      <w:proofErr w:type="spellStart"/>
      <w:r w:rsidRPr="00AC2AA1">
        <w:rPr>
          <w:lang w:val="en-GB"/>
        </w:rPr>
        <w:t>ConfigurationState</w:t>
      </w:r>
      <w:proofErr w:type="spellEnd"/>
      <w:r w:rsidRPr="00AC2AA1">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7ECCDB0C"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Server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w:t>
      </w:r>
      <w:proofErr w:type="spellStart"/>
      <w:r w:rsidRPr="00AC2AA1">
        <w:rPr>
          <w:lang w:val="en-GB"/>
        </w:rPr>
        <w:t>DHCPServer</w:t>
      </w:r>
      <w:proofErr w:type="spellEnd"/>
      <w:r w:rsidRPr="00AC2AA1">
        <w:rPr>
          <w:lang w:val="en-GB"/>
        </w:rPr>
        <w:t xml:space="preserve"> –Force </w:t>
      </w:r>
    </w:p>
    <w:p w14:paraId="48156979" w14:textId="77777777" w:rsidR="00AC2AA1" w:rsidRPr="00AC2AA1" w:rsidRDefault="00AC2AA1" w:rsidP="00AC2AA1">
      <w:pPr>
        <w:pStyle w:val="CodePACKT"/>
        <w:rPr>
          <w:lang w:val="en-GB"/>
        </w:rPr>
      </w:pPr>
    </w:p>
    <w:p w14:paraId="787C1C4C" w14:textId="52A7B2B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w:t>
      </w:r>
      <w:proofErr w:type="spellStart"/>
      <w:r w:rsidRPr="00AC2AA1">
        <w:t>DHCPServer</w:t>
      </w:r>
      <w:proofErr w:type="spellEnd"/>
      <w:r w:rsidRPr="00AC2AA1">
        <w:t xml:space="preserve">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29D490C4" w:rsidR="00205AD0" w:rsidRDefault="00AC2AA1" w:rsidP="00AC2AA1">
      <w:pPr>
        <w:pStyle w:val="NormalPACKT"/>
      </w:pPr>
      <w:r>
        <w:t xml:space="preserve">In </w:t>
      </w:r>
      <w:r w:rsidRPr="00AC2AA1">
        <w:rPr>
          <w:rStyle w:val="ItalicsPACKT"/>
        </w:rPr>
        <w:t>step 1</w:t>
      </w:r>
      <w:r>
        <w:t xml:space="preserve">, you import the </w:t>
      </w:r>
      <w:r w:rsidR="00520162" w:rsidRPr="00745293">
        <w:rPr>
          <w:rStyle w:val="CodeInTextPACKT"/>
        </w:rPr>
        <w:t>Server Manag</w:t>
      </w:r>
      <w:r w:rsidR="00520162">
        <w:t>er</w:t>
      </w:r>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31DF35E9" w:rsidR="00AC2AA1" w:rsidRDefault="00AC2AA1" w:rsidP="00AC2AA1">
      <w:pPr>
        <w:pStyle w:val="FigurePACKT"/>
      </w:pPr>
      <w:r>
        <w:drawing>
          <wp:inline distT="0" distB="0" distL="0" distR="0" wp14:anchorId="15B0E31B" wp14:editId="57F3D2A8">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0035" cy="922780"/>
                    </a:xfrm>
                    <a:prstGeom prst="rect">
                      <a:avLst/>
                    </a:prstGeom>
                  </pic:spPr>
                </pic:pic>
              </a:graphicData>
            </a:graphic>
          </wp:inline>
        </w:drawing>
      </w:r>
    </w:p>
    <w:p w14:paraId="3FC200B4" w14:textId="5BD73AF5" w:rsidR="00AC2AA1" w:rsidRDefault="00AC2AA1" w:rsidP="00AC2AA1">
      <w:pPr>
        <w:pStyle w:val="LayoutInformationPACKT"/>
        <w:numPr>
          <w:ilvl w:val="0"/>
          <w:numId w:val="3"/>
        </w:numPr>
        <w:rPr>
          <w:noProof/>
        </w:rPr>
      </w:pPr>
      <w:r>
        <w:t xml:space="preserve">Insert image </w:t>
      </w:r>
      <w:r>
        <w:rPr>
          <w:noProof/>
        </w:rPr>
        <w:t>B1672_01</w:t>
      </w:r>
      <w:r w:rsidRPr="00023EAD">
        <w:rPr>
          <w:noProof/>
        </w:rPr>
        <w:t>_</w:t>
      </w:r>
      <w:r>
        <w:rPr>
          <w:noProof/>
        </w:rPr>
        <w:t>13.png</w:t>
      </w:r>
    </w:p>
    <w:p w14:paraId="1B022F2F" w14:textId="3E87CD48"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 xml:space="preserve">erver. The groups that this command adds ar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AC2AA1">
        <w:rPr>
          <w:rStyle w:val="Italics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7F2A42E8"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e DH</w:t>
      </w:r>
      <w:r w:rsidR="003E07A6">
        <w:rPr>
          <w:rStyle w:val="ItalicsPACKT"/>
        </w:rPr>
        <w:t>C</w:t>
      </w:r>
      <w:r w:rsidRPr="00745293">
        <w:rPr>
          <w:rStyle w:val="ItalicsPACKT"/>
        </w:rPr>
        <w:t>P Scopes and Options</w:t>
      </w:r>
      <w:r>
        <w:t>”</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44FECAC" w:rsidR="00745293" w:rsidRDefault="00745293" w:rsidP="00745293">
      <w:pPr>
        <w:pStyle w:val="FigurePACKT"/>
      </w:pPr>
      <w:r>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453" cy="2320324"/>
                    </a:xfrm>
                    <a:prstGeom prst="rect">
                      <a:avLst/>
                    </a:prstGeom>
                  </pic:spPr>
                </pic:pic>
              </a:graphicData>
            </a:graphic>
          </wp:inline>
        </w:drawing>
      </w:r>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77777777" w:rsidR="00205AD0" w:rsidRDefault="00205AD0" w:rsidP="00205AD0">
      <w:pPr>
        <w:pStyle w:val="Heading2"/>
      </w:pPr>
      <w:r>
        <w:t>There's more...</w:t>
      </w:r>
    </w:p>
    <w:p w14:paraId="26B26110" w14:textId="113CDB63"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r w:rsidR="00745293">
        <w:t xml:space="preserve">By adding </w:t>
      </w:r>
      <w:r w:rsidR="00745293" w:rsidRPr="00745293">
        <w:rPr>
          <w:rStyle w:val="CodeInTextPACKT"/>
        </w:rPr>
        <w:t>DC1</w:t>
      </w:r>
      <w:r w:rsidR="00745293">
        <w:t xml:space="preserve"> to the list of authorized servers can </w:t>
      </w:r>
      <w:r>
        <w:t>help to guard against rogue DHCP Servers.</w:t>
      </w:r>
      <w:r w:rsidR="00745293">
        <w:t xml:space="preserve"> </w:t>
      </w:r>
    </w:p>
    <w:p w14:paraId="446155A5" w14:textId="6C605D86" w:rsidR="00745293" w:rsidRDefault="00745293" w:rsidP="00AC2AA1">
      <w:pPr>
        <w:pStyle w:val="NormalPACKT"/>
      </w:pPr>
      <w:r>
        <w:t xml:space="preserve">In </w:t>
      </w:r>
      <w:r w:rsidRPr="00745293">
        <w:rPr>
          <w:rStyle w:val="CodeInTextPACKT"/>
        </w:rPr>
        <w:t>step 5</w:t>
      </w:r>
      <w:r>
        <w:t xml:space="preserve">, you check the DHCP Service. Get-Service's output details the service, including a description and the </w:t>
      </w:r>
      <w:r w:rsidR="00945AE4">
        <w:t>path</w:t>
      </w:r>
      <w:r w:rsidR="00272D3F">
        <w:t xml:space="preserve"> </w:t>
      </w:r>
      <w:r w:rsidR="00945AE4">
        <w:t>name</w:t>
      </w:r>
      <w:r>
        <w:t xml:space="preserve"> to the actual service executable. The DHCP service does not run in its own process. Instead, it runs inside svchost.exe. It is for this reason that you do not see the service explicitly when you use </w:t>
      </w:r>
      <w:r w:rsidRPr="00745293">
        <w:rPr>
          <w:rStyle w:val="CodeInTextPACKT"/>
        </w:rPr>
        <w:t>Get-Process</w:t>
      </w:r>
      <w:r>
        <w:t xml:space="preserve">. </w:t>
      </w:r>
    </w:p>
    <w:p w14:paraId="4ECFFD62" w14:textId="3F68806B" w:rsidR="00B761AD" w:rsidRPr="009D0F10" w:rsidRDefault="00B761AD" w:rsidP="00B761AD">
      <w:pPr>
        <w:pStyle w:val="Heading1"/>
        <w:tabs>
          <w:tab w:val="left" w:pos="0"/>
        </w:tabs>
      </w:pPr>
      <w:r w:rsidRPr="00B761AD">
        <w:rPr>
          <w:lang w:val="en-US"/>
        </w:rPr>
        <w:t>Configure DHCP Scopes and Options</w:t>
      </w:r>
    </w:p>
    <w:p w14:paraId="607DB7F4" w14:textId="3530AC39" w:rsidR="00745293" w:rsidRDefault="00745293" w:rsidP="00745293">
      <w:pPr>
        <w:pStyle w:val="NormalPACKT"/>
      </w:pPr>
      <w:r>
        <w:t>Installing DHCP is simple, as you see in “</w:t>
      </w:r>
      <w:r w:rsidRPr="00745293">
        <w:rPr>
          <w:rStyle w:val="ItalicsPACKT"/>
        </w:rPr>
        <w:t>Installing DHCP</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33832312"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s IP address</w:t>
      </w:r>
      <w:r>
        <w:t xml:space="preserve"> and the IP</w:t>
      </w:r>
      <w:r w:rsidR="003E07A6">
        <w:t>v4</w:t>
      </w:r>
      <w:r>
        <w:t xml:space="preserve"> default gateway. </w:t>
      </w:r>
    </w:p>
    <w:p w14:paraId="758FB0F9" w14:textId="1EF1EAEE" w:rsidR="002076A8" w:rsidRPr="002076A8" w:rsidRDefault="002076A8" w:rsidP="002076A8">
      <w:pPr>
        <w:pStyle w:val="NormalPACKT"/>
      </w:pPr>
      <w:r>
        <w:t xml:space="preserve">You can set </w:t>
      </w:r>
      <w:r w:rsidRPr="002076A8">
        <w:t xml:space="preserve">DHCP options a scope level or at a server level, depending on </w:t>
      </w:r>
      <w:r w:rsidR="003E07A6">
        <w:t xml:space="preserve">your </w:t>
      </w:r>
      <w:proofErr w:type="spellStart"/>
      <w:r w:rsidR="003E07A6">
        <w:t>organisation's</w:t>
      </w:r>
      <w:proofErr w:type="spellEnd"/>
      <w:r w:rsidR="003E07A6">
        <w:t xml:space="preserve"> needs</w:t>
      </w:r>
      <w:r>
        <w:t xml:space="preserve">. For example, you would most likely specify a default gateway in the Scope options, with DNS server address(es) set at the server level. </w:t>
      </w:r>
    </w:p>
    <w:p w14:paraId="3A88A1DF" w14:textId="05011349" w:rsidR="00B761AD" w:rsidRDefault="002076A8" w:rsidP="00B761AD">
      <w:pPr>
        <w:pStyle w:val="BulletPACKT"/>
        <w:numPr>
          <w:ilvl w:val="0"/>
          <w:numId w:val="0"/>
        </w:numPr>
      </w:pPr>
      <w:r>
        <w:t xml:space="preserve">In this recipe, you create a new scope for the 10.10.10.0/24 subnet and specify both scopes and server level </w:t>
      </w:r>
    </w:p>
    <w:p w14:paraId="26B6CA2B" w14:textId="77777777" w:rsidR="00B761AD" w:rsidRDefault="00B761AD" w:rsidP="00B761AD">
      <w:pPr>
        <w:pStyle w:val="Heading2"/>
        <w:tabs>
          <w:tab w:val="left" w:pos="0"/>
        </w:tabs>
      </w:pPr>
      <w:r>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t>How to do it...</w:t>
      </w:r>
    </w:p>
    <w:p w14:paraId="3D2C10D9" w14:textId="17D233F9" w:rsidR="004E2153" w:rsidRDefault="004E2153" w:rsidP="004E2153">
      <w:pPr>
        <w:pStyle w:val="NumberedBulletPACKT"/>
        <w:numPr>
          <w:ilvl w:val="0"/>
          <w:numId w:val="12"/>
        </w:numPr>
        <w:rPr>
          <w:lang w:val="en-GB"/>
        </w:rPr>
      </w:pPr>
      <w:r w:rsidRPr="004E2153">
        <w:rPr>
          <w:lang w:val="en-GB"/>
        </w:rPr>
        <w:t>Importing the DHCP Server module</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 xml:space="preserve">Import-Module </w:t>
      </w:r>
      <w:proofErr w:type="spellStart"/>
      <w:r w:rsidRPr="004E2153">
        <w:rPr>
          <w:lang w:val="en-GB"/>
        </w:rPr>
        <w:t>DHCPServer</w:t>
      </w:r>
      <w:proofErr w:type="spellEnd"/>
      <w:r w:rsidRPr="004E2153">
        <w:rPr>
          <w:lang w:val="en-GB"/>
        </w:rPr>
        <w:t xml:space="preserve"> -</w:t>
      </w:r>
      <w:proofErr w:type="spellStart"/>
      <w:r w:rsidRPr="004E2153">
        <w:rPr>
          <w:lang w:val="en-GB"/>
        </w:rPr>
        <w:t>WarningAction</w:t>
      </w:r>
      <w:proofErr w:type="spellEnd"/>
      <w:r w:rsidRPr="004E2153">
        <w:rPr>
          <w:lang w:val="en-GB"/>
        </w:rPr>
        <w:t xml:space="preserve"> </w:t>
      </w:r>
      <w:proofErr w:type="spellStart"/>
      <w:r w:rsidRPr="004E2153">
        <w:rPr>
          <w:lang w:val="en-GB"/>
        </w:rPr>
        <w:t>SilentlyContinue</w:t>
      </w:r>
      <w:proofErr w:type="spellEnd"/>
    </w:p>
    <w:p w14:paraId="355795A8" w14:textId="77777777" w:rsidR="004E2153" w:rsidRPr="004E2153" w:rsidRDefault="004E2153" w:rsidP="004E2153">
      <w:pPr>
        <w:pStyle w:val="CodePACKT"/>
        <w:rPr>
          <w:lang w:val="en-GB"/>
        </w:rPr>
      </w:pPr>
    </w:p>
    <w:p w14:paraId="7C153042" w14:textId="592A5427"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77777777" w:rsidR="004E2153" w:rsidRPr="004E2153" w:rsidRDefault="004E2153" w:rsidP="004E2153">
      <w:pPr>
        <w:pStyle w:val="CodePACKT"/>
      </w:pPr>
      <w:r w:rsidRPr="004E2153">
        <w:t xml:space="preserve">  Name         = '</w:t>
      </w:r>
      <w:proofErr w:type="spellStart"/>
      <w:r w:rsidRPr="004E2153">
        <w:t>ReskitOrg</w:t>
      </w:r>
      <w:proofErr w:type="spellEnd"/>
      <w:r w:rsidRPr="004E2153">
        <w:t>'</w:t>
      </w:r>
    </w:p>
    <w:p w14:paraId="0BF31169" w14:textId="77777777" w:rsidR="004E2153" w:rsidRPr="004E2153" w:rsidRDefault="004E2153" w:rsidP="004E2153">
      <w:pPr>
        <w:pStyle w:val="CodePACKT"/>
      </w:pPr>
      <w:r w:rsidRPr="004E2153">
        <w:t xml:space="preserve">  </w:t>
      </w:r>
      <w:proofErr w:type="spellStart"/>
      <w:r w:rsidRPr="004E2153">
        <w:t>StartRange</w:t>
      </w:r>
      <w:proofErr w:type="spellEnd"/>
      <w:r w:rsidRPr="004E2153">
        <w:t xml:space="preserve">   = '10.10.10.150'</w:t>
      </w:r>
    </w:p>
    <w:p w14:paraId="06EFA1DE" w14:textId="77777777" w:rsidR="004E2153" w:rsidRPr="004E2153" w:rsidRDefault="004E2153" w:rsidP="004E2153">
      <w:pPr>
        <w:pStyle w:val="CodePACKT"/>
      </w:pPr>
      <w:r w:rsidRPr="004E2153">
        <w:t xml:space="preserve">  </w:t>
      </w:r>
      <w:proofErr w:type="spellStart"/>
      <w:r w:rsidRPr="004E2153">
        <w:t>EndRange</w:t>
      </w:r>
      <w:proofErr w:type="spellEnd"/>
      <w:r w:rsidRPr="004E2153">
        <w:t xml:space="preserve">     = '10.10.10.199'</w:t>
      </w:r>
    </w:p>
    <w:p w14:paraId="32218862" w14:textId="77777777" w:rsidR="004E2153" w:rsidRPr="004E2153" w:rsidRDefault="004E2153" w:rsidP="004E2153">
      <w:pPr>
        <w:pStyle w:val="CodePACKT"/>
      </w:pPr>
      <w:r w:rsidRPr="004E2153">
        <w:t xml:space="preserve">  </w:t>
      </w:r>
      <w:proofErr w:type="spellStart"/>
      <w:r w:rsidRPr="004E2153">
        <w:t>SubnetMask</w:t>
      </w:r>
      <w:proofErr w:type="spellEnd"/>
      <w:r w:rsidRPr="004E2153">
        <w:t xml:space="preserve">   = '255.255.255.0'</w:t>
      </w:r>
    </w:p>
    <w:p w14:paraId="4B79DD0F" w14:textId="77777777" w:rsidR="004E2153" w:rsidRPr="004E2153" w:rsidRDefault="004E2153" w:rsidP="004E2153">
      <w:pPr>
        <w:pStyle w:val="CodePACKT"/>
      </w:pPr>
      <w:r w:rsidRPr="004E2153">
        <w:t xml:space="preserve">  ComputerName = 'DC1.Reskit.Org'</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701FBB82"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Scopes from the server</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5EE179E"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77777777" w:rsidR="004E2153" w:rsidRPr="004E2153" w:rsidRDefault="004E2153" w:rsidP="004E2153">
      <w:pPr>
        <w:pStyle w:val="CodePACKT"/>
        <w:rPr>
          <w:rStyle w:val="CodeInTextPACKT"/>
          <w:color w:val="7030A0"/>
        </w:rPr>
      </w:pPr>
      <w:r w:rsidRPr="004E2153">
        <w:rPr>
          <w:rStyle w:val="CodeInTextPACKT"/>
          <w:color w:val="7030A0"/>
        </w:rPr>
        <w:t xml:space="preserve">  ComputerName = 'DC1.Reskit.Org' # DHCP Server to Configure</w:t>
      </w:r>
    </w:p>
    <w:p w14:paraId="0D5F0384"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Domain</w:t>
      </w:r>
      <w:proofErr w:type="spellEnd"/>
      <w:r w:rsidRPr="004E2153">
        <w:rPr>
          <w:rStyle w:val="CodeInTextPACKT"/>
          <w:color w:val="7030A0"/>
        </w:rPr>
        <w:t xml:space="preserve">    = 'Reskit.Org'     # Client DNS Domain</w:t>
      </w:r>
    </w:p>
    <w:p w14:paraId="1116A577"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10.10.10.10'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5C9EC316" w:rsidR="004E2153" w:rsidRPr="004E2153" w:rsidRDefault="004E2153" w:rsidP="004E2153">
      <w:pPr>
        <w:pStyle w:val="NumberedBulletPACKT"/>
        <w:rPr>
          <w:lang w:val="en-GB"/>
        </w:rPr>
      </w:pPr>
      <w:r w:rsidRPr="004E2153">
        <w:rPr>
          <w:lang w:val="en-GB"/>
        </w:rPr>
        <w:t>Setting a scope specific option</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7777777" w:rsidR="004E2153" w:rsidRPr="004E2153" w:rsidRDefault="004E2153" w:rsidP="004E2153">
      <w:pPr>
        <w:pStyle w:val="CodePACKT"/>
        <w:rPr>
          <w:lang w:val="en-GB"/>
        </w:rPr>
      </w:pPr>
      <w:r w:rsidRPr="004E2153">
        <w:rPr>
          <w:lang w:val="en-GB"/>
        </w:rPr>
        <w:t xml:space="preserve">  ComputerName = 'DC1.Reskit.Org' # DHCP Server to Configure</w:t>
      </w:r>
    </w:p>
    <w:p w14:paraId="74CE1EC9" w14:textId="77777777" w:rsidR="004E2153" w:rsidRPr="004E2153" w:rsidRDefault="004E2153" w:rsidP="004E2153">
      <w:pPr>
        <w:pStyle w:val="CodePACKT"/>
        <w:rPr>
          <w:lang w:val="en-GB"/>
        </w:rPr>
      </w:pPr>
      <w:r w:rsidRPr="004E2153">
        <w:rPr>
          <w:lang w:val="en-GB"/>
        </w:rPr>
        <w:t xml:space="preserve">  Router       = '10.10.10.254'</w:t>
      </w:r>
    </w:p>
    <w:p w14:paraId="227FFC75" w14:textId="77777777"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10.10.10.0'</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32BE4C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4C49A6"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 xml:space="preserve">cope </w:t>
      </w:r>
      <w:r>
        <w:rPr>
          <w:lang w:val="en-GB"/>
        </w:rPr>
        <w:t>s</w:t>
      </w:r>
      <w:r w:rsidRPr="004E2153">
        <w:rPr>
          <w:lang w:val="en-GB"/>
        </w:rPr>
        <w:t>pecific options</w:t>
      </w:r>
    </w:p>
    <w:p w14:paraId="613E46BF" w14:textId="77777777" w:rsidR="004E2153" w:rsidRPr="004E2153" w:rsidRDefault="004E2153" w:rsidP="004E2153">
      <w:pPr>
        <w:pStyle w:val="CodePACKT"/>
      </w:pPr>
    </w:p>
    <w:p w14:paraId="507178C6" w14:textId="5FB942A3"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10.10.10.10'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6076A58B"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66563596" w:rsidR="004E2153" w:rsidRDefault="004E2153" w:rsidP="004E2153">
      <w:pPr>
        <w:pStyle w:val="NormalPACKT"/>
        <w:rPr>
          <w:lang w:val="en-GB"/>
        </w:rPr>
      </w:pPr>
      <w:r>
        <w:rPr>
          <w:lang w:val="en-GB"/>
        </w:rPr>
        <w:t xml:space="preserve">In </w:t>
      </w:r>
      <w:r w:rsidRPr="00B70A33">
        <w:rPr>
          <w:rStyle w:val="CodeInTextPACKT"/>
        </w:rPr>
        <w:t>step 1</w:t>
      </w:r>
      <w:r>
        <w:rPr>
          <w:lang w:val="en-GB"/>
        </w:rPr>
        <w:t xml:space="preserve">, you </w:t>
      </w:r>
      <w:r w:rsidR="00B70A33">
        <w:rPr>
          <w:lang w:val="en-GB"/>
        </w:rPr>
        <w:t xml:space="preserve">import the </w:t>
      </w:r>
      <w:proofErr w:type="spellStart"/>
      <w:r w:rsidR="00B70A33" w:rsidRPr="00B70A33">
        <w:rPr>
          <w:rStyle w:val="CodeInTextPACKT"/>
        </w:rPr>
        <w:t>DHCPServer</w:t>
      </w:r>
      <w:proofErr w:type="spellEnd"/>
      <w:r w:rsidR="00B70A33">
        <w:rPr>
          <w:lang w:val="en-GB"/>
        </w:rPr>
        <w:t xml:space="preserve"> module. When you installed DHCP (in “</w:t>
      </w:r>
      <w:r w:rsidR="00B70A33" w:rsidRPr="00B70A33">
        <w:rPr>
          <w:rStyle w:val="ItalicsPACKT"/>
        </w:rPr>
        <w:t>Installing DHCP</w:t>
      </w:r>
      <w:r w:rsidR="00B70A33">
        <w:rPr>
          <w:lang w:val="en-GB"/>
        </w:rPr>
        <w:t>”), you added the management tools, including this module. However, the DHCP team have not yet made this module compatible with PowerShell 7. This step, which produces no output, loads the module using the Windows PowerShell compatibility solution.</w:t>
      </w:r>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you create a new DHCP scope for IPV4 addresses. The scope enables the DHCP server to issue IP addresses in the range of 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07D3FE0" w:rsidR="00B70A33" w:rsidRDefault="00B70A33" w:rsidP="004E2153">
      <w:pPr>
        <w:pStyle w:val="NormalPACKT"/>
        <w:rPr>
          <w:lang w:val="en-GB"/>
        </w:rPr>
      </w:pPr>
      <w:r>
        <w:rPr>
          <w:noProof/>
        </w:rPr>
        <w:drawing>
          <wp:inline distT="0" distB="0" distL="0" distR="0" wp14:anchorId="0FF5DBE4" wp14:editId="1C5A6DC9">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9945"/>
                    </a:xfrm>
                    <a:prstGeom prst="rect">
                      <a:avLst/>
                    </a:prstGeom>
                  </pic:spPr>
                </pic:pic>
              </a:graphicData>
            </a:graphic>
          </wp:inline>
        </w:drawing>
      </w:r>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07059F7D" w:rsidR="00B70A33" w:rsidRDefault="00B70A33" w:rsidP="00B70A33">
      <w:r>
        <w:t xml:space="preserve">In </w:t>
      </w:r>
      <w:r w:rsidRPr="00B70A33">
        <w:rPr>
          <w:rStyle w:val="ItalicsPACKT"/>
        </w:rPr>
        <w:t>step 4</w:t>
      </w:r>
      <w:r>
        <w:t>, you set two server-wide options</w:t>
      </w:r>
      <w:r w:rsidR="00964CE2">
        <w:t xml:space="preserve">, creating </w:t>
      </w:r>
      <w:r>
        <w:t xml:space="preserve">no output. These are options and values offered to all clients of any DHCP scope defined on this server. In </w:t>
      </w:r>
      <w:r w:rsidRPr="00B70A33">
        <w:rPr>
          <w:rStyle w:val="ItalicsPACKT"/>
        </w:rPr>
        <w:t>step 5</w:t>
      </w:r>
      <w:r>
        <w:t>, you specify a scope option. This step also produces no output.</w:t>
      </w:r>
    </w:p>
    <w:p w14:paraId="0CAC084B" w14:textId="69F44C0F" w:rsidR="00B70A33" w:rsidRDefault="00B70A33" w:rsidP="00B70A33">
      <w:r>
        <w:t xml:space="preserve">In </w:t>
      </w:r>
      <w:r w:rsidRPr="00B70A33">
        <w:rPr>
          <w:rStyle w:val="ItalicsPACKT"/>
        </w:rPr>
        <w:t>step 6</w:t>
      </w:r>
      <w:r>
        <w:t>, you view the DHCP Server</w:t>
      </w:r>
      <w:r w:rsidR="00964CE2">
        <w:t>-</w:t>
      </w:r>
      <w:r>
        <w:t>wide options, with output looks like this;</w:t>
      </w:r>
    </w:p>
    <w:p w14:paraId="349B756B" w14:textId="67843DB5" w:rsidR="00B70A33" w:rsidRDefault="00B70A33" w:rsidP="00B70A33">
      <w:pPr>
        <w:pStyle w:val="FigurePACKT"/>
      </w:pPr>
      <w:r>
        <w:drawing>
          <wp:inline distT="0" distB="0" distL="0" distR="0" wp14:anchorId="325A471F" wp14:editId="0445B7FF">
            <wp:extent cx="3718560" cy="686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703" cy="692297"/>
                    </a:xfrm>
                    <a:prstGeom prst="rect">
                      <a:avLst/>
                    </a:prstGeom>
                  </pic:spPr>
                </pic:pic>
              </a:graphicData>
            </a:graphic>
          </wp:inline>
        </w:drawing>
      </w:r>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70D4A67E" w:rsidR="00B70A33" w:rsidRDefault="00B70A33" w:rsidP="00B70A33">
      <w:pPr>
        <w:pStyle w:val="FigurePACKT"/>
      </w:pPr>
      <w:r>
        <w:drawing>
          <wp:inline distT="0" distB="0" distL="0" distR="0" wp14:anchorId="29043586" wp14:editId="28381EDD">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7643" cy="900523"/>
                    </a:xfrm>
                    <a:prstGeom prst="rect">
                      <a:avLst/>
                    </a:prstGeom>
                  </pic:spPr>
                </pic:pic>
              </a:graphicData>
            </a:graphic>
          </wp:inline>
        </w:drawing>
      </w:r>
    </w:p>
    <w:p w14:paraId="5B87852D" w14:textId="0C04D1B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7.png</w:t>
      </w:r>
    </w:p>
    <w:p w14:paraId="2FED18C4" w14:textId="714CA592"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Clients. Most of these options are of little use in most cases but provide support for niche and uncommon </w:t>
      </w:r>
      <w:r w:rsidR="00964CE2">
        <w:t>scenarios</w:t>
      </w:r>
      <w:r w:rsidRPr="00B70A33">
        <w:t xml:space="preserve">. To view the set of options defined by default, in </w:t>
      </w:r>
      <w:r w:rsidRPr="00B70A33">
        <w:rPr>
          <w:rStyle w:val="ItalicsPACKT"/>
        </w:rPr>
        <w:t>step 8</w:t>
      </w:r>
      <w:r w:rsidRPr="00B70A33">
        <w:t xml:space="preserve">, which looks </w:t>
      </w:r>
      <w:r w:rsidR="00964CE2">
        <w:t>l</w:t>
      </w:r>
      <w:r w:rsidRPr="00B70A33">
        <w:t>ike this:</w:t>
      </w:r>
    </w:p>
    <w:p w14:paraId="4074CA73" w14:textId="58327A4A" w:rsidR="00B70A33" w:rsidRPr="00B70A33" w:rsidRDefault="00B70A33" w:rsidP="00B70A33">
      <w:pPr>
        <w:pStyle w:val="FigurePACKT"/>
      </w:pPr>
      <w:r>
        <w:drawing>
          <wp:inline distT="0" distB="0" distL="0" distR="0" wp14:anchorId="238A5049" wp14:editId="69B1C9EE">
            <wp:extent cx="3993426" cy="75120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6106" cy="7517092"/>
                    </a:xfrm>
                    <a:prstGeom prst="rect">
                      <a:avLst/>
                    </a:prstGeom>
                  </pic:spPr>
                </pic:pic>
              </a:graphicData>
            </a:graphic>
          </wp:inline>
        </w:drawing>
      </w:r>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77777777" w:rsidR="00B761AD" w:rsidRDefault="00B761AD" w:rsidP="00B761AD">
      <w:pPr>
        <w:pStyle w:val="Heading2"/>
      </w:pPr>
      <w:r>
        <w:t>There's more...</w:t>
      </w:r>
    </w:p>
    <w:p w14:paraId="264E52EF" w14:textId="003A35BD"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step 5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proofErr w:type="spellStart"/>
      <w:r>
        <w:t>ScopeID</w:t>
      </w:r>
      <w:proofErr w:type="spellEnd"/>
      <w:r>
        <w:t>”. In general</w:t>
      </w:r>
      <w:r w:rsidR="00964CE2">
        <w:t>,</w:t>
      </w:r>
      <w:r>
        <w:t xml:space="preserve"> this is the subnet for the IP address</w:t>
      </w:r>
      <w:r w:rsidR="00964CE2">
        <w:t>e</w:t>
      </w:r>
      <w:r>
        <w:t xml:space="preserve">s in the scope, </w:t>
      </w:r>
      <w:r w:rsidR="003644D3">
        <w:t>1</w:t>
      </w:r>
      <w:r>
        <w:t xml:space="preserve">0.10.10.0/24. But even then, as you can see in </w:t>
      </w:r>
      <w:r w:rsidRPr="00B70A33">
        <w:rPr>
          <w:rStyle w:val="ItalicsPACKT"/>
        </w:rPr>
        <w:t>step 8</w:t>
      </w:r>
      <w:r>
        <w:t xml:space="preserve">, the cmdlet accepts any IP address in that subnet as the subnet ID, including 10.10.10.10 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4AC901BB" w:rsidR="00745293" w:rsidRDefault="00515BB6" w:rsidP="00515BB6">
      <w:pPr>
        <w:pStyle w:val="NormalPACKT"/>
      </w:pPr>
      <w:r>
        <w:t>In “</w:t>
      </w:r>
      <w:r w:rsidRPr="00515BB6">
        <w:rPr>
          <w:rStyle w:val="ItalicsPACKT"/>
        </w:rPr>
        <w:t>Configure IP Addressing</w:t>
      </w:r>
      <w:r w:rsidRPr="00515BB6">
        <w:t>”</w:t>
      </w:r>
      <w:r>
        <w:t xml:space="preserve">, you set a static IP address for </w:t>
      </w:r>
      <w:r w:rsidRPr="00515BB6">
        <w:rPr>
          <w:rStyle w:val="CodeInTextPACKT"/>
        </w:rPr>
        <w:t>SRV2</w:t>
      </w:r>
      <w:r>
        <w:t>. In this recipe, you reconfigure this server to obtain a DHCP based IP address (and options you set in “</w:t>
      </w:r>
      <w:r w:rsidRPr="00515BB6">
        <w:rPr>
          <w:rStyle w:val="ItalicsPACKT"/>
        </w:rPr>
        <w:t>Configure DHCP Scopes and Options</w:t>
      </w:r>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2BF46835"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Tools</w:t>
      </w:r>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6129BE04" w:rsidR="0080731C" w:rsidRPr="0080731C" w:rsidRDefault="0080731C" w:rsidP="0080731C">
      <w:pPr>
        <w:pStyle w:val="NumberedBulletPACKT"/>
        <w:rPr>
          <w:color w:val="000000"/>
          <w:lang w:val="en-GB" w:eastAsia="en-GB"/>
        </w:rPr>
      </w:pPr>
      <w:r w:rsidRPr="0080731C">
        <w:rPr>
          <w:lang w:val="en-GB" w:eastAsia="en-GB"/>
        </w:rPr>
        <w:t>Importing the DHCP module</w:t>
      </w:r>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w:t>
      </w:r>
      <w:proofErr w:type="spellStart"/>
      <w:r w:rsidRPr="0080731C">
        <w:rPr>
          <w:lang w:val="en-GB"/>
        </w:rPr>
        <w:t>DHCPServer</w:t>
      </w:r>
      <w:proofErr w:type="spellEnd"/>
      <w:r w:rsidRPr="0080731C">
        <w:rPr>
          <w:lang w:val="en-GB"/>
        </w:rPr>
        <w:t> -</w:t>
      </w:r>
      <w:proofErr w:type="spellStart"/>
      <w:r w:rsidRPr="0080731C">
        <w:rPr>
          <w:lang w:val="en-GB"/>
        </w:rPr>
        <w:t>WarningAction</w:t>
      </w:r>
      <w:proofErr w:type="spellEnd"/>
      <w:r w:rsidRPr="0080731C">
        <w:rPr>
          <w:lang w:val="en-GB"/>
        </w:rPr>
        <w:t> </w:t>
      </w:r>
      <w:proofErr w:type="spellStart"/>
      <w:r w:rsidRPr="0080731C">
        <w:rPr>
          <w:lang w:val="en-GB"/>
        </w:rPr>
        <w:t>SilentlyContinue</w:t>
      </w:r>
      <w:proofErr w:type="spellEnd"/>
    </w:p>
    <w:p w14:paraId="0C0ACD64" w14:textId="77777777" w:rsidR="0080731C" w:rsidRPr="0080731C" w:rsidRDefault="0080731C" w:rsidP="0080731C">
      <w:pPr>
        <w:pStyle w:val="CodePACKT"/>
        <w:rPr>
          <w:lang w:val="en-GB"/>
        </w:rPr>
      </w:pPr>
    </w:p>
    <w:p w14:paraId="15761ED7" w14:textId="0AC1C29B"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13514344"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7C4A8269" w:rsidR="0080731C" w:rsidRPr="0080731C" w:rsidRDefault="0080731C" w:rsidP="0080731C">
      <w:pPr>
        <w:pStyle w:val="NumberedBulletPACKT"/>
        <w:rPr>
          <w:color w:val="000000"/>
          <w:lang w:val="en-GB" w:eastAsia="en-GB"/>
        </w:rPr>
      </w:pPr>
      <w:r w:rsidRPr="0080731C">
        <w:rPr>
          <w:lang w:val="en-GB" w:eastAsia="en-GB"/>
        </w:rPr>
        <w:t>Discovering a free IP address</w:t>
      </w:r>
    </w:p>
    <w:p w14:paraId="4B9F6C1A" w14:textId="77777777" w:rsidR="0080731C" w:rsidRPr="0080731C" w:rsidRDefault="0080731C" w:rsidP="0080731C">
      <w:pPr>
        <w:pStyle w:val="CodePACKT"/>
      </w:pPr>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p>
    <w:p w14:paraId="1922DADF" w14:textId="77777777" w:rsidR="0080731C" w:rsidRPr="0080731C" w:rsidRDefault="0080731C" w:rsidP="0080731C">
      <w:pPr>
        <w:pStyle w:val="CodePACKT"/>
      </w:pPr>
    </w:p>
    <w:p w14:paraId="6933562E" w14:textId="3E30F8A6"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Configuration</w:t>
      </w:r>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21D4A96B" w:rsidR="0080731C" w:rsidRPr="0080731C" w:rsidRDefault="0080731C" w:rsidP="0080731C">
      <w:pPr>
        <w:pStyle w:val="NumberedBulletPACKT"/>
        <w:rPr>
          <w:color w:val="000000"/>
          <w:lang w:val="en-GB" w:eastAsia="en-GB"/>
        </w:rPr>
      </w:pPr>
      <w:r w:rsidRPr="0080731C">
        <w:rPr>
          <w:lang w:val="en-GB" w:eastAsia="en-GB"/>
        </w:rPr>
        <w:t>Getting IP Interface</w:t>
      </w:r>
      <w:r w:rsidR="004A67B7">
        <w:rPr>
          <w:lang w:val="en-GB" w:eastAsia="en-GB"/>
        </w:rPr>
        <w:t xml:space="preserve"> details</w:t>
      </w:r>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63C4882F" w14:textId="77777777" w:rsidR="0080731C" w:rsidRPr="0080731C" w:rsidRDefault="0080731C" w:rsidP="0080731C">
      <w:pPr>
        <w:pStyle w:val="CodePACKT"/>
      </w:pPr>
    </w:p>
    <w:p w14:paraId="05A95695" w14:textId="05024A16"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650C918F" w:rsidR="0080731C" w:rsidRPr="0080731C" w:rsidRDefault="0080731C" w:rsidP="0080731C">
      <w:pPr>
        <w:pStyle w:val="NumberedBulletPACKT"/>
        <w:rPr>
          <w:color w:val="000000"/>
          <w:lang w:val="en-GB" w:eastAsia="en-GB"/>
        </w:rPr>
      </w:pPr>
      <w:r w:rsidRPr="0080731C">
        <w:rPr>
          <w:lang w:val="en-GB" w:eastAsia="en-GB"/>
        </w:rPr>
        <w:t>Checking IP address assigned</w:t>
      </w:r>
    </w:p>
    <w:p w14:paraId="5B418D79" w14:textId="77777777" w:rsidR="0080731C" w:rsidRPr="0080731C" w:rsidRDefault="0080731C" w:rsidP="0080731C">
      <w:pPr>
        <w:pStyle w:val="CodePACKT"/>
      </w:pPr>
    </w:p>
    <w:p w14:paraId="5175D5AE" w14:textId="2E38FCA8" w:rsidR="0080731C" w:rsidRPr="0080731C" w:rsidRDefault="0080731C" w:rsidP="0080731C">
      <w:pPr>
        <w:pStyle w:val="CodePACKT"/>
      </w:pPr>
      <w:r w:rsidRPr="0080731C">
        <w:t>Get-NetIPAddress -</w:t>
      </w:r>
      <w:proofErr w:type="spellStart"/>
      <w:r w:rsidRPr="0080731C">
        <w:t>InterfaceAlias</w:t>
      </w:r>
      <w:proofErr w:type="spellEnd"/>
      <w:r w:rsidRPr="0080731C">
        <w:t> "Ethernet"     | </w:t>
      </w:r>
    </w:p>
    <w:p w14:paraId="30935F82"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20C3DC44" w14:textId="77777777" w:rsidR="0080731C" w:rsidRPr="0080731C" w:rsidRDefault="0080731C" w:rsidP="0080731C">
      <w:pPr>
        <w:pStyle w:val="CodePACKT"/>
      </w:pPr>
    </w:p>
    <w:p w14:paraId="14E5CE9C" w14:textId="45675726"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3AD266B" w:rsidR="0080731C" w:rsidRPr="0080731C" w:rsidRDefault="0080731C" w:rsidP="0080731C">
      <w:pPr>
        <w:pStyle w:val="NumberedBulletPACKT"/>
        <w:rPr>
          <w:color w:val="000000"/>
          <w:lang w:val="en-GB" w:eastAsia="en-GB"/>
        </w:rPr>
      </w:pPr>
      <w:r w:rsidRPr="0080731C">
        <w:rPr>
          <w:lang w:val="en-GB" w:eastAsia="en-GB"/>
        </w:rPr>
        <w:t>Discovering the next free IP address</w:t>
      </w:r>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r w:rsidRPr="0080731C">
        <w:t>Get-DhcpServerv4FreeIPAddress -ComputerName </w:t>
      </w:r>
      <w:r w:rsidR="004D3E58">
        <w:t>DC</w:t>
      </w:r>
      <w:r w:rsidRPr="0080731C">
        <w:t>1 -ScopeId 10.10.10.42</w:t>
      </w:r>
    </w:p>
    <w:p w14:paraId="37DFFA8E" w14:textId="77777777" w:rsidR="0080731C" w:rsidRPr="0080731C" w:rsidRDefault="0080731C" w:rsidP="0080731C">
      <w:pPr>
        <w:pStyle w:val="CodePACKT"/>
      </w:pPr>
    </w:p>
    <w:p w14:paraId="269BF97F" w14:textId="08F55627" w:rsidR="0080731C" w:rsidRPr="0080731C" w:rsidRDefault="0080731C" w:rsidP="0080731C">
      <w:pPr>
        <w:pStyle w:val="NumberedBulletPACKT"/>
        <w:rPr>
          <w:color w:val="000000"/>
          <w:lang w:val="en-GB" w:eastAsia="en-GB"/>
        </w:rPr>
      </w:pPr>
      <w:r w:rsidRPr="0080731C">
        <w:rPr>
          <w:lang w:val="en-GB" w:eastAsia="en-GB"/>
        </w:rPr>
        <w:t>Checking IPv4 DNS Name Resolution </w:t>
      </w:r>
    </w:p>
    <w:p w14:paraId="0DDDB510" w14:textId="77777777" w:rsidR="0080731C" w:rsidRPr="0080731C" w:rsidRDefault="0080731C" w:rsidP="0080731C">
      <w:pPr>
        <w:pStyle w:val="CodePACKT"/>
      </w:pPr>
    </w:p>
    <w:p w14:paraId="48BF43CB" w14:textId="08F3D922" w:rsidR="0080731C" w:rsidRPr="0080731C" w:rsidRDefault="0080731C" w:rsidP="0080731C">
      <w:pPr>
        <w:pStyle w:val="CodePACKT"/>
      </w:pPr>
      <w:r w:rsidRPr="0080731C">
        <w:t>Resolve-</w:t>
      </w:r>
      <w:proofErr w:type="spellStart"/>
      <w:r w:rsidRPr="0080731C">
        <w:t>DnsName</w:t>
      </w:r>
      <w:proofErr w:type="spellEnd"/>
      <w:r w:rsidRPr="0080731C">
        <w:t> -Name SRV2.reskit.org -Type A</w:t>
      </w:r>
    </w:p>
    <w:p w14:paraId="59072914" w14:textId="77777777" w:rsidR="00745293" w:rsidRDefault="00745293" w:rsidP="00745293">
      <w:pPr>
        <w:pStyle w:val="Heading2"/>
        <w:numPr>
          <w:ilvl w:val="1"/>
          <w:numId w:val="3"/>
        </w:numPr>
        <w:tabs>
          <w:tab w:val="left" w:pos="0"/>
        </w:tabs>
      </w:pPr>
      <w:r>
        <w:t>How it works...</w:t>
      </w:r>
    </w:p>
    <w:p w14:paraId="02BFCF6B" w14:textId="61772E47" w:rsidR="00745293" w:rsidRDefault="003644D3" w:rsidP="003644D3">
      <w:pPr>
        <w:pStyle w:val="NormalPACKT"/>
      </w:pPr>
      <w:r>
        <w:t xml:space="preserve">In </w:t>
      </w:r>
      <w:r w:rsidRPr="003644D3">
        <w:rPr>
          <w:rStyle w:val="ItalicsPACKT"/>
        </w:rPr>
        <w:t>step 1</w:t>
      </w:r>
      <w:r>
        <w:t xml:space="preserve">, you install the RSAT-DHCP feature to add the DHCP Server’s PowerShell module on </w:t>
      </w:r>
      <w:r w:rsidRPr="003644D3">
        <w:rPr>
          <w:rStyle w:val="CodeInTextPACKT"/>
        </w:rPr>
        <w:t>SRV1</w:t>
      </w:r>
      <w:r>
        <w:t>, with output like this:</w:t>
      </w:r>
    </w:p>
    <w:p w14:paraId="2452A10C" w14:textId="151A2A82" w:rsidR="003644D3" w:rsidRDefault="003644D3" w:rsidP="003644D3">
      <w:pPr>
        <w:pStyle w:val="FigurePACKT"/>
      </w:pPr>
      <w:r>
        <w:drawing>
          <wp:inline distT="0" distB="0" distL="0" distR="0" wp14:anchorId="27DD6DA2" wp14:editId="184D8D71">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9783" cy="810764"/>
                    </a:xfrm>
                    <a:prstGeom prst="rect">
                      <a:avLst/>
                    </a:prstGeom>
                  </pic:spPr>
                </pic:pic>
              </a:graphicData>
            </a:graphic>
          </wp:inline>
        </w:drawing>
      </w:r>
    </w:p>
    <w:p w14:paraId="2E792FC6" w14:textId="542C3DB2"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19.png</w:t>
      </w:r>
    </w:p>
    <w:p w14:paraId="4047ABAF" w14:textId="1CD6A009" w:rsidR="003644D3" w:rsidRDefault="003644D3" w:rsidP="003644D3">
      <w:r>
        <w:t xml:space="preserve">The DHCP Server module is not .NET Core compatibl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4E227FFE"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Installing DHCP”). The output looks like this;</w:t>
      </w:r>
    </w:p>
    <w:p w14:paraId="1C95101D" w14:textId="6823F2A2" w:rsidR="003644D3" w:rsidRPr="003644D3" w:rsidRDefault="003644D3" w:rsidP="003644D3">
      <w:pPr>
        <w:pStyle w:val="FigurePACKT"/>
      </w:pPr>
      <w:r>
        <w:drawing>
          <wp:inline distT="0" distB="0" distL="0" distR="0" wp14:anchorId="46202B6F" wp14:editId="4C08A28D">
            <wp:extent cx="4410710" cy="708079"/>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0463" cy="712855"/>
                    </a:xfrm>
                    <a:prstGeom prst="rect">
                      <a:avLst/>
                    </a:prstGeom>
                  </pic:spPr>
                </pic:pic>
              </a:graphicData>
            </a:graphic>
          </wp:inline>
        </w:drawing>
      </w:r>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6F440A19" w:rsidR="003644D3" w:rsidRDefault="003644D3" w:rsidP="003644D3">
      <w:r>
        <w:t xml:space="preserve">In </w:t>
      </w:r>
      <w:r w:rsidRPr="003644D3">
        <w:rPr>
          <w:rStyle w:val="ItalicsPACKT"/>
        </w:rPr>
        <w:t>step 4</w:t>
      </w:r>
      <w:r>
        <w:t>, you examine the scope statistics for the DHCP scope you created in “Configure DHCP Scopes and Options” which produces output like this:</w:t>
      </w:r>
    </w:p>
    <w:p w14:paraId="20445167" w14:textId="17DB7558" w:rsidR="003644D3" w:rsidRDefault="003644D3" w:rsidP="003644D3">
      <w:pPr>
        <w:pStyle w:val="FigurePACKT"/>
      </w:pPr>
      <w:r>
        <w:drawing>
          <wp:inline distT="0" distB="0" distL="0" distR="0" wp14:anchorId="59317274" wp14:editId="68AE724D">
            <wp:extent cx="3789709" cy="717550"/>
            <wp:effectExtent l="0" t="0" r="127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2217" cy="723705"/>
                    </a:xfrm>
                    <a:prstGeom prst="rect">
                      <a:avLst/>
                    </a:prstGeom>
                  </pic:spPr>
                </pic:pic>
              </a:graphicData>
            </a:graphic>
          </wp:inline>
        </w:drawing>
      </w:r>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2B3ED26D" w:rsidR="003644D3" w:rsidRDefault="003644D3" w:rsidP="003644D3">
      <w:r>
        <w:rPr>
          <w:noProof/>
        </w:rPr>
        <w:drawing>
          <wp:inline distT="0" distB="0" distL="0" distR="0" wp14:anchorId="4A3CDBD8" wp14:editId="4FA0DAB0">
            <wp:extent cx="5731510" cy="6623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62305"/>
                    </a:xfrm>
                    <a:prstGeom prst="rect">
                      <a:avLst/>
                    </a:prstGeom>
                  </pic:spPr>
                </pic:pic>
              </a:graphicData>
            </a:graphic>
          </wp:inline>
        </w:drawing>
      </w:r>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191DCD71" w14:textId="0EC6E281" w:rsidR="003644D3" w:rsidRDefault="00754F2E" w:rsidP="003644D3">
      <w:r>
        <w:t xml:space="preserve">In </w:t>
      </w:r>
      <w:r w:rsidRPr="00754F2E">
        <w:rPr>
          <w:rStyle w:val="ItalicsPACKT"/>
        </w:rPr>
        <w:t>step 6</w:t>
      </w:r>
      <w:r>
        <w:t xml:space="preserve">, you get the NIC details and store it in the $NIC variable producing no output. In </w:t>
      </w:r>
      <w:r w:rsidRPr="00754F2E">
        <w:rPr>
          <w:rStyle w:val="ItalicsPACKT"/>
        </w:rPr>
        <w:t>step 7</w:t>
      </w:r>
      <w:r>
        <w:t>, you use that variable to get details of the NIC, with output like this:</w:t>
      </w:r>
    </w:p>
    <w:p w14:paraId="45AE2F0F" w14:textId="447EB055" w:rsidR="00754F2E" w:rsidRDefault="00754F2E" w:rsidP="003644D3">
      <w:r>
        <w:rPr>
          <w:noProof/>
        </w:rPr>
        <w:drawing>
          <wp:inline distT="0" distB="0" distL="0" distR="0" wp14:anchorId="4B3F8D89" wp14:editId="0074FE59">
            <wp:extent cx="5731510" cy="10420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42035"/>
                    </a:xfrm>
                    <a:prstGeom prst="rect">
                      <a:avLst/>
                    </a:prstGeom>
                  </pic:spPr>
                </pic:pic>
              </a:graphicData>
            </a:graphic>
          </wp:inline>
        </w:drawing>
      </w:r>
    </w:p>
    <w:p w14:paraId="5828082E" w14:textId="73A822E4"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3.png</w:t>
      </w:r>
    </w:p>
    <w:p w14:paraId="5FC30873" w14:textId="261C6ED9" w:rsidR="00754F2E" w:rsidRDefault="00754F2E" w:rsidP="003644D3">
      <w:r>
        <w:t xml:space="preserve">In </w:t>
      </w:r>
      <w:r w:rsidRPr="00754F2E">
        <w:rPr>
          <w:rStyle w:val="ItalicsPACKT"/>
        </w:rPr>
        <w:t>step 8</w:t>
      </w:r>
      <w:r>
        <w:t>, you change the NIC to get configuration details from the DHCP server. This step creates no output. In step 9, you view the NIC’s IPV4 address, this time one assigned by DHCP. The output looks like this:</w:t>
      </w:r>
    </w:p>
    <w:p w14:paraId="2BD5332E" w14:textId="7E55926E" w:rsidR="00754F2E" w:rsidRDefault="00754F2E" w:rsidP="00754F2E">
      <w:pPr>
        <w:pStyle w:val="FigurePACKT"/>
      </w:pPr>
      <w:r>
        <w:drawing>
          <wp:inline distT="0" distB="0" distL="0" distR="0" wp14:anchorId="132BA407" wp14:editId="6DD48E08">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6465" cy="2149346"/>
                    </a:xfrm>
                    <a:prstGeom prst="rect">
                      <a:avLst/>
                    </a:prstGeom>
                  </pic:spPr>
                </pic:pic>
              </a:graphicData>
            </a:graphic>
          </wp:inline>
        </w:drawing>
      </w:r>
    </w:p>
    <w:p w14:paraId="79114247" w14:textId="593BB79D"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5CB9D18E"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07518" cy="802025"/>
                    </a:xfrm>
                    <a:prstGeom prst="rect">
                      <a:avLst/>
                    </a:prstGeom>
                  </pic:spPr>
                </pic:pic>
              </a:graphicData>
            </a:graphic>
          </wp:inline>
        </w:drawing>
      </w:r>
    </w:p>
    <w:p w14:paraId="7D680503" w14:textId="542644D8" w:rsidR="00106996" w:rsidRDefault="00106996" w:rsidP="00106996">
      <w:pPr>
        <w:pStyle w:val="LayoutInformationPACKT"/>
        <w:numPr>
          <w:ilvl w:val="0"/>
          <w:numId w:val="3"/>
        </w:numPr>
        <w:rPr>
          <w:noProof/>
        </w:rPr>
      </w:pPr>
      <w:r>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02F98278"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91493" cy="477847"/>
                    </a:xfrm>
                    <a:prstGeom prst="rect">
                      <a:avLst/>
                    </a:prstGeom>
                  </pic:spPr>
                </pic:pic>
              </a:graphicData>
            </a:graphic>
          </wp:inline>
        </w:drawing>
      </w:r>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6.png</w:t>
      </w:r>
    </w:p>
    <w:p w14:paraId="390EEC38" w14:textId="3C4AD3B3" w:rsidR="007E5CB1" w:rsidRDefault="007E5CB1" w:rsidP="007E5CB1">
      <w:r>
        <w:t xml:space="preserve">In the final step, you check to ensure that </w:t>
      </w:r>
      <w:r w:rsidRPr="007E5CB1">
        <w:rPr>
          <w:rStyle w:val="CodeInTextPACKT"/>
        </w:rPr>
        <w:t>SRV2</w:t>
      </w:r>
      <w:r>
        <w:t xml:space="preserve"> has register</w:t>
      </w:r>
      <w:r w:rsidR="008875C4">
        <w:t>e</w:t>
      </w:r>
      <w:r>
        <w:t xml:space="preserve">d its new IP address in the DNS Server on </w:t>
      </w:r>
      <w:r w:rsidRPr="004D3E58">
        <w:rPr>
          <w:rStyle w:val="CodeInTextPACKT"/>
        </w:rPr>
        <w:t>DC1</w:t>
      </w:r>
      <w:r>
        <w:t>. T</w:t>
      </w:r>
      <w:r w:rsidR="008875C4">
        <w:t xml:space="preserve">he output </w:t>
      </w:r>
      <w:r>
        <w:t>looks like:</w:t>
      </w:r>
    </w:p>
    <w:p w14:paraId="274C256E" w14:textId="45111D26" w:rsidR="007E5CB1" w:rsidRDefault="007E5CB1" w:rsidP="007E5CB1">
      <w:pPr>
        <w:pStyle w:val="FigurePACKT"/>
      </w:pPr>
      <w:r>
        <w:drawing>
          <wp:inline distT="0" distB="0" distL="0" distR="0" wp14:anchorId="06B587D3" wp14:editId="2AB38C10">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3139" cy="899977"/>
                    </a:xfrm>
                    <a:prstGeom prst="rect">
                      <a:avLst/>
                    </a:prstGeom>
                  </pic:spPr>
                </pic:pic>
              </a:graphicData>
            </a:graphic>
          </wp:inline>
        </w:drawing>
      </w:r>
    </w:p>
    <w:p w14:paraId="4BA525FA" w14:textId="3912BF44" w:rsidR="00106996" w:rsidRDefault="007E5CB1" w:rsidP="000239C8">
      <w:pPr>
        <w:pStyle w:val="LayoutInformationPACKT"/>
        <w:numPr>
          <w:ilvl w:val="0"/>
          <w:numId w:val="3"/>
        </w:numPr>
      </w:pPr>
      <w:r>
        <w:t xml:space="preserve">Insert image </w:t>
      </w:r>
      <w:r>
        <w:rPr>
          <w:noProof/>
        </w:rPr>
        <w:t>B1672_01</w:t>
      </w:r>
      <w:r w:rsidRPr="00023EAD">
        <w:rPr>
          <w:noProof/>
        </w:rPr>
        <w:t>_</w:t>
      </w:r>
      <w:r>
        <w:rPr>
          <w:noProof/>
        </w:rPr>
        <w:t>27.png</w:t>
      </w:r>
    </w:p>
    <w:p w14:paraId="6C694BD1" w14:textId="034D3BF5" w:rsidR="00745293" w:rsidRDefault="00745293" w:rsidP="00745293">
      <w:pPr>
        <w:pStyle w:val="Heading2"/>
      </w:pPr>
      <w:r>
        <w:t>There'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7BCB0051" w:rsidR="007E5CB1" w:rsidRPr="007E5CB1" w:rsidRDefault="007E5CB1" w:rsidP="007E5CB1">
      <w:pPr>
        <w:pStyle w:val="NormalPACKT"/>
        <w:rPr>
          <w:lang w:val="en-GB"/>
        </w:rPr>
      </w:pPr>
      <w:r>
        <w:rPr>
          <w:lang w:val="en-GB"/>
        </w:rPr>
        <w:t xml:space="preserve">In </w:t>
      </w:r>
      <w:r w:rsidRPr="007E5CB1">
        <w:rPr>
          <w:rStyle w:val="ItalicsPACKT"/>
        </w:rPr>
        <w:t>step 6</w:t>
      </w:r>
      <w:r>
        <w:rPr>
          <w:lang w:val="en-GB"/>
        </w:rPr>
        <w:t xml:space="preserve">, you </w:t>
      </w:r>
      <w:proofErr w:type="spellStart"/>
      <w:r>
        <w:rPr>
          <w:lang w:val="en-GB"/>
        </w:rPr>
        <w:t>et</w:t>
      </w:r>
      <w:proofErr w:type="spellEnd"/>
      <w:r>
        <w:rPr>
          <w:lang w:val="en-GB"/>
        </w:rPr>
        <w:t xml:space="preserve"> the IP Interface details to allow you, in </w:t>
      </w:r>
      <w:r w:rsidRPr="007E5CB1">
        <w:rPr>
          <w:rStyle w:val="ItalicsPACKT"/>
        </w:rPr>
        <w:t>step 8</w:t>
      </w:r>
      <w:r>
        <w:rPr>
          <w:lang w:val="en-GB"/>
        </w:rPr>
        <w:t xml:space="preserve">, to convert the NIC from a static IP address to a dynamic one, based on DHCP. </w:t>
      </w:r>
    </w:p>
    <w:p w14:paraId="5BD02E6D" w14:textId="16BBA34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you may find that the NIC shows an Automatic Private IP Addressing (APIPA) IP address in the 169.254.0.0/24 subnet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t xml:space="preserve">. </w:t>
      </w:r>
      <w:r w:rsidR="007E5CB1">
        <w:t>Obtaining a lease</w:t>
      </w:r>
      <w:r>
        <w:t xml:space="preserve"> can take a few seconds, so be patient.</w:t>
      </w:r>
    </w:p>
    <w:p w14:paraId="0AAC72E7" w14:textId="690B5717" w:rsidR="00B761AD" w:rsidRPr="009D0F10" w:rsidRDefault="00B761AD" w:rsidP="00B761AD">
      <w:pPr>
        <w:pStyle w:val="Heading1"/>
        <w:tabs>
          <w:tab w:val="left" w:pos="0"/>
        </w:tabs>
      </w:pPr>
      <w:r w:rsidRPr="00B761AD">
        <w:rPr>
          <w:lang w:val="en-US"/>
        </w:rPr>
        <w:t>Implementing DHCP Fail</w:t>
      </w:r>
      <w:r w:rsidR="00223080">
        <w:rPr>
          <w:lang w:val="en-US"/>
        </w:rPr>
        <w:t>-</w:t>
      </w:r>
      <w:r w:rsidRPr="00B761AD">
        <w:rPr>
          <w:lang w:val="en-US"/>
        </w:rPr>
        <w:t>Over/Load Balancing</w:t>
      </w:r>
    </w:p>
    <w:p w14:paraId="1E7B6E26" w14:textId="2499E1DA" w:rsidR="008875C4" w:rsidRDefault="007E5CB1" w:rsidP="007E5CB1">
      <w:pPr>
        <w:pStyle w:val="NormalPACKT"/>
      </w:pPr>
      <w:r>
        <w:t xml:space="preserve">As shown in the two previous two recipes, the installation and configuration of a single DHCP server is straightforward. However, a single DHCP server represents a single point of failure, which is never a good thing. The solution is always to have a second DHCP server. In earlier versions of Windows, you could do this with two DHCP servers each with a scope. Typically you </w:t>
      </w:r>
      <w:r w:rsidR="008875C4">
        <w:t xml:space="preserve">used to </w:t>
      </w:r>
      <w:r>
        <w:t>split the full set of IP addre</w:t>
      </w:r>
      <w:r w:rsidR="008875C4">
        <w:t>s</w:t>
      </w:r>
      <w:r>
        <w:t xml:space="preserve">ses and allow each server to have part of that set. </w:t>
      </w:r>
      <w:r w:rsidR="008875C4">
        <w:t xml:space="preserve">The traditional ‘wisdom’ was to do an 80/20 split (have 80% of the scope supplied by your primary DHCP server and 20% on the backup server). </w:t>
      </w:r>
    </w:p>
    <w:p w14:paraId="3F9C0779" w14:textId="2498A59B"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r w:rsidR="008875C4">
        <w:t xml:space="preserve">And that 80/20 “rule” was a recommendation for one specific customer scenario (a large firm in the Pacific Northwest), and possibly was not meant to become a best practice. </w:t>
      </w:r>
    </w:p>
    <w:p w14:paraId="0F26AAF9" w14:textId="23D87935" w:rsidR="008875C4" w:rsidRDefault="007E5CB1" w:rsidP="007E5CB1">
      <w:pPr>
        <w:pStyle w:val="NormalPACKT"/>
      </w:pPr>
      <w:r>
        <w:t>In Windows Server 2012, Microsoft added a DHCP fail</w:t>
      </w:r>
      <w:r w:rsidR="00272D3F">
        <w:t>-</w:t>
      </w:r>
      <w:r>
        <w:t xml:space="preserve">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42AEAD83" w:rsidR="007E5CB1" w:rsidRDefault="007E5CB1" w:rsidP="007E5CB1">
      <w:pPr>
        <w:pStyle w:val="NormalPACKT"/>
      </w:pPr>
      <w:r>
        <w:t xml:space="preserve">In this recipe, you install DHCP on a second server, </w:t>
      </w:r>
      <w:r w:rsidRPr="007E5CB1">
        <w:rPr>
          <w:rStyle w:val="CodeInTextPACKT"/>
        </w:rPr>
        <w:t>DC2</w:t>
      </w:r>
      <w:r>
        <w:t xml:space="preserve"> and then configure and use the fail</w:t>
      </w:r>
      <w:r w:rsidR="00272D3F">
        <w:t>-</w:t>
      </w:r>
      <w:r>
        <w:t>over and load balancing capabilities of Windows Server.</w:t>
      </w:r>
    </w:p>
    <w:p w14:paraId="3EBC0BD1" w14:textId="77777777" w:rsidR="00B761AD" w:rsidRDefault="00B761AD" w:rsidP="00B761AD">
      <w:pPr>
        <w:pStyle w:val="Heading2"/>
        <w:tabs>
          <w:tab w:val="left" w:pos="0"/>
        </w:tabs>
      </w:pPr>
      <w:r>
        <w:t>Getting Ready</w:t>
      </w:r>
    </w:p>
    <w:p w14:paraId="44E25020" w14:textId="4916A757"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7E5CB1">
        <w:rPr>
          <w:rStyle w:val="ItalicsPACKT"/>
        </w:rPr>
        <w:t>Inst</w:t>
      </w:r>
      <w:r>
        <w:rPr>
          <w:rStyle w:val="ItalicsPACKT"/>
        </w:rPr>
        <w:t>a</w:t>
      </w:r>
      <w:r w:rsidRPr="007E5CB1">
        <w:rPr>
          <w:rStyle w:val="ItalicsPACKT"/>
        </w:rPr>
        <w:t>lling DCHP Server</w:t>
      </w:r>
      <w:r>
        <w:rPr>
          <w:lang w:val="en-GB"/>
        </w:rPr>
        <w:t>”) and configured a</w:t>
      </w:r>
      <w:r w:rsidR="004A67B7">
        <w:rPr>
          <w:lang w:val="en-GB"/>
        </w:rPr>
        <w:t xml:space="preserve"> DNS</w:t>
      </w:r>
      <w:r>
        <w:rPr>
          <w:lang w:val="en-GB"/>
        </w:rPr>
        <w:t xml:space="preserve"> zone (“</w:t>
      </w:r>
      <w:r w:rsidRPr="007E5CB1">
        <w:rPr>
          <w:rStyle w:val="ItalicsPACKT"/>
        </w:rPr>
        <w:t>Configure DHCP Scopes and Options</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122C94A2"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Server feature on </w:t>
      </w:r>
      <w:r w:rsidRPr="008A2F65">
        <w:rPr>
          <w:rStyle w:val="CodeInTextPACKT"/>
          <w:lang w:val="en-GB" w:eastAsia="en-GB"/>
        </w:rPr>
        <w:t>DC2</w:t>
      </w:r>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7777777" w:rsidR="008A2F65" w:rsidRPr="008A2F65" w:rsidRDefault="008A2F65" w:rsidP="008A2F65">
      <w:pPr>
        <w:pStyle w:val="CodePACKT"/>
      </w:pPr>
      <w:r w:rsidRPr="008A2F65">
        <w:t>  Name                   = 'DHCP'</w:t>
      </w:r>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71810BF3" w:rsidR="008A2F65" w:rsidRPr="008A2F65" w:rsidRDefault="008A2F65" w:rsidP="008A2F65">
      <w:pPr>
        <w:pStyle w:val="NumberedBulletPACKT"/>
        <w:rPr>
          <w:color w:val="000000"/>
          <w:lang w:val="en-GB" w:eastAsia="en-GB"/>
        </w:rPr>
      </w:pPr>
      <w:r w:rsidRPr="008A2F65">
        <w:rPr>
          <w:lang w:val="en-GB" w:eastAsia="en-GB"/>
        </w:rPr>
        <w:t>Letting DHCP know it is fully configured</w:t>
      </w:r>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77777777" w:rsidR="008A2F65" w:rsidRPr="008A2F65" w:rsidRDefault="008A2F65" w:rsidP="008A2F65">
      <w:pPr>
        <w:pStyle w:val="CodePACKT"/>
      </w:pPr>
      <w:r w:rsidRPr="008A2F65">
        <w:t>  Path  = 'HKLM:\SOFTWARE\Microsoft\</w:t>
      </w:r>
      <w:proofErr w:type="spellStart"/>
      <w:r w:rsidRPr="008A2F65">
        <w:t>ServerManager</w:t>
      </w:r>
      <w:proofErr w:type="spellEnd"/>
      <w:r w:rsidRPr="008A2F65">
        <w:t>\Roles\12'</w:t>
      </w:r>
    </w:p>
    <w:p w14:paraId="7FA30E30" w14:textId="77777777" w:rsidR="008A2F65" w:rsidRPr="008A2F65" w:rsidRDefault="008A2F65" w:rsidP="008A2F65">
      <w:pPr>
        <w:pStyle w:val="CodePACKT"/>
      </w:pPr>
      <w:r w:rsidRPr="008A2F65">
        <w:t>  Name  = '</w:t>
      </w:r>
      <w:proofErr w:type="spellStart"/>
      <w:r w:rsidRPr="008A2F65">
        <w:t>ConfigurationState</w:t>
      </w:r>
      <w:proofErr w:type="spellEnd"/>
      <w:r w:rsidRPr="008A2F65">
        <w:t>'</w:t>
      </w:r>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w:t>
      </w:r>
      <w:proofErr w:type="spellStart"/>
      <w:r w:rsidRPr="008A2F65">
        <w:t>ItemProperty</w:t>
      </w:r>
      <w:proofErr w:type="spellEnd"/>
      <w:r w:rsidRPr="008A2F65">
        <w:t> @IPHT</w:t>
      </w:r>
    </w:p>
    <w:p w14:paraId="34C952C7" w14:textId="77777777" w:rsidR="008A2F65" w:rsidRPr="008A2F65" w:rsidRDefault="008A2F65" w:rsidP="008A2F65">
      <w:pPr>
        <w:pStyle w:val="CodePACKT"/>
      </w:pPr>
    </w:p>
    <w:p w14:paraId="2A795E62" w14:textId="1AA71425" w:rsidR="008A2F65" w:rsidRPr="008A2F65" w:rsidRDefault="008A2F65" w:rsidP="008A2F65">
      <w:pPr>
        <w:pStyle w:val="NumberedBulletPACKT"/>
        <w:rPr>
          <w:color w:val="000000"/>
          <w:lang w:val="en-GB" w:eastAsia="en-GB"/>
        </w:rPr>
      </w:pPr>
      <w:r w:rsidRPr="008A2F65">
        <w:rPr>
          <w:lang w:val="en-GB" w:eastAsia="en-GB"/>
        </w:rPr>
        <w:t>Authorizing the DHCP server in AD</w:t>
      </w:r>
    </w:p>
    <w:p w14:paraId="59EB980D" w14:textId="77777777" w:rsidR="008A2F65" w:rsidRDefault="008A2F65" w:rsidP="008A2F65">
      <w:pPr>
        <w:pStyle w:val="CodePACKT"/>
        <w:rPr>
          <w:lang w:val="en-GB"/>
        </w:rPr>
      </w:pPr>
    </w:p>
    <w:p w14:paraId="0D269106" w14:textId="16BC894A" w:rsidR="008A2F65" w:rsidRPr="008A2F65" w:rsidRDefault="008A2F65" w:rsidP="008A2F65">
      <w:pPr>
        <w:pStyle w:val="CodePACKT"/>
        <w:rPr>
          <w:lang w:val="en-GB"/>
        </w:rPr>
      </w:pPr>
      <w:r w:rsidRPr="008A2F65">
        <w:rPr>
          <w:lang w:val="en-GB"/>
        </w:rPr>
        <w:t>Import-Module -Name </w:t>
      </w:r>
      <w:proofErr w:type="spellStart"/>
      <w:r w:rsidRPr="008A2F65">
        <w:rPr>
          <w:lang w:val="en-GB"/>
        </w:rPr>
        <w:t>DHCPServer</w:t>
      </w:r>
      <w:proofErr w:type="spellEnd"/>
      <w:r w:rsidRPr="008A2F65">
        <w:rPr>
          <w:lang w:val="en-GB"/>
        </w:rPr>
        <w:t> -</w:t>
      </w:r>
      <w:proofErr w:type="spellStart"/>
      <w:r w:rsidRPr="008A2F65">
        <w:rPr>
          <w:lang w:val="en-GB"/>
        </w:rPr>
        <w:t>WarningAction</w:t>
      </w:r>
      <w:proofErr w:type="spellEnd"/>
      <w:r w:rsidRPr="008A2F65">
        <w:rPr>
          <w:lang w:val="en-GB"/>
        </w:rPr>
        <w:t> </w:t>
      </w:r>
      <w:r w:rsidRPr="008A2F65">
        <w:rPr>
          <w:color w:val="A31515"/>
          <w:lang w:val="en-GB"/>
        </w:rPr>
        <w:t>'</w:t>
      </w:r>
      <w:proofErr w:type="spellStart"/>
      <w:r w:rsidRPr="008A2F65">
        <w:rPr>
          <w:color w:val="A31515"/>
          <w:lang w:val="en-GB"/>
        </w:rPr>
        <w:t>SilentlyContinue</w:t>
      </w:r>
      <w:proofErr w:type="spellEnd"/>
      <w:r w:rsidRPr="008A2F65">
        <w:rPr>
          <w:color w:val="A31515"/>
          <w:lang w:val="en-GB"/>
        </w:rPr>
        <w:t>'</w:t>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w:t>
      </w:r>
      <w:proofErr w:type="spellStart"/>
      <w:r w:rsidRPr="008A2F65">
        <w:rPr>
          <w:lang w:val="en-GB"/>
        </w:rPr>
        <w:t>DnsName</w:t>
      </w:r>
      <w:proofErr w:type="spellEnd"/>
      <w:r w:rsidRPr="008A2F65">
        <w:rPr>
          <w:lang w:val="en-GB"/>
        </w:rPr>
        <w:t> DC2.Reskit.Org</w:t>
      </w:r>
    </w:p>
    <w:p w14:paraId="6F5DC9FC" w14:textId="77777777" w:rsidR="008A2F65" w:rsidRPr="008A2F65" w:rsidRDefault="008A2F65" w:rsidP="008A2F65">
      <w:pPr>
        <w:pStyle w:val="CodePACKT"/>
        <w:rPr>
          <w:lang w:val="en-GB"/>
        </w:rPr>
      </w:pPr>
    </w:p>
    <w:p w14:paraId="7C1ABE7B" w14:textId="5374F71D" w:rsidR="008A2F65" w:rsidRPr="008A2F65" w:rsidRDefault="008A2F65" w:rsidP="008A2F65">
      <w:pPr>
        <w:pStyle w:val="NumberedBulletPACKT"/>
        <w:rPr>
          <w:color w:val="000000"/>
          <w:lang w:val="en-GB" w:eastAsia="en-GB"/>
        </w:rPr>
      </w:pPr>
      <w:r w:rsidRPr="008A2F65">
        <w:rPr>
          <w:lang w:val="en-GB" w:eastAsia="en-GB"/>
        </w:rPr>
        <w:t>Viewing Authorized DHCP </w:t>
      </w:r>
      <w:r w:rsidR="001107DD">
        <w:rPr>
          <w:lang w:val="en-GB" w:eastAsia="en-GB"/>
        </w:rPr>
        <w:t>s</w:t>
      </w:r>
      <w:r w:rsidRPr="008A2F65">
        <w:rPr>
          <w:lang w:val="en-GB" w:eastAsia="en-GB"/>
        </w:rPr>
        <w:t>ervers</w:t>
      </w:r>
      <w:r w:rsidR="001107DD" w:rsidRPr="001107DD">
        <w:rPr>
          <w:lang w:val="en-GB" w:eastAsia="en-GB"/>
        </w:rPr>
        <w:t xml:space="preserve"> in the Reskit domain</w:t>
      </w:r>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42434A77" w:rsidR="008A2F65" w:rsidRPr="008A2F65" w:rsidRDefault="008A2F65" w:rsidP="008A2F65">
      <w:pPr>
        <w:pStyle w:val="NumberedBulletPACKT"/>
        <w:rPr>
          <w:color w:val="000000"/>
          <w:lang w:val="en-GB" w:eastAsia="en-GB"/>
        </w:rPr>
      </w:pPr>
      <w:r w:rsidRPr="008A2F65">
        <w:rPr>
          <w:lang w:val="en-GB" w:eastAsia="en-GB"/>
        </w:rPr>
        <w:t>Configure fail</w:t>
      </w:r>
      <w:r w:rsidR="00272D3F">
        <w:rPr>
          <w:lang w:val="en-GB" w:eastAsia="en-GB"/>
        </w:rPr>
        <w:t>-</w:t>
      </w:r>
      <w:r w:rsidRPr="008A2F65">
        <w:rPr>
          <w:lang w:val="en-GB" w:eastAsia="en-GB"/>
        </w:rPr>
        <w:t>over and load balancing</w:t>
      </w:r>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77777777" w:rsidR="008A2F65" w:rsidRPr="008A2F65" w:rsidRDefault="008A2F65" w:rsidP="008A2F65">
      <w:pPr>
        <w:pStyle w:val="CodePACKT"/>
      </w:pPr>
      <w:r w:rsidRPr="008A2F65">
        <w:t>  ComputerName       = 'DC1.Reskit.Org'</w:t>
      </w:r>
    </w:p>
    <w:p w14:paraId="129F2B05" w14:textId="77777777" w:rsidR="008A2F65" w:rsidRPr="008A2F65" w:rsidRDefault="008A2F65" w:rsidP="008A2F65">
      <w:pPr>
        <w:pStyle w:val="CodePACKT"/>
      </w:pPr>
      <w:r w:rsidRPr="008A2F65">
        <w:t>  </w:t>
      </w:r>
      <w:proofErr w:type="spellStart"/>
      <w:r w:rsidRPr="008A2F65">
        <w:t>PartnerServer</w:t>
      </w:r>
      <w:proofErr w:type="spellEnd"/>
      <w:r w:rsidRPr="008A2F65">
        <w:t>      = 'DC2.Reskit.Org'</w:t>
      </w:r>
    </w:p>
    <w:p w14:paraId="7F421DFA" w14:textId="77777777" w:rsidR="008A2F65" w:rsidRPr="008A2F65" w:rsidRDefault="008A2F65" w:rsidP="008A2F65">
      <w:pPr>
        <w:pStyle w:val="CodePACKT"/>
      </w:pPr>
      <w:r w:rsidRPr="008A2F65">
        <w:t>  Name               = 'DC1-DC2'</w:t>
      </w:r>
    </w:p>
    <w:p w14:paraId="268504BF" w14:textId="77777777" w:rsidR="008A2F65" w:rsidRPr="008A2F65" w:rsidRDefault="008A2F65" w:rsidP="008A2F65">
      <w:pPr>
        <w:pStyle w:val="CodePACKT"/>
      </w:pPr>
      <w:r w:rsidRPr="008A2F65">
        <w:t>  </w:t>
      </w:r>
      <w:proofErr w:type="spellStart"/>
      <w:r w:rsidRPr="008A2F65">
        <w:t>ScopeID</w:t>
      </w:r>
      <w:proofErr w:type="spellEnd"/>
      <w:r w:rsidRPr="008A2F65">
        <w:t>            = '10.10.10.0'</w:t>
      </w:r>
    </w:p>
    <w:p w14:paraId="5813CFDA" w14:textId="77777777" w:rsidR="008A2F65" w:rsidRPr="008A2F65" w:rsidRDefault="008A2F65" w:rsidP="008A2F65">
      <w:pPr>
        <w:pStyle w:val="CodePACKT"/>
      </w:pPr>
      <w:r w:rsidRPr="008A2F65">
        <w:t>  </w:t>
      </w:r>
      <w:proofErr w:type="spellStart"/>
      <w:r w:rsidRPr="008A2F65">
        <w:t>LoadBalancePercent</w:t>
      </w:r>
      <w:proofErr w:type="spellEnd"/>
      <w:r w:rsidRPr="008A2F65">
        <w:t> = 60</w:t>
      </w:r>
    </w:p>
    <w:p w14:paraId="0B19CE71" w14:textId="77777777" w:rsidR="008A2F65" w:rsidRPr="008A2F65" w:rsidRDefault="008A2F65" w:rsidP="008A2F65">
      <w:pPr>
        <w:pStyle w:val="CodePACKT"/>
      </w:pPr>
      <w:r w:rsidRPr="008A2F65">
        <w:t>  </w:t>
      </w:r>
      <w:proofErr w:type="spellStart"/>
      <w:r w:rsidRPr="008A2F65">
        <w:t>SharedSecret</w:t>
      </w:r>
      <w:proofErr w:type="spellEnd"/>
      <w:r w:rsidRPr="008A2F65">
        <w:t>       = 'j3RryIsTheB3est!'</w:t>
      </w:r>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r w:rsidRPr="008A2F65">
        <w:t>Invoke-Command -ComputerName DC1.Reskit.org -</w:t>
      </w:r>
      <w:proofErr w:type="spellStart"/>
      <w:r w:rsidRPr="008A2F65">
        <w:t>ScriptBlock</w:t>
      </w:r>
      <w:proofErr w:type="spellEnd"/>
      <w:r w:rsidRPr="008A2F65">
        <w:t> {</w:t>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051E8AA1" w:rsidR="008A2F65" w:rsidRPr="008A2F65" w:rsidRDefault="008A2F65" w:rsidP="008A2F65">
      <w:pPr>
        <w:pStyle w:val="NumberedBulletPACKT"/>
        <w:rPr>
          <w:color w:val="000000"/>
          <w:lang w:val="en-GB" w:eastAsia="en-GB"/>
        </w:rPr>
      </w:pPr>
      <w:r w:rsidRPr="008A2F65">
        <w:rPr>
          <w:lang w:val="en-GB" w:eastAsia="en-GB"/>
        </w:rPr>
        <w:t>Ge</w:t>
      </w:r>
      <w:r w:rsidR="000239C8">
        <w:rPr>
          <w:lang w:val="en-GB" w:eastAsia="en-GB"/>
        </w:rPr>
        <w:t>t</w:t>
      </w:r>
      <w:r w:rsidRPr="008A2F65">
        <w:rPr>
          <w:lang w:val="en-GB" w:eastAsia="en-GB"/>
        </w:rPr>
        <w:t>ting active leases in the scope (from both servers!)</w:t>
      </w:r>
    </w:p>
    <w:p w14:paraId="26C3462E" w14:textId="77777777" w:rsidR="008A2F65" w:rsidRPr="008A2F65" w:rsidRDefault="008A2F65" w:rsidP="008A2F65">
      <w:pPr>
        <w:pStyle w:val="CodePACKT"/>
      </w:pPr>
    </w:p>
    <w:p w14:paraId="30CD5B38" w14:textId="2F929DFA" w:rsidR="008A2F65" w:rsidRPr="008A2F65" w:rsidRDefault="008A2F65" w:rsidP="008A2F65">
      <w:pPr>
        <w:pStyle w:val="CodePACKT"/>
      </w:pPr>
      <w:r w:rsidRPr="008A2F65">
        <w:t>$</w:t>
      </w:r>
      <w:proofErr w:type="spellStart"/>
      <w:r w:rsidRPr="008A2F65">
        <w:t>DHCPServers</w:t>
      </w:r>
      <w:proofErr w:type="spellEnd"/>
      <w:r w:rsidRPr="008A2F65">
        <w:t> = 'DC1.Reskit.Org', 'DC2.Reskit.Org' </w:t>
      </w:r>
    </w:p>
    <w:p w14:paraId="5131465D" w14:textId="77777777" w:rsidR="008A2F65" w:rsidRPr="008A2F65" w:rsidRDefault="008A2F65" w:rsidP="008A2F65">
      <w:pPr>
        <w:pStyle w:val="CodePACKT"/>
      </w:pPr>
      <w:r w:rsidRPr="008A2F65">
        <w:t>$</w:t>
      </w:r>
      <w:proofErr w:type="spellStart"/>
      <w:r w:rsidRPr="008A2F65">
        <w:t>DHCPServers</w:t>
      </w:r>
      <w:proofErr w:type="spellEnd"/>
      <w:r w:rsidRPr="008A2F65">
        <w:t> |   </w:t>
      </w:r>
    </w:p>
    <w:p w14:paraId="6A654183" w14:textId="77777777" w:rsidR="008A2F65" w:rsidRPr="008A2F65" w:rsidRDefault="008A2F65" w:rsidP="008A2F65">
      <w:pPr>
        <w:pStyle w:val="CodePACKT"/>
      </w:pPr>
      <w:r w:rsidRPr="008A2F65">
        <w:t>  ForEach-Object { </w:t>
      </w:r>
    </w:p>
    <w:p w14:paraId="498F35BA" w14:textId="77777777" w:rsidR="008A2F65" w:rsidRPr="008A2F65" w:rsidRDefault="008A2F65" w:rsidP="008A2F65">
      <w:pPr>
        <w:pStyle w:val="CodePACKT"/>
      </w:pPr>
      <w:r w:rsidRPr="008A2F65">
        <w:t>    "Server $_"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2C681BB1" w:rsidR="008A2F65" w:rsidRPr="008A2F65" w:rsidRDefault="008A2F65" w:rsidP="008A2F65">
      <w:pPr>
        <w:pStyle w:val="NumberedBulletPACKT"/>
        <w:rPr>
          <w:color w:val="000000"/>
          <w:lang w:val="en-GB" w:eastAsia="en-GB"/>
        </w:rPr>
      </w:pPr>
      <w:r w:rsidRPr="008A2F65">
        <w:rPr>
          <w:lang w:val="en-GB" w:eastAsia="en-GB"/>
        </w:rPr>
        <w:t>Viewing DHCP Server Statistics from both DHCP Servers</w:t>
      </w:r>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w:t>
      </w:r>
      <w:proofErr w:type="spellStart"/>
      <w:r w:rsidRPr="008A2F65">
        <w:t>DHCPServers</w:t>
      </w:r>
      <w:proofErr w:type="spellEnd"/>
      <w:r w:rsidRPr="008A2F65">
        <w:t> |</w:t>
      </w:r>
    </w:p>
    <w:p w14:paraId="747D4774" w14:textId="77777777" w:rsidR="008A2F65" w:rsidRPr="008A2F65" w:rsidRDefault="008A2F65" w:rsidP="008A2F65">
      <w:pPr>
        <w:pStyle w:val="CodePACKT"/>
      </w:pPr>
      <w:r w:rsidRPr="008A2F65">
        <w:t>  ForEach-Object {</w:t>
      </w:r>
    </w:p>
    <w:p w14:paraId="052B1D3D" w14:textId="77777777" w:rsidR="008A2F65" w:rsidRPr="008A2F65" w:rsidRDefault="008A2F65" w:rsidP="008A2F65">
      <w:pPr>
        <w:pStyle w:val="CodePACKT"/>
      </w:pPr>
      <w:r w:rsidRPr="008A2F65">
        <w:t>    "Server $_" | Format-Table</w:t>
      </w:r>
    </w:p>
    <w:p w14:paraId="620D5672" w14:textId="77777777" w:rsidR="008A2F65" w:rsidRPr="008A2F65" w:rsidRDefault="008A2F65" w:rsidP="008A2F65">
      <w:pPr>
        <w:pStyle w:val="CodePACKT"/>
      </w:pPr>
      <w:r w:rsidRPr="008A2F65">
        <w:t>    Get-DhcpServerv4ScopeStatistics -ComputerName $_  | Format-Table</w:t>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727D6B90" w:rsidR="008A2F65" w:rsidRDefault="008A2F65" w:rsidP="008A2F65">
      <w:pPr>
        <w:pStyle w:val="NormalPACKT"/>
        <w:rPr>
          <w:lang w:val="en-GB"/>
        </w:rPr>
      </w:pPr>
      <w:r>
        <w:rPr>
          <w:lang w:val="en-GB"/>
        </w:rPr>
        <w:t xml:space="preserve">Using the first three steps in this recipe, you install the DHCP Server feature on </w:t>
      </w:r>
      <w:r w:rsidRPr="004D3E58">
        <w:rPr>
          <w:rStyle w:val="CodeInTextPACKT"/>
        </w:rPr>
        <w:t>DC2</w:t>
      </w:r>
      <w:r>
        <w:rPr>
          <w:lang w:val="en-GB"/>
        </w:rPr>
        <w:t>. Th</w:t>
      </w:r>
      <w:r w:rsidR="000239C8">
        <w:rPr>
          <w:lang w:val="en-GB"/>
        </w:rPr>
        <w:t xml:space="preserve">ese steps duplicate </w:t>
      </w:r>
      <w:r>
        <w:rPr>
          <w:lang w:val="en-GB"/>
        </w:rPr>
        <w:t>the approach you used in “</w:t>
      </w:r>
      <w:r w:rsidRPr="000239C8">
        <w:rPr>
          <w:rStyle w:val="ItalicsPACKT"/>
        </w:rPr>
        <w:t>Installing DHCP</w:t>
      </w:r>
      <w:r>
        <w:rPr>
          <w:lang w:val="en-GB"/>
        </w:rPr>
        <w:t xml:space="preserve">” to install DHCP on </w:t>
      </w:r>
      <w:r w:rsidRPr="004D3E58">
        <w:rPr>
          <w:rStyle w:val="CodeInTextPACKT"/>
        </w:rPr>
        <w:t>DC1</w:t>
      </w:r>
      <w:r>
        <w:rPr>
          <w:lang w:val="en-GB"/>
        </w:rPr>
        <w:t>.</w:t>
      </w:r>
    </w:p>
    <w:p w14:paraId="31613AB9" w14:textId="3C11448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7A168EA4" w:rsidR="008A2F65" w:rsidRDefault="001107DD" w:rsidP="001107DD">
      <w:pPr>
        <w:pStyle w:val="FigurePACKT"/>
        <w:rPr>
          <w:lang w:val="en-GB"/>
        </w:rPr>
      </w:pPr>
      <w:r>
        <w:drawing>
          <wp:inline distT="0" distB="0" distL="0" distR="0" wp14:anchorId="6DB0D6C3" wp14:editId="6BE92375">
            <wp:extent cx="2917505" cy="9739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52861" cy="985704"/>
                    </a:xfrm>
                    <a:prstGeom prst="rect">
                      <a:avLst/>
                    </a:prstGeom>
                  </pic:spPr>
                </pic:pic>
              </a:graphicData>
            </a:graphic>
          </wp:inline>
        </w:drawing>
      </w:r>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3B291000"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ould see a message indicating that additional configuration was required. This step produces no output</w:t>
      </w:r>
    </w:p>
    <w:p w14:paraId="005095B4" w14:textId="1DDDD899" w:rsidR="008A2F65" w:rsidRDefault="008A2F65" w:rsidP="008A2F65">
      <w:r>
        <w:t>I</w:t>
      </w:r>
      <w:r w:rsidR="001107DD">
        <w:t>n</w:t>
      </w:r>
      <w:r>
        <w:t xml:space="preserve"> </w:t>
      </w:r>
      <w:r w:rsidRPr="001107DD">
        <w:rPr>
          <w:rStyle w:val="ItalicsPACKT"/>
        </w:rPr>
        <w:t>step 3</w:t>
      </w:r>
      <w:r>
        <w:t xml:space="preserve">, you import the DHCP Server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1B1B5837" w:rsidR="001107DD" w:rsidRPr="008A2F65" w:rsidRDefault="001107DD" w:rsidP="001107DD">
      <w:pPr>
        <w:pStyle w:val="FigurePACKT"/>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2079" cy="885227"/>
                    </a:xfrm>
                    <a:prstGeom prst="rect">
                      <a:avLst/>
                    </a:prstGeom>
                  </pic:spPr>
                </pic:pic>
              </a:graphicData>
            </a:graphic>
          </wp:inline>
        </w:drawing>
      </w:r>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2A8C82D6" w:rsidR="001107DD" w:rsidRPr="001107DD" w:rsidRDefault="001107DD" w:rsidP="001107DD">
      <w:r>
        <w:t xml:space="preserve">In </w:t>
      </w:r>
      <w:r w:rsidRPr="001107DD">
        <w:rPr>
          <w:rStyle w:val="ItalicsPACKT"/>
        </w:rPr>
        <w:t>step 5</w:t>
      </w:r>
      <w:r>
        <w:t>, you configure DHCP load balancing and fail</w:t>
      </w:r>
      <w:r w:rsidR="00272D3F">
        <w:t>-</w:t>
      </w:r>
      <w:r>
        <w:t xml:space="preserve">over. By using the -Verbose switch </w:t>
      </w:r>
    </w:p>
    <w:p w14:paraId="4F602055" w14:textId="2E8BBFDB" w:rsidR="004A67B7" w:rsidRDefault="004A67B7" w:rsidP="00B761AD">
      <w:pPr>
        <w:pStyle w:val="NumberedBulletPACKT"/>
        <w:numPr>
          <w:ilvl w:val="0"/>
          <w:numId w:val="0"/>
        </w:numPr>
        <w:ind w:left="360" w:hanging="360"/>
      </w:pPr>
    </w:p>
    <w:p w14:paraId="29916AE8" w14:textId="22E825A8" w:rsidR="008A2F65" w:rsidRDefault="001107DD" w:rsidP="001107DD">
      <w:pPr>
        <w:pStyle w:val="FigurePACKT"/>
      </w:pPr>
      <w:r>
        <w:drawing>
          <wp:inline distT="0" distB="0" distL="0" distR="0" wp14:anchorId="3874E343" wp14:editId="3466E84B">
            <wp:extent cx="5358160" cy="3162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65150" cy="3166425"/>
                    </a:xfrm>
                    <a:prstGeom prst="rect">
                      <a:avLst/>
                    </a:prstGeom>
                  </pic:spPr>
                </pic:pic>
              </a:graphicData>
            </a:graphic>
          </wp:inline>
        </w:drawing>
      </w:r>
    </w:p>
    <w:p w14:paraId="7F034B06" w14:textId="136F6E64"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4727D002" w:rsidR="001107DD" w:rsidRDefault="000239C8" w:rsidP="001107DD">
      <w:pPr>
        <w:pStyle w:val="FigurePACKT"/>
        <w:rPr>
          <w:u w:val="words"/>
        </w:rPr>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47775" cy="1931024"/>
                    </a:xfrm>
                    <a:prstGeom prst="rect">
                      <a:avLst/>
                    </a:prstGeom>
                  </pic:spPr>
                </pic:pic>
              </a:graphicData>
            </a:graphic>
          </wp:inline>
        </w:drawing>
      </w:r>
      <w:r>
        <w:t xml:space="preserve"> </w:t>
      </w:r>
    </w:p>
    <w:p w14:paraId="7E4B3177" w14:textId="28A1DFD1"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1.png</w:t>
      </w:r>
    </w:p>
    <w:p w14:paraId="746AC2D0" w14:textId="3D6976B6" w:rsidR="001107DD" w:rsidRDefault="001107DD" w:rsidP="001107DD">
      <w:pPr>
        <w:pStyle w:val="NormalPACKT"/>
      </w:pPr>
      <w:r>
        <w:t xml:space="preserve">In </w:t>
      </w:r>
      <w:r w:rsidRPr="005E7620">
        <w:rPr>
          <w:rStyle w:val="ItalicsPACKT"/>
        </w:rPr>
        <w:t>step 7</w:t>
      </w:r>
      <w:r>
        <w:t>, you view the DHCP server statistics from your two DHCP servers, with output like this;</w:t>
      </w:r>
    </w:p>
    <w:p w14:paraId="06AF0683" w14:textId="30F599BE" w:rsidR="001107DD" w:rsidRPr="001107DD" w:rsidRDefault="001107DD" w:rsidP="001107DD">
      <w:pPr>
        <w:pStyle w:val="FigurePACKT"/>
        <w:rPr>
          <w:u w:val="words"/>
        </w:rPr>
      </w:pPr>
      <w:r>
        <w:drawing>
          <wp:inline distT="0" distB="0" distL="0" distR="0" wp14:anchorId="5917DECC" wp14:editId="53457B9C">
            <wp:extent cx="3215656" cy="1549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35475" cy="1558949"/>
                    </a:xfrm>
                    <a:prstGeom prst="rect">
                      <a:avLst/>
                    </a:prstGeom>
                  </pic:spPr>
                </pic:pic>
              </a:graphicData>
            </a:graphic>
          </wp:inline>
        </w:drawing>
      </w:r>
    </w:p>
    <w:p w14:paraId="317E1898" w14:textId="038C7645"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2.png</w:t>
      </w:r>
    </w:p>
    <w:p w14:paraId="5FCC2094" w14:textId="77777777" w:rsidR="00B761AD" w:rsidRDefault="00B761AD" w:rsidP="00B761AD">
      <w:pPr>
        <w:pStyle w:val="Heading2"/>
      </w:pPr>
      <w:r>
        <w:t>There's more...</w:t>
      </w:r>
    </w:p>
    <w:p w14:paraId="350AA6B5" w14:textId="7996CFFD" w:rsidR="00B761AD" w:rsidRDefault="001107DD" w:rsidP="001107DD">
      <w:pPr>
        <w:pStyle w:val="NormalPACKT"/>
      </w:pPr>
      <w:r>
        <w:t>Unlike in the “</w:t>
      </w:r>
      <w:r w:rsidRPr="008875C4">
        <w:rPr>
          <w:rStyle w:val="ItalicsPACKT"/>
        </w:rPr>
        <w:t>Installing DHCP</w:t>
      </w:r>
      <w:r>
        <w:t xml:space="preserve">”, </w:t>
      </w:r>
      <w:r w:rsidR="008875C4">
        <w:t xml:space="preserve">in this recipe, </w:t>
      </w:r>
      <w:r>
        <w:t xml:space="preserve">you do not add the DHCP related local security groups on </w:t>
      </w:r>
      <w:r w:rsidRPr="008875C4">
        <w:rPr>
          <w:rStyle w:val="CodeInTextPACKT"/>
        </w:rPr>
        <w:t>DC2</w:t>
      </w:r>
      <w:r>
        <w:t>. If you plan to delegate administrative priv</w:t>
      </w:r>
      <w:r w:rsidR="008875C4">
        <w:t>i</w:t>
      </w:r>
      <w:r>
        <w:t>leges, you may wish to add those groups as you did in the earlier recipe.</w:t>
      </w:r>
    </w:p>
    <w:p w14:paraId="252FCE06" w14:textId="6B8409C8" w:rsidR="001107DD" w:rsidRDefault="001107DD" w:rsidP="001107DD">
      <w:pPr>
        <w:pStyle w:val="NormalPACKT"/>
      </w:pPr>
      <w:r>
        <w:t xml:space="preserve">In </w:t>
      </w:r>
      <w:r w:rsidRPr="001107DD">
        <w:rPr>
          <w:rStyle w:val="ItalicsPACKT"/>
        </w:rPr>
        <w:t>step 5</w:t>
      </w:r>
      <w:r>
        <w:t>, you establish a load balancing and fail</w:t>
      </w:r>
      <w:r w:rsidR="00272D3F">
        <w:t>-</w:t>
      </w:r>
      <w:r>
        <w:t xml:space="preserve">over relationship between the two DHCP Servers. By using the -Verbose switch to the </w:t>
      </w:r>
      <w:r w:rsidRPr="001107DD">
        <w:rPr>
          <w:rStyle w:val="CodeInTextPACKT"/>
        </w:rPr>
        <w:t>Add-DhcpServerV4Failover</w:t>
      </w:r>
      <w:r>
        <w:t xml:space="preserve"> cmdlet, you can see precisely what the command is doing, step by step. As you can see in the outpu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You should note, that the relationship is on a scope by scope basis.</w:t>
      </w:r>
    </w:p>
    <w:p w14:paraId="64B72615" w14:textId="43FC9C54"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w:t>
      </w:r>
      <w:proofErr w:type="spellStart"/>
      <w:r w:rsidRPr="008875C4">
        <w:rPr>
          <w:rStyle w:val="CodeInTextPACKT"/>
        </w:rPr>
        <w:t>ServerRole</w:t>
      </w:r>
      <w:proofErr w:type="spellEnd"/>
      <w:r>
        <w:t xml:space="preserve"> parameter. For more details on this parameter and others</w:t>
      </w:r>
      <w:r w:rsidR="008875C4">
        <w:t>,</w:t>
      </w:r>
      <w:r>
        <w:t xml:space="preserve"> you can use to fine</w:t>
      </w:r>
      <w:r w:rsidR="008875C4">
        <w:t>-</w:t>
      </w:r>
      <w:r>
        <w:t xml:space="preserve">tune the relationship between the two partners, see </w:t>
      </w:r>
      <w:r w:rsidRPr="001107DD">
        <w:rPr>
          <w:rStyle w:val="ItalicsPACKT"/>
        </w:rPr>
        <w:t>https://docs.microsoft.com/powershell/module/dhcpserver/add-dhcpserverv4failover.</w:t>
      </w:r>
    </w:p>
    <w:p w14:paraId="31771ECE" w14:textId="6453B8F1" w:rsidR="008875C4" w:rsidRPr="008875C4" w:rsidRDefault="008875C4" w:rsidP="008875C4">
      <w:pPr>
        <w:pStyle w:val="NormalPACKT"/>
      </w:pPr>
      <w:r>
        <w:t>The DHCP Failover feature provides several additional settings to control precisely when to fail 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4EC35F21" w:rsidR="00B761AD" w:rsidRDefault="005E7620" w:rsidP="005E7620">
      <w:pPr>
        <w:pStyle w:val="NormalPACKT"/>
      </w:pPr>
      <w:r>
        <w:t xml:space="preserve">When you installed Active Directory, in chapter 6,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you did not set</w:t>
      </w:r>
      <w:r>
        <w:t xml:space="preserve"> </w:t>
      </w:r>
      <w:r w:rsidRPr="005E7620">
        <w:t>up a second DNS Server on that DC. In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t>to u</w:t>
      </w:r>
      <w:r w:rsidRPr="005E7620">
        <w:t>se both</w:t>
      </w:r>
      <w:r>
        <w:t xml:space="preserve"> DNS servers. You should update any static DNS settings and ensure that the DHCP servers also provide two DNS server entries.</w:t>
      </w:r>
    </w:p>
    <w:p w14:paraId="482EF979" w14:textId="7C6E4B58" w:rsidR="005E7620" w:rsidRDefault="005E7620" w:rsidP="005E7620">
      <w:pPr>
        <w:pStyle w:val="NormalPACKT"/>
      </w:pPr>
      <w:r>
        <w:t xml:space="preserve">In most </w:t>
      </w:r>
      <w:r w:rsidR="000F104F">
        <w:t>organizations</w:t>
      </w:r>
      <w:r>
        <w:t>, there are several DNS service configuration options you may wish to set. These include whether to allow DNS server recursion on the server, the maximum size of the DNS cache, and whether to use Extended DNS (EDNS)</w:t>
      </w:r>
    </w:p>
    <w:p w14:paraId="3892FE89" w14:textId="4EEBEBB5" w:rsidR="005E7620" w:rsidRDefault="005E7620" w:rsidP="005E7620">
      <w:pPr>
        <w:pStyle w:val="NormalPACKT"/>
      </w:pPr>
      <w:r>
        <w:t xml:space="preserve">EDNS (also referred to as EDNS0 or more recently EDNS(0)), is an extension mechanism that enables more recent DNS servers to interact with older servers that may not be capable of specific actions. For more details on EDNS(0), see </w:t>
      </w:r>
      <w:r w:rsidRPr="005E7620">
        <w:rPr>
          <w:rStyle w:val="ItalicsPACKT"/>
        </w:rPr>
        <w:t>https://en.wikipedia.org/wiki/Extension_mechanisms_for_DNS#:~:text=Extension%20mechanisms%20for%20DNS%20(EDNS,increasing%20functionality%20of%20the%20protocol</w:t>
      </w:r>
      <w:r w:rsidRPr="005E7620">
        <w:t>.</w:t>
      </w:r>
      <w:r>
        <w:t xml:space="preserve"> </w:t>
      </w:r>
    </w:p>
    <w:p w14:paraId="4BBE60E9" w14:textId="530F0BB4" w:rsidR="005E7620" w:rsidRDefault="005E7620" w:rsidP="005E7620">
      <w:pPr>
        <w:pStyle w:val="NormalPACKT"/>
      </w:pPr>
      <w:r>
        <w:t xml:space="preserve">This recipe is a starting point. There are other DNS server options you may wish to consider updating, such as DNS Security. Additionally, you may need to reconfigure other servers and update the static IP address settings (to point to both DNS Servers). And finally, in the Reskit.Org forest, you should also be updating the child domain </w:t>
      </w:r>
      <w:r w:rsidRPr="000F104F">
        <w:rPr>
          <w:rStyle w:val="CodeInTextPACKT"/>
        </w:rPr>
        <w:t>UK.Reskit.Org</w:t>
      </w:r>
      <w:r>
        <w:t>.</w:t>
      </w:r>
    </w:p>
    <w:p w14:paraId="1807387C" w14:textId="373B4E4A" w:rsidR="005E7620" w:rsidRDefault="005E7620" w:rsidP="005E7620">
      <w:pPr>
        <w:pStyle w:val="NormalPACKT"/>
      </w:pPr>
      <w:r>
        <w:t xml:space="preserve">In this recipe, you update the domain-wide DNS settings in the Reskit.Org domain. These settings include ensuring that you configure </w:t>
      </w:r>
      <w:r w:rsidRPr="005E7620">
        <w:rPr>
          <w:rStyle w:val="CodeInTextPACKT"/>
        </w:rPr>
        <w:t>DC2</w:t>
      </w:r>
      <w:r>
        <w:t xml:space="preserve">’s DNS service the same as </w:t>
      </w:r>
      <w:r w:rsidRPr="005E7620">
        <w:rPr>
          <w:rStyle w:val="CodeInTextPACKT"/>
        </w:rPr>
        <w:t>DC1</w:t>
      </w:r>
      <w:r>
        <w:t xml:space="preserve">, updating DNS server configuration settings, ensuring that both </w:t>
      </w:r>
      <w:r w:rsidRPr="005E7620">
        <w:rPr>
          <w:rStyle w:val="CodeInTextPACKT"/>
        </w:rPr>
        <w:t>DC1</w:t>
      </w:r>
      <w:r>
        <w:t xml:space="preserve"> and </w:t>
      </w:r>
      <w:r w:rsidRPr="005E7620">
        <w:rPr>
          <w:rStyle w:val="CodeInTextPACKT"/>
        </w:rPr>
        <w:t>DC2</w:t>
      </w:r>
      <w:r>
        <w:t xml:space="preserve"> point to the correct DNS servers and update DHCP issue both DNS server addresses. You </w:t>
      </w:r>
      <w:r w:rsidR="004D3E58">
        <w:t xml:space="preserve">then examine </w:t>
      </w:r>
      <w:r>
        <w:t xml:space="preserve">the </w:t>
      </w:r>
      <w:r w:rsidR="004D3E58">
        <w:t xml:space="preserve">DNS </w:t>
      </w:r>
      <w:r>
        <w:t>settings.</w:t>
      </w:r>
    </w:p>
    <w:p w14:paraId="79373855" w14:textId="4872C58A" w:rsidR="004D3E58" w:rsidRPr="005E7620" w:rsidRDefault="004D3E58" w:rsidP="005E7620">
      <w:pPr>
        <w:pStyle w:val="NormalPACKT"/>
      </w:pPr>
      <w:r>
        <w:t xml:space="preserve">In Configure IP Addressing, you configured SRV2, a workgroup host, to update DNS. You configured the Reskit.Org zone on DC1 to allow non-domain members to update their DNS registrations using dynamic DNS. This configuration is not a best-practice configuration. IN the final steps in this recipe, you update the DNS zones for Reskit.Org to allow only secure updates and join SRV2 to the </w:t>
      </w:r>
      <w:r w:rsidRPr="004D3E58">
        <w:rPr>
          <w:rStyle w:val="CodeInTextPACKT"/>
        </w:rPr>
        <w:t>Reskit.Org</w:t>
      </w:r>
      <w:r>
        <w:t xml:space="preserve"> domain with a static IP address. </w:t>
      </w:r>
    </w:p>
    <w:p w14:paraId="5AC911EA" w14:textId="77777777" w:rsidR="00B761AD" w:rsidRDefault="00B761AD" w:rsidP="00B761AD">
      <w:pPr>
        <w:pStyle w:val="Heading2"/>
        <w:tabs>
          <w:tab w:val="left" w:pos="0"/>
        </w:tabs>
      </w:pPr>
      <w:r>
        <w:t>Getting Ready</w:t>
      </w:r>
    </w:p>
    <w:p w14:paraId="6EC1282E" w14:textId="260B87B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t>How to do it...</w:t>
      </w:r>
    </w:p>
    <w:p w14:paraId="23C61657" w14:textId="46A11803" w:rsidR="005E7620" w:rsidRPr="004D3E58" w:rsidRDefault="005E7620" w:rsidP="004D3E58">
      <w:pPr>
        <w:pStyle w:val="NumberedBulletPACKT"/>
        <w:numPr>
          <w:ilvl w:val="0"/>
          <w:numId w:val="24"/>
        </w:numPr>
        <w:rPr>
          <w:color w:val="000000"/>
          <w:lang w:val="en-GB" w:eastAsia="en-GB"/>
        </w:rPr>
      </w:pPr>
      <w:commentRangeStart w:id="3"/>
      <w:r w:rsidRPr="004D3E58">
        <w:rPr>
          <w:lang w:val="en-GB" w:eastAsia="en-GB"/>
        </w:rPr>
        <w:t>Installing the DNS feature on </w:t>
      </w:r>
      <w:r w:rsidRPr="004D3E58">
        <w:rPr>
          <w:rStyle w:val="CodeInTextPACKT"/>
        </w:rPr>
        <w:t>DC2</w:t>
      </w:r>
      <w:commentRangeEnd w:id="3"/>
      <w:r w:rsidR="000F104F" w:rsidRPr="004D3E58">
        <w:rPr>
          <w:rStyle w:val="CodeInTextPACKT"/>
        </w:rPr>
        <w:commentReference w:id="3"/>
      </w:r>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p>
    <w:p w14:paraId="60003CEC" w14:textId="77777777" w:rsidR="005E7620" w:rsidRPr="005E7620" w:rsidRDefault="005E7620" w:rsidP="000F104F">
      <w:pPr>
        <w:pStyle w:val="CodePACKT"/>
        <w:rPr>
          <w:lang w:val="en-GB"/>
        </w:rPr>
      </w:pPr>
    </w:p>
    <w:p w14:paraId="042E0663" w14:textId="69B4C7BC" w:rsidR="005E7620" w:rsidRPr="004D3E58" w:rsidRDefault="005E7620" w:rsidP="004D3E58">
      <w:pPr>
        <w:pStyle w:val="NumberedBulletPACKT"/>
        <w:numPr>
          <w:ilvl w:val="0"/>
          <w:numId w:val="25"/>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588393AF" w:rsidR="005E7620" w:rsidRPr="005E7620" w:rsidRDefault="005E7620" w:rsidP="004D3E58">
      <w:pPr>
        <w:pStyle w:val="NormalPACKT"/>
        <w:rPr>
          <w:color w:val="000000"/>
          <w:lang w:val="en-GB" w:eastAsia="en-GB"/>
        </w:rPr>
      </w:pPr>
      <w:r w:rsidRPr="005E7620">
        <w:rPr>
          <w:lang w:val="en-GB" w:eastAsia="en-GB"/>
        </w:rPr>
        <w:t>Reconfiguring DNS on </w:t>
      </w:r>
      <w:r w:rsidRPr="000F104F">
        <w:rPr>
          <w:rStyle w:val="CodeInTextPACKT"/>
        </w:rPr>
        <w:t>DC2</w:t>
      </w:r>
      <w:r w:rsidR="004D3E58">
        <w:rPr>
          <w:rStyle w:val="CodeInTextPACKT"/>
        </w:rPr>
        <w:t xml:space="preserve"> and</w:t>
      </w:r>
      <w:r w:rsidRPr="005E7620">
        <w:rPr>
          <w:lang w:val="en-GB" w:eastAsia="en-GB"/>
        </w:rPr>
        <w:t> </w:t>
      </w:r>
      <w:r w:rsidRPr="000F104F">
        <w:rPr>
          <w:rStyle w:val="CodeInTextPACKT"/>
        </w:rPr>
        <w:t>DC1</w:t>
      </w:r>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w:t>
      </w:r>
    </w:p>
    <w:p w14:paraId="429DF358" w14:textId="77777777"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 -ComputerName DC1</w:t>
      </w:r>
    </w:p>
    <w:p w14:paraId="408D4651" w14:textId="77777777" w:rsidR="005E7620" w:rsidRPr="005E7620" w:rsidRDefault="005E7620" w:rsidP="00863CF7">
      <w:pPr>
        <w:pStyle w:val="CodePACKT"/>
        <w:rPr>
          <w:lang w:val="en-GB"/>
        </w:rPr>
      </w:pPr>
    </w:p>
    <w:p w14:paraId="06CF78FB" w14:textId="437826C8" w:rsidR="005E7620" w:rsidRPr="005E7620" w:rsidRDefault="005E7620" w:rsidP="000F104F">
      <w:pPr>
        <w:pStyle w:val="NumberedBulletPACKT"/>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77777777" w:rsidR="005E7620" w:rsidRPr="005E7620" w:rsidRDefault="005E7620" w:rsidP="00863CF7">
      <w:pPr>
        <w:pStyle w:val="CodePACKT"/>
        <w:rPr>
          <w:lang w:val="en-GB"/>
        </w:rPr>
      </w:pPr>
      <w:r w:rsidRPr="005E7620">
        <w:rPr>
          <w:lang w:val="en-GB"/>
        </w:rPr>
        <w:t>    Get-NetIPInterface -InterfaceAlias </w:t>
      </w:r>
      <w:r w:rsidRPr="005E7620">
        <w:rPr>
          <w:color w:val="A31515"/>
          <w:lang w:val="en-GB"/>
        </w:rPr>
        <w:t>"Ethernet"</w:t>
      </w:r>
      <w:r w:rsidRPr="005E7620">
        <w:rPr>
          <w:lang w:val="en-GB"/>
        </w:rPr>
        <w:t> -AddressFamily IPv4</w:t>
      </w:r>
    </w:p>
    <w:p w14:paraId="4B4D31BE" w14:textId="77777777" w:rsidR="005E7620" w:rsidRPr="005E7620" w:rsidRDefault="005E7620" w:rsidP="00863CF7">
      <w:pPr>
        <w:pStyle w:val="CodePACKT"/>
        <w:rPr>
          <w:lang w:val="en-GB"/>
        </w:rPr>
      </w:pPr>
      <w:r w:rsidRPr="005E7620">
        <w:rPr>
          <w:lang w:val="en-GB"/>
        </w:rPr>
        <w:t>  $DNSSERVERS = (</w:t>
      </w:r>
      <w:r w:rsidRPr="005E7620">
        <w:rPr>
          <w:color w:val="A31515"/>
          <w:lang w:val="en-GB"/>
        </w:rPr>
        <w:t>'127.0.0.1'</w:t>
      </w:r>
      <w:r w:rsidRPr="005E7620">
        <w:rPr>
          <w:lang w:val="en-GB"/>
        </w:rPr>
        <w:t>,</w:t>
      </w:r>
      <w:r w:rsidRPr="005E7620">
        <w:rPr>
          <w:color w:val="A31515"/>
          <w:lang w:val="en-GB"/>
        </w:rPr>
        <w:t>'10.10.10.10'</w:t>
      </w:r>
      <w:r w:rsidRPr="005E7620">
        <w:rPr>
          <w:lang w:val="en-GB"/>
        </w:rPr>
        <w:t>)</w:t>
      </w:r>
    </w:p>
    <w:p w14:paraId="6B7A125F" w14:textId="77777777" w:rsidR="005E7620" w:rsidRPr="005E7620" w:rsidRDefault="005E7620" w:rsidP="00863CF7">
      <w:pPr>
        <w:pStyle w:val="CodePACKT"/>
        <w:rPr>
          <w:lang w:val="en-GB"/>
        </w:rPr>
      </w:pPr>
      <w:r w:rsidRPr="005E7620">
        <w:rPr>
          <w:lang w:val="en-GB"/>
        </w:rPr>
        <w:t>  $DNSHT = </w:t>
      </w:r>
      <w:r w:rsidRPr="005E7620">
        <w:rPr>
          <w:color w:val="0000FF"/>
          <w:lang w:val="en-GB"/>
        </w:rPr>
        <w:t>@</w:t>
      </w:r>
      <w:r w:rsidRPr="005E7620">
        <w:rPr>
          <w:lang w:val="en-GB"/>
        </w:rPr>
        <w:t>{</w:t>
      </w:r>
    </w:p>
    <w:p w14:paraId="451FCA3C" w14:textId="77777777" w:rsidR="005E7620" w:rsidRPr="005E7620" w:rsidRDefault="005E7620" w:rsidP="00863CF7">
      <w:pPr>
        <w:pStyle w:val="CodePACKT"/>
        <w:rPr>
          <w:lang w:val="en-GB"/>
        </w:rPr>
      </w:pPr>
      <w:r w:rsidRPr="005E7620">
        <w:rPr>
          <w:lang w:val="en-GB"/>
        </w:rPr>
        <w:t>    </w:t>
      </w:r>
      <w:proofErr w:type="spellStart"/>
      <w:r w:rsidRPr="005E7620">
        <w:rPr>
          <w:lang w:val="en-GB"/>
        </w:rPr>
        <w:t>InterfaceIndex</w:t>
      </w:r>
      <w:proofErr w:type="spellEnd"/>
      <w:r w:rsidRPr="005E7620">
        <w:rPr>
          <w:lang w:val="en-GB"/>
        </w:rPr>
        <w:t>  = $</w:t>
      </w:r>
      <w:proofErr w:type="spellStart"/>
      <w:r w:rsidRPr="005E7620">
        <w:rPr>
          <w:lang w:val="en-GB"/>
        </w:rPr>
        <w:t>NIC.InterfaceIndex</w:t>
      </w:r>
      <w:proofErr w:type="spellEnd"/>
    </w:p>
    <w:p w14:paraId="6F9E4639" w14:textId="77777777" w:rsidR="005E7620" w:rsidRPr="005E7620" w:rsidRDefault="005E7620" w:rsidP="00863CF7">
      <w:pPr>
        <w:pStyle w:val="CodePACKT"/>
        <w:rPr>
          <w:lang w:val="en-GB"/>
        </w:rPr>
      </w:pPr>
      <w:r w:rsidRPr="005E7620">
        <w:rPr>
          <w:lang w:val="en-GB"/>
        </w:rPr>
        <w:t>    </w:t>
      </w:r>
      <w:proofErr w:type="spellStart"/>
      <w:r w:rsidRPr="005E7620">
        <w:rPr>
          <w:lang w:val="en-GB"/>
        </w:rPr>
        <w:t>ServerAddresses</w:t>
      </w:r>
      <w:proofErr w:type="spellEnd"/>
      <w:r w:rsidRPr="005E7620">
        <w:rPr>
          <w:lang w:val="en-GB"/>
        </w:rPr>
        <w:t>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w:t>
      </w:r>
      <w:proofErr w:type="spellStart"/>
      <w:r w:rsidRPr="005E7620">
        <w:rPr>
          <w:lang w:val="en-GB"/>
        </w:rPr>
        <w:t>DnsClientServerAddress</w:t>
      </w:r>
      <w:proofErr w:type="spellEnd"/>
      <w:r w:rsidRPr="005E7620">
        <w:rPr>
          <w:lang w:val="en-GB"/>
        </w:rPr>
        <w:t>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757BBC01"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r w:rsidRPr="000F104F">
        <w:t>Invoke-Command -</w:t>
      </w:r>
      <w:proofErr w:type="spellStart"/>
      <w:r w:rsidRPr="000F104F">
        <w:t>ScriptBlock</w:t>
      </w:r>
      <w:proofErr w:type="spellEnd"/>
      <w:r w:rsidRPr="000F104F">
        <w:t> $SB2</w:t>
      </w:r>
    </w:p>
    <w:p w14:paraId="4C8F743E" w14:textId="77777777" w:rsidR="005E7620" w:rsidRPr="000F104F" w:rsidRDefault="005E7620" w:rsidP="000F104F">
      <w:pPr>
        <w:pStyle w:val="CodePACKT"/>
      </w:pPr>
    </w:p>
    <w:p w14:paraId="366B5C72" w14:textId="73749A80" w:rsidR="005E7620" w:rsidRPr="005E7620" w:rsidRDefault="005E7620" w:rsidP="000F104F">
      <w:pPr>
        <w:pStyle w:val="NumberedBulletPACKT"/>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77777777" w:rsidR="005E7620" w:rsidRPr="000F104F" w:rsidRDefault="005E7620" w:rsidP="000F104F">
      <w:pPr>
        <w:pStyle w:val="CodePACKT"/>
      </w:pPr>
      <w:r w:rsidRPr="000F104F">
        <w:t>    Get-NetIPInterface -InterfaceAlias "Ethernet" -AddressFamily IPv4</w:t>
      </w:r>
    </w:p>
    <w:p w14:paraId="1A894484" w14:textId="77777777" w:rsidR="005E7620" w:rsidRPr="000F104F" w:rsidRDefault="005E7620" w:rsidP="000F104F">
      <w:pPr>
        <w:pStyle w:val="CodePACKT"/>
      </w:pPr>
      <w:r w:rsidRPr="000F104F">
        <w:t>  $DNSSERVERS = ('127.0.0.1','10.10.10.11')</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w:t>
      </w:r>
      <w:proofErr w:type="spellStart"/>
      <w:r w:rsidRPr="000F104F">
        <w:t>InterfaceIndex</w:t>
      </w:r>
      <w:proofErr w:type="spellEnd"/>
      <w:r w:rsidRPr="000F104F">
        <w:t>  = $</w:t>
      </w:r>
      <w:proofErr w:type="spellStart"/>
      <w:r w:rsidRPr="000F104F">
        <w:t>NIC.InterfaceIndex</w:t>
      </w:r>
      <w:proofErr w:type="spellEnd"/>
    </w:p>
    <w:p w14:paraId="13FAD76E" w14:textId="77777777" w:rsidR="005E7620" w:rsidRPr="000F104F" w:rsidRDefault="005E7620" w:rsidP="000F104F">
      <w:pPr>
        <w:pStyle w:val="CodePACKT"/>
      </w:pPr>
      <w:r w:rsidRPr="000F104F">
        <w:t>    </w:t>
      </w:r>
      <w:proofErr w:type="spellStart"/>
      <w:r w:rsidRPr="000F104F">
        <w:t>ServerAddresses</w:t>
      </w:r>
      <w:proofErr w:type="spellEnd"/>
      <w:r w:rsidRPr="000F104F">
        <w:t> = $DNSSERVERS</w:t>
      </w:r>
    </w:p>
    <w:p w14:paraId="192750BC" w14:textId="77777777" w:rsidR="005E7620" w:rsidRPr="000F104F" w:rsidRDefault="005E7620" w:rsidP="000F104F">
      <w:pPr>
        <w:pStyle w:val="CodePACKT"/>
      </w:pPr>
      <w:r w:rsidRPr="000F104F">
        <w:t>  }</w:t>
      </w:r>
    </w:p>
    <w:p w14:paraId="1450F180" w14:textId="77777777" w:rsidR="005E7620" w:rsidRPr="000F104F" w:rsidRDefault="005E7620" w:rsidP="000F104F">
      <w:pPr>
        <w:pStyle w:val="CodePACKT"/>
      </w:pPr>
      <w:r w:rsidRPr="000F104F">
        <w:t>  Set-</w:t>
      </w:r>
      <w:proofErr w:type="spellStart"/>
      <w:r w:rsidRPr="000F104F">
        <w:t>DnsClientServerAddress</w:t>
      </w:r>
      <w:proofErr w:type="spellEnd"/>
      <w:r w:rsidRPr="000F104F">
        <w:t>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629930D7"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w:t>
      </w:r>
      <w:proofErr w:type="spellStart"/>
      <w:r w:rsidRPr="000F104F">
        <w:t>ScriptBlock</w:t>
      </w:r>
      <w:proofErr w:type="spellEnd"/>
      <w:r w:rsidRPr="000F104F">
        <w:t> $SB3 -ComputerName DC1</w:t>
      </w:r>
    </w:p>
    <w:p w14:paraId="08160125" w14:textId="77777777" w:rsidR="005E7620" w:rsidRPr="000F104F" w:rsidRDefault="005E7620" w:rsidP="000F104F">
      <w:pPr>
        <w:pStyle w:val="CodePACKT"/>
      </w:pPr>
    </w:p>
    <w:p w14:paraId="4F36A2CF" w14:textId="05918ED3" w:rsidR="005E7620" w:rsidRPr="005E7620" w:rsidRDefault="005E7620" w:rsidP="000F104F">
      <w:pPr>
        <w:pStyle w:val="NumberedBulletPACKT"/>
        <w:rPr>
          <w:color w:val="000000"/>
          <w:lang w:val="en-GB" w:eastAsia="en-GB"/>
        </w:rPr>
      </w:pPr>
      <w:r w:rsidRPr="005E7620">
        <w:rPr>
          <w:lang w:val="en-GB" w:eastAsia="en-GB"/>
        </w:rPr>
        <w:t>Updat</w:t>
      </w:r>
      <w:r w:rsidR="00231F3C">
        <w:rPr>
          <w:lang w:val="en-GB" w:eastAsia="en-GB"/>
        </w:rPr>
        <w:t>ing</w:t>
      </w:r>
      <w:r w:rsidRPr="005E7620">
        <w:rPr>
          <w:lang w:val="en-GB" w:eastAsia="en-GB"/>
        </w:rPr>
        <w:t> DHCP scope to add 2 DNS entries</w:t>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77777777" w:rsidR="005E7620" w:rsidRPr="000F104F" w:rsidRDefault="005E7620" w:rsidP="000F104F">
      <w:pPr>
        <w:pStyle w:val="CodePACKT"/>
      </w:pPr>
      <w:r w:rsidRPr="000F104F">
        <w:t>  </w:t>
      </w:r>
      <w:proofErr w:type="spellStart"/>
      <w:r w:rsidRPr="000F104F">
        <w:t>DnsServer</w:t>
      </w:r>
      <w:proofErr w:type="spellEnd"/>
      <w:r w:rsidRPr="000F104F">
        <w:t>    = '10.10.10.11',</w:t>
      </w:r>
    </w:p>
    <w:p w14:paraId="422BB1EB" w14:textId="77777777" w:rsidR="005E7620" w:rsidRPr="000F104F" w:rsidRDefault="005E7620" w:rsidP="000F104F">
      <w:pPr>
        <w:pStyle w:val="CodePACKT"/>
      </w:pPr>
      <w:r w:rsidRPr="000F104F">
        <w:t>                 '10.10.10.10'    # Client DNS Servers</w:t>
      </w:r>
    </w:p>
    <w:p w14:paraId="21556C60" w14:textId="77777777" w:rsidR="005E7620" w:rsidRPr="000F104F" w:rsidRDefault="005E7620" w:rsidP="000F104F">
      <w:pPr>
        <w:pStyle w:val="CodePACKT"/>
      </w:pPr>
      <w:r w:rsidRPr="000F104F">
        <w:t>  </w:t>
      </w:r>
      <w:proofErr w:type="spellStart"/>
      <w:r w:rsidRPr="000F104F">
        <w:t>DnsDomain</w:t>
      </w:r>
      <w:proofErr w:type="spellEnd"/>
      <w:r w:rsidRPr="000F104F">
        <w:t>    = 'Reskit.Org'</w:t>
      </w:r>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p>
    <w:p w14:paraId="1CC73A51" w14:textId="77777777" w:rsidR="005E7620" w:rsidRPr="000F104F" w:rsidRDefault="005E7620" w:rsidP="000F104F">
      <w:pPr>
        <w:pStyle w:val="CodePACKT"/>
      </w:pPr>
    </w:p>
    <w:p w14:paraId="2214F8B7" w14:textId="5FCBEB62" w:rsidR="005E7620" w:rsidRPr="005E7620" w:rsidRDefault="005E7620" w:rsidP="000F104F">
      <w:pPr>
        <w:pStyle w:val="NumberedBulletPACKT"/>
        <w:rPr>
          <w:color w:val="000000"/>
          <w:lang w:val="en-GB" w:eastAsia="en-GB"/>
        </w:rPr>
      </w:pPr>
      <w:r w:rsidRPr="005E7620">
        <w:rPr>
          <w:lang w:val="en-GB" w:eastAsia="en-GB"/>
        </w:rPr>
        <w:t>Getting DNS Service details</w:t>
      </w:r>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w:t>
      </w:r>
      <w:proofErr w:type="spellStart"/>
      <w:r w:rsidRPr="005E7620">
        <w:rPr>
          <w:lang w:val="en-GB"/>
        </w:rPr>
        <w:t>DNSServer</w:t>
      </w:r>
      <w:proofErr w:type="spellEnd"/>
      <w:r w:rsidRPr="005E7620">
        <w:rPr>
          <w:lang w:val="en-GB"/>
        </w:rPr>
        <w:t> -ComputerName DC2.Reskit.Org</w:t>
      </w:r>
    </w:p>
    <w:p w14:paraId="33943C2D" w14:textId="77777777" w:rsidR="005E7620" w:rsidRPr="005E7620" w:rsidRDefault="005E7620" w:rsidP="000F104F">
      <w:pPr>
        <w:pStyle w:val="CodePACKT"/>
        <w:rPr>
          <w:lang w:val="en-GB"/>
        </w:rPr>
      </w:pPr>
    </w:p>
    <w:p w14:paraId="58D55AE5" w14:textId="36512409" w:rsidR="005E7620" w:rsidRPr="005E7620" w:rsidRDefault="005E7620" w:rsidP="000F104F">
      <w:pPr>
        <w:pStyle w:val="NumberedBulletPACKT"/>
        <w:rPr>
          <w:color w:val="000000"/>
          <w:lang w:val="en-GB" w:eastAsia="en-GB"/>
        </w:rPr>
      </w:pPr>
      <w:r w:rsidRPr="005E7620">
        <w:rPr>
          <w:lang w:val="en-GB" w:eastAsia="en-GB"/>
        </w:rPr>
        <w:t>View </w:t>
      </w:r>
      <w:r w:rsidR="009D1E85">
        <w:rPr>
          <w:lang w:val="en-GB" w:eastAsia="en-GB"/>
        </w:rPr>
        <w:t>r</w:t>
      </w:r>
      <w:r w:rsidRPr="005E7620">
        <w:rPr>
          <w:lang w:val="en-GB" w:eastAsia="en-GB"/>
        </w:rPr>
        <w:t>ecursion </w:t>
      </w:r>
      <w:r w:rsidR="000F104F" w:rsidRPr="005E7620">
        <w:rPr>
          <w:lang w:val="en-GB" w:eastAsia="en-GB"/>
        </w:rPr>
        <w:t>settings</w:t>
      </w:r>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w:t>
      </w:r>
      <w:proofErr w:type="spellStart"/>
      <w:r w:rsidRPr="003B2FFB">
        <w:t>ExpandProperty</w:t>
      </w:r>
      <w:proofErr w:type="spellEnd"/>
      <w:r w:rsidRPr="003B2FFB">
        <w:t> </w:t>
      </w:r>
      <w:proofErr w:type="spellStart"/>
      <w:r w:rsidRPr="003B2FFB">
        <w:t>ServerRecursion</w:t>
      </w:r>
      <w:proofErr w:type="spellEnd"/>
    </w:p>
    <w:p w14:paraId="0336D766" w14:textId="77777777" w:rsidR="005E7620" w:rsidRPr="003B2FFB" w:rsidRDefault="005E7620" w:rsidP="003B2FFB">
      <w:pPr>
        <w:pStyle w:val="CodePACKT"/>
      </w:pPr>
    </w:p>
    <w:p w14:paraId="69F21821" w14:textId="702F5BB8" w:rsidR="005E7620" w:rsidRPr="005E7620" w:rsidRDefault="005E7620" w:rsidP="00231F3C">
      <w:pPr>
        <w:pStyle w:val="NumberedBulletPACKT"/>
        <w:rPr>
          <w:color w:val="000000"/>
          <w:lang w:val="en-GB" w:eastAsia="en-GB"/>
        </w:rPr>
      </w:pPr>
      <w:r w:rsidRPr="005E7620">
        <w:rPr>
          <w:lang w:val="en-GB" w:eastAsia="en-GB"/>
        </w:rPr>
        <w:t>View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w:t>
      </w:r>
      <w:proofErr w:type="spellStart"/>
      <w:r w:rsidRPr="005E7620">
        <w:rPr>
          <w:lang w:val="en-GB"/>
        </w:rPr>
        <w:t>ExpandProperty</w:t>
      </w:r>
      <w:proofErr w:type="spellEnd"/>
      <w:r w:rsidRPr="005E7620">
        <w:rPr>
          <w:lang w:val="en-GB"/>
        </w:rPr>
        <w:t>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1648340B" w:rsidR="005E7620" w:rsidRPr="005E7620" w:rsidRDefault="005E7620" w:rsidP="00231F3C">
      <w:pPr>
        <w:pStyle w:val="NumberedBulletPACKT"/>
        <w:rPr>
          <w:color w:val="000000"/>
          <w:lang w:val="en-GB" w:eastAsia="en-GB"/>
        </w:rPr>
      </w:pPr>
      <w:r w:rsidRPr="005E7620">
        <w:rPr>
          <w:lang w:val="en-GB" w:eastAsia="en-GB"/>
        </w:rPr>
        <w:t>View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w:t>
      </w:r>
      <w:proofErr w:type="spellStart"/>
      <w:r w:rsidRPr="00231F3C">
        <w:rPr>
          <w:rStyle w:val="CodeInTextPACKT"/>
          <w:color w:val="7030A0"/>
        </w:rPr>
        <w:t>ExpandProperty</w:t>
      </w:r>
      <w:proofErr w:type="spellEnd"/>
      <w:r w:rsidRPr="00231F3C">
        <w:rPr>
          <w:rStyle w:val="CodeInTextPACKT"/>
          <w:color w:val="7030A0"/>
        </w:rPr>
        <w:t> </w:t>
      </w:r>
      <w:proofErr w:type="spellStart"/>
      <w:r w:rsidRPr="00231F3C">
        <w:rPr>
          <w:rStyle w:val="CodeInTextPACKT"/>
          <w:color w:val="7030A0"/>
        </w:rPr>
        <w:t>ServerEdns</w:t>
      </w:r>
      <w:proofErr w:type="spellEnd"/>
    </w:p>
    <w:p w14:paraId="585F4FC9" w14:textId="77777777" w:rsidR="008E5144" w:rsidRDefault="008E5144" w:rsidP="00231F3C">
      <w:pPr>
        <w:pStyle w:val="CodePACKT"/>
        <w:rPr>
          <w:rStyle w:val="CodeInTextPACKT"/>
          <w:color w:val="7030A0"/>
        </w:rPr>
      </w:pPr>
    </w:p>
    <w:p w14:paraId="1BC63D86" w14:textId="2C8F023F" w:rsidR="008E5144" w:rsidRPr="008E5144" w:rsidRDefault="008E5144" w:rsidP="008E5144">
      <w:pPr>
        <w:pStyle w:val="NumberedBulletPACKT"/>
        <w:rPr>
          <w:color w:val="000000"/>
        </w:rPr>
      </w:pPr>
      <w:r w:rsidRPr="008E5144">
        <w:t>Set</w:t>
      </w:r>
      <w:r>
        <w:t>ting</w:t>
      </w:r>
      <w:r w:rsidRPr="008E5144">
        <w:t> Reskit.Org zone to be secure only</w:t>
      </w:r>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77777777" w:rsidR="008E5144" w:rsidRPr="008E5144" w:rsidRDefault="008E5144" w:rsidP="008E5144">
      <w:pPr>
        <w:pStyle w:val="CodePACKT"/>
      </w:pPr>
      <w:r w:rsidRPr="008E5144">
        <w:t>    Name          = 'Reskit.Org'</w:t>
      </w:r>
    </w:p>
    <w:p w14:paraId="71C85294" w14:textId="77777777" w:rsidR="008E5144" w:rsidRPr="008E5144" w:rsidRDefault="008E5144" w:rsidP="008E5144">
      <w:pPr>
        <w:pStyle w:val="CodePACKT"/>
      </w:pPr>
      <w:r w:rsidRPr="008E5144">
        <w:t>    </w:t>
      </w:r>
      <w:proofErr w:type="spellStart"/>
      <w:r w:rsidRPr="008E5144">
        <w:t>DynamicUpdate</w:t>
      </w:r>
      <w:proofErr w:type="spellEnd"/>
      <w:r w:rsidRPr="008E5144">
        <w:t> = 'Secure'</w:t>
      </w:r>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w:t>
      </w:r>
      <w:proofErr w:type="spellStart"/>
      <w:r w:rsidRPr="008E5144">
        <w:t>DnsServerPrimaryZone</w:t>
      </w:r>
      <w:proofErr w:type="spellEnd"/>
      <w:r w:rsidRPr="008E5144">
        <w:t>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w:t>
      </w:r>
      <w:proofErr w:type="spellStart"/>
      <w:r w:rsidRPr="008E5144">
        <w:t>ScriptBlock</w:t>
      </w:r>
      <w:proofErr w:type="spellEnd"/>
      <w:r w:rsidRPr="008E5144">
        <w:t> $DNSSSB</w:t>
      </w:r>
    </w:p>
    <w:p w14:paraId="4B9147BF" w14:textId="77777777" w:rsidR="008E5144" w:rsidRPr="008E5144" w:rsidRDefault="008E5144" w:rsidP="008E5144">
      <w:pPr>
        <w:pStyle w:val="CodePACKT"/>
      </w:pPr>
      <w:r w:rsidRPr="008E5144">
        <w:t>Invoke-Command -ComputerName DC2 -</w:t>
      </w:r>
      <w:proofErr w:type="spellStart"/>
      <w:r w:rsidRPr="008E5144">
        <w:t>ScriptBlock</w:t>
      </w:r>
      <w:proofErr w:type="spellEnd"/>
      <w:r w:rsidRPr="008E5144">
        <w:t> $DNSSSB</w:t>
      </w:r>
    </w:p>
    <w:p w14:paraId="1F7A353E" w14:textId="77777777" w:rsidR="008E5144" w:rsidRPr="008E5144" w:rsidRDefault="008E5144" w:rsidP="008E5144">
      <w:pPr>
        <w:pStyle w:val="CodePACKT"/>
      </w:pPr>
    </w:p>
    <w:p w14:paraId="17283A09" w14:textId="23811134" w:rsidR="008E5144" w:rsidRDefault="008E5144" w:rsidP="008E5144">
      <w:pPr>
        <w:pStyle w:val="NumberedBulletPACKT"/>
      </w:pPr>
      <w:r>
        <w:t xml:space="preserve">Pre-staging </w:t>
      </w:r>
      <w:r w:rsidRPr="008E5144">
        <w:rPr>
          <w:rStyle w:val="CodeInTextPACKT"/>
        </w:rPr>
        <w:t>SRV2</w:t>
      </w:r>
      <w:r>
        <w:t xml:space="preserve"> in AD</w:t>
      </w:r>
    </w:p>
    <w:p w14:paraId="3D044283" w14:textId="77777777" w:rsidR="008E5144" w:rsidRDefault="008E5144" w:rsidP="008E5144">
      <w:pPr>
        <w:pStyle w:val="CodePACKT"/>
      </w:pPr>
    </w:p>
    <w:p w14:paraId="7D471A3F" w14:textId="77F6400E" w:rsidR="008E5144" w:rsidRDefault="008E5144" w:rsidP="008E5144">
      <w:pPr>
        <w:pStyle w:val="CodePACKT"/>
      </w:pPr>
      <w:r>
        <w:t>New-ADComputer -Name SRV2</w:t>
      </w:r>
    </w:p>
    <w:p w14:paraId="2BC6DED2" w14:textId="77777777" w:rsidR="008E5144" w:rsidRDefault="008E5144" w:rsidP="008E5144">
      <w:pPr>
        <w:pStyle w:val="CodePACKT"/>
      </w:pPr>
    </w:p>
    <w:p w14:paraId="5E2600E8" w14:textId="55DA54B9" w:rsidR="008E5144" w:rsidRDefault="008E5144" w:rsidP="008B7E6F">
      <w:pPr>
        <w:pStyle w:val="NumberedBulletPACKT"/>
        <w:ind w:left="647"/>
      </w:pPr>
      <w:r>
        <w:t xml:space="preserve">Adding SRV2 to Domain -  run on </w:t>
      </w:r>
      <w:r w:rsidRPr="008E5144">
        <w:rPr>
          <w:rStyle w:val="CodeInTextPACKT"/>
        </w:rPr>
        <w:t>SRV2</w:t>
      </w:r>
    </w:p>
    <w:p w14:paraId="72FD9B45" w14:textId="77777777" w:rsidR="008E5144" w:rsidRPr="008E5144" w:rsidRDefault="008E5144" w:rsidP="008E5144">
      <w:pPr>
        <w:pStyle w:val="CodePACKT"/>
      </w:pPr>
      <w:r w:rsidRPr="008E5144">
        <w:t>$User  = 'Reskit\Administrator'</w:t>
      </w:r>
    </w:p>
    <w:p w14:paraId="063AA1DA" w14:textId="77777777" w:rsidR="008E5144" w:rsidRPr="008E5144" w:rsidRDefault="008E5144" w:rsidP="008E5144">
      <w:pPr>
        <w:pStyle w:val="CodePACKT"/>
      </w:pPr>
      <w:r w:rsidRPr="008E5144">
        <w:t>$Pass  = 'Pa$$w0rd'</w:t>
      </w:r>
    </w:p>
    <w:p w14:paraId="125FDE5F" w14:textId="77777777" w:rsidR="008E5144" w:rsidRPr="008E5144" w:rsidRDefault="008E5144" w:rsidP="008E5144">
      <w:pPr>
        <w:pStyle w:val="CodePACKT"/>
      </w:pPr>
      <w:r w:rsidRPr="008E5144">
        <w:t xml:space="preserve">$PSS   = $Pass | </w:t>
      </w:r>
      <w:proofErr w:type="spellStart"/>
      <w:r w:rsidRPr="008E5144">
        <w:t>ConvertTo-SecureString</w:t>
      </w:r>
      <w:proofErr w:type="spellEnd"/>
      <w:r w:rsidRPr="008E5144">
        <w:t xml:space="preserve"> -Force -</w:t>
      </w:r>
      <w:proofErr w:type="spellStart"/>
      <w:r w:rsidRPr="008E5144">
        <w:t>AsPlainText</w:t>
      </w:r>
      <w:proofErr w:type="spellEnd"/>
    </w:p>
    <w:p w14:paraId="02E2A281" w14:textId="77777777" w:rsidR="008E5144" w:rsidRPr="008E5144" w:rsidRDefault="008E5144" w:rsidP="008E5144">
      <w:pPr>
        <w:pStyle w:val="CodePACKT"/>
      </w:pPr>
      <w:r w:rsidRPr="008E5144">
        <w:t>$CRED  = [PSCredential]::new($</w:t>
      </w:r>
      <w:proofErr w:type="spellStart"/>
      <w:r w:rsidRPr="008E5144">
        <w:t>User,$PSS</w:t>
      </w:r>
      <w:proofErr w:type="spellEnd"/>
      <w:r w:rsidRPr="008E5144">
        <w:t>)</w:t>
      </w:r>
    </w:p>
    <w:p w14:paraId="4B80E6FC" w14:textId="77777777" w:rsidR="008E5144" w:rsidRPr="008E5144" w:rsidRDefault="008E5144" w:rsidP="008E5144">
      <w:pPr>
        <w:pStyle w:val="CodePACKT"/>
      </w:pPr>
      <w:r w:rsidRPr="008E5144">
        <w:t>$</w:t>
      </w:r>
      <w:proofErr w:type="spellStart"/>
      <w:r w:rsidRPr="008E5144">
        <w:t>Sess</w:t>
      </w:r>
      <w:proofErr w:type="spellEnd"/>
      <w:r w:rsidRPr="008E5144">
        <w:t xml:space="preserve">  = New-</w:t>
      </w:r>
      <w:proofErr w:type="spellStart"/>
      <w:r w:rsidRPr="008E5144">
        <w:t>PSSession</w:t>
      </w:r>
      <w:proofErr w:type="spellEnd"/>
      <w:r w:rsidRPr="008E5144">
        <w:t xml:space="preserve"> -</w:t>
      </w:r>
      <w:proofErr w:type="spellStart"/>
      <w:r w:rsidRPr="008E5144">
        <w:t>UseWindowsPowerShell</w:t>
      </w:r>
      <w:proofErr w:type="spellEnd"/>
    </w:p>
    <w:p w14:paraId="2B2A2D43" w14:textId="77777777" w:rsidR="008E5144" w:rsidRPr="008E5144" w:rsidRDefault="008E5144" w:rsidP="008E5144">
      <w:pPr>
        <w:pStyle w:val="CodePACKT"/>
      </w:pPr>
      <w:r w:rsidRPr="008E5144">
        <w:t>Invoke-Command -Session $</w:t>
      </w:r>
      <w:proofErr w:type="spellStart"/>
      <w:r w:rsidRPr="008E5144">
        <w:t>Sess</w:t>
      </w:r>
      <w:proofErr w:type="spellEnd"/>
      <w:r w:rsidRPr="008E5144">
        <w:t xml:space="preserve"> -</w:t>
      </w:r>
      <w:proofErr w:type="spellStart"/>
      <w:r w:rsidRPr="008E5144">
        <w:t>Scriptblock</w:t>
      </w:r>
      <w:proofErr w:type="spellEnd"/>
      <w:r w:rsidRPr="008E5144">
        <w:t xml:space="preserve">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w:t>
      </w:r>
      <w:proofErr w:type="spellStart"/>
      <w:r w:rsidRPr="008E5144">
        <w:t>using:Cred</w:t>
      </w:r>
      <w:proofErr w:type="spellEnd"/>
      <w:r w:rsidRPr="008E5144">
        <w:t xml:space="preserve"> </w:t>
      </w:r>
    </w:p>
    <w:p w14:paraId="17633E0A" w14:textId="77777777" w:rsidR="008E5144" w:rsidRPr="008E5144" w:rsidRDefault="008E5144" w:rsidP="008E5144">
      <w:pPr>
        <w:pStyle w:val="CodePACKT"/>
      </w:pPr>
      <w:r w:rsidRPr="008E5144">
        <w:t xml:space="preserve">    Domain     = 'Reskit.org'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t xml:space="preserve">  Restart-Computer</w:t>
      </w:r>
    </w:p>
    <w:p w14:paraId="3A7403C7" w14:textId="1F7845F9" w:rsidR="004D3E58" w:rsidRDefault="008E5144" w:rsidP="008E5144">
      <w:pPr>
        <w:pStyle w:val="CodePACKT"/>
      </w:pPr>
      <w:r>
        <w:t>}</w:t>
      </w:r>
    </w:p>
    <w:p w14:paraId="2CA7D6CD" w14:textId="6D670DE0" w:rsidR="00B761AD" w:rsidRDefault="00B761AD" w:rsidP="00231F3C">
      <w:pPr>
        <w:pStyle w:val="Heading2"/>
      </w:pPr>
      <w:r>
        <w:t>How it works...</w:t>
      </w:r>
    </w:p>
    <w:p w14:paraId="10D11034" w14:textId="44259488" w:rsidR="00231F3C" w:rsidRDefault="009D1E85" w:rsidP="009D1E85">
      <w:pPr>
        <w:pStyle w:val="NormalPACKT"/>
      </w:pPr>
      <w:commentRangeStart w:id="4"/>
      <w:r>
        <w:t xml:space="preserve">In </w:t>
      </w:r>
      <w:r w:rsidRPr="009D1E85">
        <w:rPr>
          <w:rStyle w:val="ItalicsPACKT"/>
        </w:rPr>
        <w:t>step 1</w:t>
      </w:r>
      <w:r>
        <w:t xml:space="preserve">, you install </w:t>
      </w:r>
      <w:commentRangeEnd w:id="4"/>
      <w:r>
        <w:rPr>
          <w:rStyle w:val="CommentReference"/>
        </w:rPr>
        <w:commentReference w:id="4"/>
      </w:r>
      <w:r>
        <w:t xml:space="preserve">the DNS feature on </w:t>
      </w:r>
      <w:r w:rsidRPr="009D1E85">
        <w:rPr>
          <w:rStyle w:val="CodeInTextPACKT"/>
        </w:rPr>
        <w:t>DC1</w:t>
      </w:r>
      <w:r>
        <w:t>, with output like this:</w:t>
      </w:r>
    </w:p>
    <w:p w14:paraId="6BC507E0" w14:textId="5007EE5F" w:rsidR="009D1E85" w:rsidRDefault="009D1E85" w:rsidP="009D1E85">
      <w:pPr>
        <w:pStyle w:val="FigurePACKT"/>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69789" cy="836989"/>
                    </a:xfrm>
                    <a:prstGeom prst="rect">
                      <a:avLst/>
                    </a:prstGeom>
                  </pic:spPr>
                </pic:pic>
              </a:graphicData>
            </a:graphic>
          </wp:inline>
        </w:drawing>
      </w:r>
    </w:p>
    <w:p w14:paraId="3DE86712" w14:textId="5FBCDF07" w:rsidR="009D1E85" w:rsidRDefault="009D1E85" w:rsidP="009D1E85">
      <w:pPr>
        <w:pStyle w:val="LayoutInformationPACKT"/>
        <w:numPr>
          <w:ilvl w:val="0"/>
          <w:numId w:val="3"/>
        </w:numPr>
        <w:rPr>
          <w:noProof/>
        </w:rPr>
      </w:pPr>
      <w:r>
        <w:t xml:space="preserve">Insert image </w:t>
      </w:r>
      <w:r>
        <w:rPr>
          <w:noProof/>
        </w:rPr>
        <w:t>B1672_01</w:t>
      </w:r>
      <w:r w:rsidRPr="00023EAD">
        <w:rPr>
          <w:noProof/>
        </w:rPr>
        <w:t>_</w:t>
      </w:r>
      <w:r>
        <w:rPr>
          <w:noProof/>
        </w:rPr>
        <w:t>33.png</w:t>
      </w:r>
    </w:p>
    <w:p w14:paraId="6D080858" w14:textId="7AF9F978"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and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you update the DHCP server DHCP options to ensure the DHCP server on both hosts supplies two DNS server IP addresses to clients of either DHCP server. These seven steps produce no output.</w:t>
      </w:r>
    </w:p>
    <w:p w14:paraId="62E467CE" w14:textId="3B9BEFCE" w:rsidR="007F3B46" w:rsidRDefault="007F3B46" w:rsidP="009D1E85">
      <w:pPr>
        <w:pStyle w:val="NormalPACKT"/>
      </w:pPr>
      <w:r>
        <w:t xml:space="preserve">In </w:t>
      </w:r>
      <w:r w:rsidRPr="007F3B46">
        <w:rPr>
          <w:rStyle w:val="ItalicsPACKT"/>
        </w:rPr>
        <w:t>step 9</w:t>
      </w:r>
      <w:r>
        <w:t xml:space="preserve">, you get the DNS S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5351E0DC" w:rsidR="007F3B46" w:rsidRDefault="007F3B46" w:rsidP="007F3B46">
      <w:pPr>
        <w:pStyle w:val="FigurePACKT"/>
      </w:pPr>
      <w:r>
        <w:drawing>
          <wp:inline distT="0" distB="0" distL="0" distR="0" wp14:anchorId="31DA9875" wp14:editId="5E969EAB">
            <wp:extent cx="2804955" cy="102149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10" cy="1024678"/>
                    </a:xfrm>
                    <a:prstGeom prst="rect">
                      <a:avLst/>
                    </a:prstGeom>
                  </pic:spPr>
                </pic:pic>
              </a:graphicData>
            </a:graphic>
          </wp:inline>
        </w:drawing>
      </w:r>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4523CB30"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p>
    <w:p w14:paraId="072C307E" w14:textId="2ED59D85" w:rsidR="007F3B46" w:rsidRDefault="007F3B46" w:rsidP="007F3B46">
      <w:pPr>
        <w:pStyle w:val="FigurePACKT"/>
      </w:pPr>
      <w:r>
        <w:drawing>
          <wp:inline distT="0" distB="0" distL="0" distR="0" wp14:anchorId="4E3A85C6" wp14:editId="7A9B31E2">
            <wp:extent cx="3262488" cy="146740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81731" cy="1476062"/>
                    </a:xfrm>
                    <a:prstGeom prst="rect">
                      <a:avLst/>
                    </a:prstGeom>
                  </pic:spPr>
                </pic:pic>
              </a:graphicData>
            </a:graphic>
          </wp:inline>
        </w:drawing>
      </w:r>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1360BF5E"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xml:space="preserve">, with output like this </w:t>
      </w:r>
    </w:p>
    <w:p w14:paraId="5408B8E1" w14:textId="23E2F20F" w:rsidR="007F3B46" w:rsidRDefault="007F3B46" w:rsidP="007F3B46">
      <w:pPr>
        <w:pStyle w:val="FigurePACKT"/>
      </w:pPr>
      <w:r>
        <w:drawing>
          <wp:inline distT="0" distB="0" distL="0" distR="0" wp14:anchorId="5339B7D2" wp14:editId="684DD871">
            <wp:extent cx="4409524" cy="13238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9524" cy="1323810"/>
                    </a:xfrm>
                    <a:prstGeom prst="rect">
                      <a:avLst/>
                    </a:prstGeom>
                  </pic:spPr>
                </pic:pic>
              </a:graphicData>
            </a:graphic>
          </wp:inline>
        </w:drawing>
      </w:r>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0D82546C" w14:textId="4E8EFBDC" w:rsidR="008E5144" w:rsidRDefault="008E5144" w:rsidP="008E5144">
      <w:r>
        <w:t xml:space="preserve">In </w:t>
      </w:r>
      <w:r w:rsidRPr="008E5144">
        <w:rPr>
          <w:rStyle w:val="ItalicsPACKT"/>
        </w:rPr>
        <w:t>step 13</w:t>
      </w:r>
      <w:r>
        <w:t xml:space="preserve">, you change the DNS domain for Reskit.Org to only accept secure dynamic updates on both DNS servers in the domain. Next, in </w:t>
      </w:r>
      <w:r w:rsidRPr="008E5144">
        <w:rPr>
          <w:rStyle w:val="ItalicsPACKT"/>
        </w:rPr>
        <w:t>step 14</w:t>
      </w:r>
      <w:r>
        <w:t xml:space="preserve">, you pre-stage an AD computer account in the AD by creating a comput4er account for </w:t>
      </w:r>
      <w:r w:rsidRPr="008E5144">
        <w:rPr>
          <w:rStyle w:val="CodeInTextPACKT"/>
        </w:rPr>
        <w:t>SRV2</w:t>
      </w:r>
      <w:r>
        <w:t xml:space="preserve">. And in </w:t>
      </w:r>
      <w:r w:rsidRPr="008E5144">
        <w:rPr>
          <w:rStyle w:val="ItalicsPACKT"/>
        </w:rPr>
        <w:t>step 15</w:t>
      </w:r>
      <w:r>
        <w:t xml:space="preserve">, you add </w:t>
      </w:r>
      <w:r w:rsidRPr="008E5144">
        <w:rPr>
          <w:rStyle w:val="CodeInTextPACKT"/>
        </w:rPr>
        <w:t xml:space="preserve">SRV2 </w:t>
      </w:r>
      <w:r>
        <w:t xml:space="preserve">to the </w:t>
      </w:r>
      <w:r w:rsidRPr="008E5144">
        <w:rPr>
          <w:rStyle w:val="CodeInTextPACKT"/>
        </w:rPr>
        <w:t>Reskit.Org</w:t>
      </w:r>
      <w:r>
        <w:t xml:space="preserve"> domain.</w:t>
      </w:r>
    </w:p>
    <w:p w14:paraId="4508D21B" w14:textId="258C421D" w:rsidR="00B761AD" w:rsidRDefault="00B761AD" w:rsidP="00B761AD">
      <w:pPr>
        <w:pStyle w:val="Heading2"/>
      </w:pPr>
      <w:r>
        <w:t>There's more...</w:t>
      </w:r>
    </w:p>
    <w:p w14:paraId="35383BA0" w14:textId="14138159"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set DNS server options on both DNS S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to point to themselves</w:t>
      </w:r>
      <w:r w:rsidR="009D56F1">
        <w:t xml:space="preserve"> first</w:t>
      </w:r>
      <w:r>
        <w:t xml:space="preserve"> and </w:t>
      </w:r>
      <w:r w:rsidR="00253E16">
        <w:t xml:space="preserve">then </w:t>
      </w:r>
      <w:r w:rsidR="009D56F1">
        <w:t xml:space="preserve">to point </w:t>
      </w:r>
      <w:r>
        <w:t xml:space="preserve">to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7EB01B4D" w:rsidR="00863CF7" w:rsidRDefault="00863CF7" w:rsidP="00863CF7">
      <w:pPr>
        <w:pStyle w:val="NormalPACKT"/>
      </w:pPr>
      <w:r>
        <w:t xml:space="preserve">In the earlier recipe, you configured your DHCP servers to provide a single DNS server IP address to DHCP clients. In </w:t>
      </w:r>
      <w:r w:rsidRPr="00863CF7">
        <w:rPr>
          <w:rStyle w:val="ItalicsPACKT"/>
        </w:rPr>
        <w:t>step 8</w:t>
      </w:r>
      <w:r>
        <w:t xml:space="preserve">, you update DHCP to provide two DNS server IP addresses. </w:t>
      </w:r>
    </w:p>
    <w:p w14:paraId="56ED4899" w14:textId="02DFB6DF"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6B959498" w:rsidR="008E5144" w:rsidRDefault="008E5144" w:rsidP="00863CF7">
      <w:pPr>
        <w:pStyle w:val="NormalPACKT"/>
      </w:pPr>
      <w:r>
        <w:t xml:space="preserve">In “Configure IP addressing”, you used a workgroup computer, </w:t>
      </w:r>
      <w:r w:rsidRPr="008E5144">
        <w:rPr>
          <w:rStyle w:val="CodeInTextPACKT"/>
        </w:rPr>
        <w:t>SRV2</w:t>
      </w:r>
      <w:r>
        <w:t xml:space="preserve">, and enabled it to register with DNS by setting the domain to accept insecure updates. Using non-secure DNS Updates is not a best practice as it could allow a rogue computer to “steal” a real DNS name.  In </w:t>
      </w:r>
      <w:r w:rsidRPr="008E5144">
        <w:rPr>
          <w:rStyle w:val="ItalicsPACKT"/>
        </w:rPr>
        <w:t>step 13</w:t>
      </w:r>
      <w:r>
        <w:t xml:space="preserve">, you ensure that the Reskit.Org DNS domain only allows secure updates. Then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In the remainder of this book, SRV2 is a domain-joined computer and not a workgroup system. These last three steps produce no output.</w:t>
      </w:r>
    </w:p>
    <w:p w14:paraId="594955E1" w14:textId="0CA23A7F" w:rsidR="00B761AD" w:rsidRPr="009D0F10" w:rsidRDefault="00B761AD" w:rsidP="00B761AD">
      <w:pPr>
        <w:pStyle w:val="Heading1"/>
        <w:tabs>
          <w:tab w:val="left" w:pos="0"/>
        </w:tabs>
      </w:pPr>
      <w:r w:rsidRPr="00B761AD">
        <w:rPr>
          <w:lang w:val="en-US"/>
        </w:rPr>
        <w:t>Configuring DNS Forwarding</w:t>
      </w:r>
    </w:p>
    <w:p w14:paraId="6D7079FE" w14:textId="1D496BF5" w:rsidR="00B761AD" w:rsidRDefault="00C276BD" w:rsidP="00253E16">
      <w:pPr>
        <w:pStyle w:val="NormalPACKT"/>
      </w:pPr>
      <w:r>
        <w:t xml:space="preserve">When a DNS </w:t>
      </w:r>
      <w:r w:rsidR="00253E16">
        <w:t>s</w:t>
      </w:r>
      <w:r>
        <w:t xml:space="preserve">erver gets a query for a resource record (RR)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253E16">
        <w:rPr>
          <w:rStyle w:val="CodeInTextPACKT"/>
        </w:rPr>
        <w:t>www.packt.com</w:t>
      </w:r>
      <w:r>
        <w:t xml:space="preserve">, the </w:t>
      </w:r>
      <w:r w:rsidR="00E270CF">
        <w:t xml:space="preserve">configured </w:t>
      </w:r>
      <w:r>
        <w:t xml:space="preserve">DNS server may not hold a zone that would help. Your DNS service then looks to the DNS root servers to discover a DNS server that can via the recursion process. Eventually, the process finds a DNS server that can resolve the RR. </w:t>
      </w:r>
      <w:r w:rsidR="00E270CF">
        <w:t>Your DNS server then caches these details locally in the DNS server cache</w:t>
      </w:r>
      <w:r>
        <w:t xml:space="preserve">. </w:t>
      </w:r>
    </w:p>
    <w:p w14:paraId="23A7CCBE" w14:textId="5B580427" w:rsidR="00C276BD" w:rsidRDefault="00C276BD" w:rsidP="00253E16">
      <w:pPr>
        <w:pStyle w:val="NormalPACKT"/>
      </w:pPr>
      <w:r>
        <w:t xml:space="preserve">If you are resolving publicly available names, this process works great. But you might have internally supplied DNS names that DNS can’t resolve via the mechanism. AN example might be when two companies merge. There may be internal </w:t>
      </w:r>
      <w:r w:rsidR="00E270CF">
        <w:t>hostnames</w:t>
      </w:r>
      <w:r>
        <w:t xml:space="preserve"> (e</w:t>
      </w:r>
      <w:r w:rsidR="00253E16">
        <w:t>.g.</w:t>
      </w:r>
      <w:r>
        <w:t xml:space="preserve"> </w:t>
      </w:r>
      <w:r w:rsidRPr="00253E16">
        <w:rPr>
          <w:rStyle w:val="CodeInTextPACKT"/>
        </w:rPr>
        <w:t>intranet.kapoho.com</w:t>
      </w:r>
      <w:r>
        <w:t xml:space="preserve"> and </w:t>
      </w:r>
      <w:r w:rsidRPr="00253E16">
        <w:rPr>
          <w:rStyle w:val="CodeInTextPACKT"/>
        </w:rPr>
        <w:t>intranet.reskit.org</w:t>
      </w:r>
      <w:r>
        <w:t>)</w:t>
      </w:r>
      <w:r w:rsidR="00253E16">
        <w:t xml:space="preserve"> which </w:t>
      </w:r>
      <w:r w:rsidR="00E270CF">
        <w:t xml:space="preserve">your </w:t>
      </w:r>
      <w:r>
        <w:t>organization’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xml:space="preserve">, you can setup </w:t>
      </w:r>
      <w:r w:rsidR="009D56F1">
        <w:t xml:space="preserve">conditional forwarding. </w:t>
      </w:r>
      <w:r w:rsidR="00253E16">
        <w:t xml:space="preserve">Conditional forwarding </w:t>
      </w:r>
      <w:r w:rsidR="009D56F1">
        <w:t xml:space="preserve">enables one DNS server to forward a query </w:t>
      </w:r>
      <w:r w:rsidR="00253E16">
        <w:t xml:space="preserve">to a DNS </w:t>
      </w:r>
      <w:r w:rsidR="009D56F1">
        <w:t xml:space="preserve">server or set of servers and not use recursion. </w:t>
      </w:r>
      <w:r w:rsidR="00253E16">
        <w:t xml:space="preserve">You can learn a bit more about conditional forwarding here: </w:t>
      </w:r>
      <w:r w:rsidR="00253E16" w:rsidRPr="00253E16">
        <w:rPr>
          <w:rStyle w:val="ItalicsPACKT"/>
        </w:rPr>
        <w:t>https://medium.com/tech-jobs-academy/dns-forwarding-and-conditional-forwarding-f3118bc93984.</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253E16">
        <w:t>https://blogs.msmvps.com/acefekay/2018/03/20/what-should-i-use-a-stub-conditional-forwader-forwarder-or-secondary-zone/</w:t>
      </w:r>
      <w:r>
        <w:t>.</w:t>
      </w:r>
    </w:p>
    <w:p w14:paraId="4D5CBA54" w14:textId="77777777" w:rsidR="00B761AD" w:rsidRDefault="00B761AD" w:rsidP="00B761AD">
      <w:pPr>
        <w:pStyle w:val="Heading2"/>
        <w:tabs>
          <w:tab w:val="left" w:pos="0"/>
        </w:tabs>
      </w:pPr>
      <w:r>
        <w:t>Getting Ready</w:t>
      </w:r>
    </w:p>
    <w:p w14:paraId="323518F3" w14:textId="2A885F63"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reskit.org. You have previously promoted </w:t>
      </w:r>
      <w:r w:rsidRPr="004D3E58">
        <w:rPr>
          <w:rStyle w:val="CodeInTextPACKT"/>
        </w:rPr>
        <w:t>DC1</w:t>
      </w:r>
      <w:r>
        <w:rPr>
          <w:lang w:val="en-GB"/>
        </w:rPr>
        <w:t xml:space="preserve"> to be a DC and installed/configured DNS using 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18B1B38B" w:rsidR="00C276BD" w:rsidRPr="00C276BD" w:rsidRDefault="00C276BD" w:rsidP="00C276BD">
      <w:pPr>
        <w:pStyle w:val="NumberedBulletPACKT"/>
        <w:rPr>
          <w:color w:val="000000"/>
          <w:lang w:val="en-GB" w:eastAsia="en-GB"/>
        </w:rPr>
      </w:pPr>
      <w:r w:rsidRPr="00C276BD">
        <w:rPr>
          <w:lang w:val="en-GB" w:eastAsia="en-GB"/>
        </w:rPr>
        <w:t>Obtaining the IP Addresses of </w:t>
      </w:r>
      <w:commentRangeStart w:id="5"/>
      <w:r w:rsidRPr="00C276BD">
        <w:rPr>
          <w:lang w:val="en-GB" w:eastAsia="en-GB"/>
        </w:rPr>
        <w:t>DNS</w:t>
      </w:r>
      <w:commentRangeEnd w:id="5"/>
      <w:r>
        <w:rPr>
          <w:rStyle w:val="CommentReference"/>
        </w:rPr>
        <w:commentReference w:id="5"/>
      </w:r>
      <w:r w:rsidRPr="00C276BD">
        <w:rPr>
          <w:lang w:val="en-GB" w:eastAsia="en-GB"/>
        </w:rPr>
        <w:t> servers for Packt.Com</w:t>
      </w:r>
    </w:p>
    <w:p w14:paraId="12D21E7C" w14:textId="77777777" w:rsidR="00C276BD" w:rsidRDefault="00C276BD" w:rsidP="00C276BD">
      <w:pPr>
        <w:pStyle w:val="CodePACKT"/>
        <w:rPr>
          <w:lang w:val="en-GB"/>
        </w:rPr>
      </w:pPr>
    </w:p>
    <w:p w14:paraId="512E0CFD" w14:textId="17AAE9A5" w:rsidR="00C276BD" w:rsidRPr="00C276BD" w:rsidRDefault="00C276BD" w:rsidP="00C276BD">
      <w:pPr>
        <w:pStyle w:val="CodePACKT"/>
        <w:rPr>
          <w:lang w:val="en-GB"/>
        </w:rPr>
      </w:pPr>
      <w:r w:rsidRPr="00C276BD">
        <w:rPr>
          <w:lang w:val="en-GB"/>
        </w:rPr>
        <w:t>$NS = Resolve-</w:t>
      </w:r>
      <w:proofErr w:type="spellStart"/>
      <w:r w:rsidRPr="00C276BD">
        <w:rPr>
          <w:lang w:val="en-GB"/>
        </w:rPr>
        <w:t>DnsName</w:t>
      </w:r>
      <w:proofErr w:type="spellEnd"/>
      <w:r w:rsidRPr="00C276BD">
        <w:rPr>
          <w:lang w:val="en-GB"/>
        </w:rPr>
        <w:t> -Name Packt.Com -Type NS | </w:t>
      </w:r>
    </w:p>
    <w:p w14:paraId="6EB51BED" w14:textId="77777777" w:rsidR="00C276BD" w:rsidRPr="00C276BD" w:rsidRDefault="00C276BD" w:rsidP="00C276BD">
      <w:pPr>
        <w:pStyle w:val="CodePACKT"/>
        <w:rPr>
          <w:lang w:val="en-GB"/>
        </w:rPr>
      </w:pPr>
      <w:r w:rsidRPr="00C276BD">
        <w:rPr>
          <w:lang w:val="en-GB"/>
        </w:rPr>
        <w:t>  Where-Object Name -</w:t>
      </w:r>
      <w:proofErr w:type="spellStart"/>
      <w:r w:rsidRPr="00C276BD">
        <w:rPr>
          <w:lang w:val="en-GB"/>
        </w:rPr>
        <w:t>eq</w:t>
      </w:r>
      <w:proofErr w:type="spellEnd"/>
      <w:r w:rsidRPr="00C276BD">
        <w:rPr>
          <w:lang w:val="en-GB"/>
        </w:rPr>
        <w:t> </w:t>
      </w:r>
      <w:r w:rsidRPr="00C276BD">
        <w:rPr>
          <w:color w:val="A31515"/>
          <w:lang w:val="en-GB"/>
        </w:rPr>
        <w:t>'Packt.Com'</w:t>
      </w:r>
    </w:p>
    <w:p w14:paraId="34FD4105" w14:textId="77777777" w:rsidR="00C276BD" w:rsidRPr="00C276BD" w:rsidRDefault="00C276BD" w:rsidP="00C276BD">
      <w:pPr>
        <w:pStyle w:val="CodePACKT"/>
        <w:rPr>
          <w:lang w:val="en-GB"/>
        </w:rPr>
      </w:pPr>
      <w:r w:rsidRPr="00C276BD">
        <w:rPr>
          <w:lang w:val="en-GB"/>
        </w:rPr>
        <w:t>$NS</w:t>
      </w:r>
    </w:p>
    <w:p w14:paraId="72B42246" w14:textId="77777777" w:rsidR="00C276BD" w:rsidRPr="00C276BD" w:rsidRDefault="00C276BD" w:rsidP="00C276BD">
      <w:pPr>
        <w:pStyle w:val="CodePACKT"/>
        <w:rPr>
          <w:lang w:val="en-GB"/>
        </w:rPr>
      </w:pPr>
    </w:p>
    <w:p w14:paraId="0393BFE2" w14:textId="4767AA00" w:rsidR="00C276BD" w:rsidRPr="00C276BD" w:rsidRDefault="00C276BD" w:rsidP="00C276BD">
      <w:pPr>
        <w:pStyle w:val="NumberedBulletPACKT"/>
        <w:rPr>
          <w:color w:val="000000"/>
          <w:lang w:val="en-GB" w:eastAsia="en-GB"/>
        </w:rPr>
      </w:pPr>
      <w:r w:rsidRPr="00C276BD">
        <w:rPr>
          <w:lang w:val="en-GB" w:eastAsia="en-GB"/>
        </w:rPr>
        <w:t>Obtaining the IPV4 addresses for these hosts</w:t>
      </w:r>
    </w:p>
    <w:p w14:paraId="642DDAEB" w14:textId="77777777" w:rsidR="00C276BD" w:rsidRDefault="00C276BD" w:rsidP="00C276BD">
      <w:pPr>
        <w:pStyle w:val="CodePACKT"/>
        <w:rPr>
          <w:lang w:val="en-GB"/>
        </w:rPr>
      </w:pPr>
    </w:p>
    <w:p w14:paraId="5634FCAB" w14:textId="69B14599" w:rsidR="00C276BD" w:rsidRPr="00C276BD" w:rsidRDefault="00C276BD" w:rsidP="00C276BD">
      <w:pPr>
        <w:pStyle w:val="CodePACKT"/>
        <w:rPr>
          <w:lang w:val="en-GB"/>
        </w:rPr>
      </w:pPr>
      <w:r w:rsidRPr="00C276BD">
        <w:rPr>
          <w:lang w:val="en-GB"/>
        </w:rPr>
        <w:t>$NSIPS = </w:t>
      </w:r>
      <w:r w:rsidRPr="00C276BD">
        <w:rPr>
          <w:color w:val="0000FF"/>
          <w:lang w:val="en-GB"/>
        </w:rPr>
        <w:t>foreach</w:t>
      </w:r>
      <w:r w:rsidRPr="00C276BD">
        <w:rPr>
          <w:lang w:val="en-GB"/>
        </w:rPr>
        <w:t> ($Server </w:t>
      </w:r>
      <w:r w:rsidRPr="00C276BD">
        <w:rPr>
          <w:color w:val="0000FF"/>
          <w:lang w:val="en-GB"/>
        </w:rPr>
        <w:t>in</w:t>
      </w:r>
      <w:r w:rsidRPr="00C276BD">
        <w:rPr>
          <w:lang w:val="en-GB"/>
        </w:rPr>
        <w:t> $NS) {</w:t>
      </w:r>
    </w:p>
    <w:p w14:paraId="49CE1578" w14:textId="77777777" w:rsidR="00C276BD" w:rsidRPr="00C276BD" w:rsidRDefault="00C276BD" w:rsidP="00C276BD">
      <w:pPr>
        <w:pStyle w:val="CodePACKT"/>
        <w:rPr>
          <w:lang w:val="en-GB"/>
        </w:rPr>
      </w:pPr>
      <w:r w:rsidRPr="00C276BD">
        <w:rPr>
          <w:lang w:val="en-GB"/>
        </w:rPr>
        <w:t>  (Resolve-</w:t>
      </w:r>
      <w:proofErr w:type="spellStart"/>
      <w:r w:rsidRPr="00C276BD">
        <w:rPr>
          <w:lang w:val="en-GB"/>
        </w:rPr>
        <w:t>DnsName</w:t>
      </w:r>
      <w:proofErr w:type="spellEnd"/>
      <w:r w:rsidRPr="00C276BD">
        <w:rPr>
          <w:lang w:val="en-GB"/>
        </w:rPr>
        <w:t> -Name $</w:t>
      </w:r>
      <w:proofErr w:type="spellStart"/>
      <w:r w:rsidRPr="00C276BD">
        <w:rPr>
          <w:lang w:val="en-GB"/>
        </w:rPr>
        <w:t>Server.NameHost</w:t>
      </w:r>
      <w:proofErr w:type="spellEnd"/>
      <w:r w:rsidRPr="00C276BD">
        <w:rPr>
          <w:lang w:val="en-GB"/>
        </w:rPr>
        <w:t> -Type A).</w:t>
      </w:r>
      <w:proofErr w:type="spellStart"/>
      <w:r w:rsidRPr="00C276BD">
        <w:rPr>
          <w:lang w:val="en-GB"/>
        </w:rPr>
        <w:t>IPAddress</w:t>
      </w:r>
      <w:proofErr w:type="spellEnd"/>
    </w:p>
    <w:p w14:paraId="021A8546" w14:textId="77777777" w:rsidR="00C276BD" w:rsidRPr="00C276BD" w:rsidRDefault="00C276BD" w:rsidP="00C276BD">
      <w:pPr>
        <w:pStyle w:val="CodePACKT"/>
        <w:rPr>
          <w:lang w:val="en-GB"/>
        </w:rPr>
      </w:pPr>
      <w:r w:rsidRPr="00C276BD">
        <w:rPr>
          <w:lang w:val="en-GB"/>
        </w:rPr>
        <w:t>}</w:t>
      </w:r>
    </w:p>
    <w:p w14:paraId="4E777864" w14:textId="77777777" w:rsidR="00C276BD" w:rsidRPr="00C276BD" w:rsidRDefault="00C276BD" w:rsidP="00C276BD">
      <w:pPr>
        <w:pStyle w:val="CodePACKT"/>
        <w:rPr>
          <w:lang w:val="en-GB"/>
        </w:rPr>
      </w:pPr>
      <w:r w:rsidRPr="00C276BD">
        <w:rPr>
          <w:lang w:val="en-GB"/>
        </w:rPr>
        <w:t>$NSIPS</w:t>
      </w:r>
    </w:p>
    <w:p w14:paraId="58526361" w14:textId="77777777" w:rsidR="00C276BD" w:rsidRPr="00C276BD" w:rsidRDefault="00C276BD" w:rsidP="00C276BD">
      <w:pPr>
        <w:pStyle w:val="CodePACKT"/>
        <w:rPr>
          <w:lang w:val="en-GB"/>
        </w:rPr>
      </w:pPr>
    </w:p>
    <w:p w14:paraId="6BBB62EB" w14:textId="1D89E63B" w:rsidR="00C276BD" w:rsidRPr="00C276BD" w:rsidRDefault="00C276BD" w:rsidP="00C276BD">
      <w:pPr>
        <w:pStyle w:val="NumberedBulletPACKT"/>
        <w:rPr>
          <w:color w:val="000000"/>
          <w:lang w:val="en-GB" w:eastAsia="en-GB"/>
        </w:rPr>
      </w:pPr>
      <w:r w:rsidRPr="00C276BD">
        <w:rPr>
          <w:lang w:val="en-GB" w:eastAsia="en-GB"/>
        </w:rPr>
        <w:t>Adding conditional forwarder on </w:t>
      </w:r>
      <w:r w:rsidRPr="00C276BD">
        <w:rPr>
          <w:rStyle w:val="CodeInTextPACKT"/>
        </w:rPr>
        <w:t>DC1</w:t>
      </w:r>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77777777" w:rsidR="00C276BD" w:rsidRPr="00C276BD" w:rsidRDefault="00C276BD" w:rsidP="00C276BD">
      <w:pPr>
        <w:pStyle w:val="CodePACKT"/>
      </w:pPr>
      <w:r w:rsidRPr="00C276BD">
        <w:t>  Name          = 'Packt.Com'</w:t>
      </w:r>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77777777" w:rsidR="00C276BD" w:rsidRPr="00C276BD" w:rsidRDefault="00C276BD" w:rsidP="00C276BD">
      <w:pPr>
        <w:pStyle w:val="CodePACKT"/>
      </w:pPr>
      <w:r w:rsidRPr="00C276BD">
        <w:t>}DDDD</w:t>
      </w:r>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38A2D1DA" w:rsidR="00C276BD" w:rsidRPr="00C276BD" w:rsidRDefault="00C276BD" w:rsidP="00C276BD">
      <w:pPr>
        <w:pStyle w:val="NumberedBulletPACKT"/>
        <w:rPr>
          <w:color w:val="000000"/>
          <w:lang w:val="en-GB" w:eastAsia="en-GB"/>
        </w:rPr>
      </w:pPr>
      <w:r w:rsidRPr="00C276BD">
        <w:rPr>
          <w:lang w:val="en-GB" w:eastAsia="en-GB"/>
        </w:rPr>
        <w:t>Checking zone on </w:t>
      </w:r>
      <w:r w:rsidRPr="00C276BD">
        <w:rPr>
          <w:rStyle w:val="CodeInTextPACKT"/>
        </w:rPr>
        <w:t>DC1</w:t>
      </w:r>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14B3673C" w:rsidR="00C276BD" w:rsidRPr="00C276BD" w:rsidRDefault="00C276BD" w:rsidP="00C276BD">
      <w:pPr>
        <w:pStyle w:val="NumberedBulletPACKT"/>
        <w:rPr>
          <w:color w:val="000000"/>
          <w:lang w:val="en-GB" w:eastAsia="en-GB"/>
        </w:rPr>
      </w:pPr>
      <w:r w:rsidRPr="00C276BD">
        <w:rPr>
          <w:lang w:val="en-GB" w:eastAsia="en-GB"/>
        </w:rPr>
        <w:t>Testing conditional forwarding</w:t>
      </w:r>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t>How it works...</w:t>
      </w:r>
    </w:p>
    <w:p w14:paraId="219C2417" w14:textId="50C7F5A4"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you resolve the name servers serving the Packt.Com domain on the Internet,</w:t>
      </w:r>
      <w:r w:rsidR="00272D3F">
        <w:rPr>
          <w:lang w:val="en-GB"/>
        </w:rPr>
        <w:t xml:space="preserve"> and</w:t>
      </w:r>
      <w:r w:rsidR="00E270CF">
        <w:rPr>
          <w:lang w:val="en-GB"/>
        </w:rPr>
        <w:t xml:space="preserve"> then you display the </w:t>
      </w:r>
      <w:r w:rsidR="00945AE4">
        <w:rPr>
          <w:lang w:val="en-GB"/>
        </w:rPr>
        <w:t>results</w:t>
      </w:r>
      <w:r w:rsidR="00E270CF">
        <w:rPr>
          <w:lang w:val="en-GB"/>
        </w:rPr>
        <w:t xml:space="preserve"> like this:</w:t>
      </w:r>
    </w:p>
    <w:p w14:paraId="7C329564" w14:textId="12E80F44" w:rsidR="00E270CF" w:rsidRDefault="00C36172" w:rsidP="00C36172">
      <w:pPr>
        <w:pStyle w:val="FigurePACKT"/>
        <w:rPr>
          <w:lang w:val="en-GB"/>
        </w:rPr>
      </w:pPr>
      <w:r>
        <w:drawing>
          <wp:inline distT="0" distB="0" distL="0" distR="0" wp14:anchorId="6B9E6929" wp14:editId="0F111BAE">
            <wp:extent cx="3562502" cy="1006794"/>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80048" cy="1011753"/>
                    </a:xfrm>
                    <a:prstGeom prst="rect">
                      <a:avLst/>
                    </a:prstGeom>
                  </pic:spPr>
                </pic:pic>
              </a:graphicData>
            </a:graphic>
          </wp:inline>
        </w:drawing>
      </w:r>
    </w:p>
    <w:p w14:paraId="0CCDC815" w14:textId="0D7F8697" w:rsidR="00E270CF" w:rsidRDefault="00E270CF" w:rsidP="00E270CF">
      <w:pPr>
        <w:pStyle w:val="LayoutInformationPACKT"/>
        <w:numPr>
          <w:ilvl w:val="0"/>
          <w:numId w:val="3"/>
        </w:numPr>
        <w:rPr>
          <w:noProof/>
        </w:rPr>
      </w:pPr>
      <w:r>
        <w:t xml:space="preserve">Insert image </w:t>
      </w:r>
      <w:r>
        <w:rPr>
          <w:noProof/>
        </w:rPr>
        <w:t>B1672_01</w:t>
      </w:r>
      <w:r w:rsidRPr="00023EAD">
        <w:rPr>
          <w:noProof/>
        </w:rPr>
        <w:t>_</w:t>
      </w:r>
      <w:r>
        <w:rPr>
          <w:noProof/>
        </w:rPr>
        <w:t>37.png</w:t>
      </w:r>
    </w:p>
    <w:p w14:paraId="11932020" w14:textId="0A86E104" w:rsidR="00C276BD" w:rsidRDefault="00C276BD" w:rsidP="00C276BD">
      <w:pPr>
        <w:pStyle w:val="NormalPACKT"/>
        <w:rPr>
          <w:lang w:val="en-GB"/>
        </w:rPr>
      </w:pPr>
      <w:r>
        <w:rPr>
          <w:lang w:val="en-GB"/>
        </w:rPr>
        <w:t xml:space="preserve">In </w:t>
      </w:r>
      <w:r w:rsidRPr="0077510A">
        <w:rPr>
          <w:rStyle w:val="ItalicsPACKT"/>
        </w:rPr>
        <w:t>step 2</w:t>
      </w:r>
      <w:r w:rsidR="0077510A">
        <w:rPr>
          <w:lang w:val="en-GB"/>
        </w:rPr>
        <w:t xml:space="preserve">, you use the DNS Servers you just </w:t>
      </w:r>
      <w:r w:rsidR="00945AE4">
        <w:rPr>
          <w:lang w:val="en-GB"/>
        </w:rPr>
        <w:t>retrieved</w:t>
      </w:r>
      <w:r w:rsidR="0077510A">
        <w:rPr>
          <w:lang w:val="en-GB"/>
        </w:rPr>
        <w:t xml:space="preserve"> and resolve</w:t>
      </w:r>
      <w:r w:rsidR="00272D3F">
        <w:rPr>
          <w:lang w:val="en-GB"/>
        </w:rPr>
        <w:t>d</w:t>
      </w:r>
      <w:r w:rsidR="0077510A">
        <w:rPr>
          <w:lang w:val="en-GB"/>
        </w:rPr>
        <w:t xml:space="preser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p>
    <w:p w14:paraId="280BCF43" w14:textId="3106DAA9" w:rsidR="00C276BD" w:rsidRDefault="0077510A" w:rsidP="0077510A">
      <w:pPr>
        <w:pStyle w:val="FigurePACKT"/>
        <w:rPr>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5775" cy="1309447"/>
                    </a:xfrm>
                    <a:prstGeom prst="rect">
                      <a:avLst/>
                    </a:prstGeom>
                  </pic:spPr>
                </pic:pic>
              </a:graphicData>
            </a:graphic>
          </wp:inline>
        </w:drawing>
      </w:r>
    </w:p>
    <w:p w14:paraId="519FC463" w14:textId="10F0CEF9"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0DFC5F85"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6DD9219D" w:rsidR="0077510A" w:rsidRDefault="00945AE4" w:rsidP="00945AE4">
      <w:pPr>
        <w:pStyle w:val="FigurePACKT"/>
        <w:rPr>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5100" cy="772197"/>
                    </a:xfrm>
                    <a:prstGeom prst="rect">
                      <a:avLst/>
                    </a:prstGeom>
                  </pic:spPr>
                </pic:pic>
              </a:graphicData>
            </a:graphic>
          </wp:inline>
        </w:drawing>
      </w:r>
    </w:p>
    <w:p w14:paraId="147DD196" w14:textId="6D53AA02"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9.png</w:t>
      </w:r>
    </w:p>
    <w:p w14:paraId="67A891FA" w14:textId="2230A007" w:rsidR="00C276BD" w:rsidRDefault="00C276BD" w:rsidP="00C276BD">
      <w:pPr>
        <w:pStyle w:val="NormalPACKT"/>
        <w:rPr>
          <w:lang w:val="en-GB"/>
        </w:rPr>
      </w:pPr>
      <w:r>
        <w:rPr>
          <w:lang w:val="en-GB"/>
        </w:rPr>
        <w:t>With the final step, step 5,</w:t>
      </w:r>
      <w:r w:rsidR="00945AE4">
        <w:rPr>
          <w:lang w:val="en-GB"/>
        </w:rPr>
        <w:t xml:space="preserve"> you resolve </w:t>
      </w:r>
      <w:r w:rsidR="00945AE4" w:rsidRPr="00272D3F">
        <w:rPr>
          <w:lang w:val="en-GB"/>
        </w:rPr>
        <w:t>www.packt.com</w:t>
      </w:r>
      <w:r w:rsidR="00945AE4">
        <w:rPr>
          <w:lang w:val="en-GB"/>
        </w:rPr>
        <w:t>, which returns both IPv4 and IPv6 addresses, like this:</w:t>
      </w:r>
    </w:p>
    <w:p w14:paraId="28C2DEC7" w14:textId="19CAB780" w:rsidR="00945AE4" w:rsidRDefault="00945AE4" w:rsidP="00945AE4">
      <w:pPr>
        <w:pStyle w:val="FigurePACKT"/>
        <w:rPr>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02529" cy="1397045"/>
                    </a:xfrm>
                    <a:prstGeom prst="rect">
                      <a:avLst/>
                    </a:prstGeom>
                  </pic:spPr>
                </pic:pic>
              </a:graphicData>
            </a:graphic>
          </wp:inline>
        </w:drawing>
      </w:r>
    </w:p>
    <w:p w14:paraId="5B65E714" w14:textId="1815613E" w:rsidR="00C276BD" w:rsidRPr="00945AE4" w:rsidRDefault="00945AE4" w:rsidP="004B4117">
      <w:pPr>
        <w:pStyle w:val="LayoutInformationPACKT"/>
        <w:numPr>
          <w:ilvl w:val="0"/>
          <w:numId w:val="3"/>
        </w:numPr>
        <w:rPr>
          <w:lang w:val="en-GB"/>
        </w:rPr>
      </w:pPr>
      <w:r>
        <w:t xml:space="preserve">Insert image </w:t>
      </w:r>
      <w:r>
        <w:rPr>
          <w:noProof/>
        </w:rPr>
        <w:t>B1672_01</w:t>
      </w:r>
      <w:r w:rsidRPr="00023EAD">
        <w:rPr>
          <w:noProof/>
        </w:rPr>
        <w:t>_</w:t>
      </w:r>
      <w:r>
        <w:rPr>
          <w:noProof/>
        </w:rPr>
        <w:t>40.png</w:t>
      </w:r>
    </w:p>
    <w:p w14:paraId="4D9ADDC8" w14:textId="18A94A14" w:rsidR="00B761AD" w:rsidRDefault="00B761AD" w:rsidP="00B761AD">
      <w:pPr>
        <w:pStyle w:val="Heading2"/>
      </w:pPr>
      <w:r>
        <w:t>There's more...</w:t>
      </w:r>
    </w:p>
    <w:p w14:paraId="57F58500" w14:textId="77777777" w:rsidR="00945AE4" w:rsidRDefault="00665E84" w:rsidP="00665E84">
      <w:pPr>
        <w:pStyle w:val="NormalPACKT"/>
        <w:rPr>
          <w:lang w:val="en-GB"/>
        </w:rPr>
      </w:pPr>
      <w:r>
        <w:rPr>
          <w:lang w:val="en-GB"/>
        </w:rPr>
        <w:t xml:space="preserve">In </w:t>
      </w:r>
      <w:r w:rsidRPr="00945AE4">
        <w:rPr>
          <w:rStyle w:val="ItalicsPACKT"/>
        </w:rPr>
        <w:t>step 1</w:t>
      </w:r>
      <w:r>
        <w:rPr>
          <w:lang w:val="en-GB"/>
        </w:rPr>
        <w:t>, you discover the name server names for the DNS servers that serve Pack.Com. I</w:t>
      </w:r>
      <w:r w:rsidR="00945AE4">
        <w:rPr>
          <w:lang w:val="en-GB"/>
        </w:rPr>
        <w:t>n</w:t>
      </w:r>
      <w:r>
        <w:rPr>
          <w:lang w:val="en-GB"/>
        </w:rPr>
        <w:t xml:space="preserve"> this case, these servers are part of Cloudflare’s distributed DNS service. For more information on how this </w:t>
      </w:r>
      <w:r w:rsidR="00945AE4">
        <w:rPr>
          <w:lang w:val="en-GB"/>
        </w:rPr>
        <w:t xml:space="preserve">service </w:t>
      </w:r>
      <w:r>
        <w:rPr>
          <w:lang w:val="en-GB"/>
        </w:rPr>
        <w:t xml:space="preserve">works, see </w:t>
      </w:r>
      <w:hyperlink r:id="rId52" w:history="1">
        <w:r w:rsidRPr="00181439">
          <w:rPr>
            <w:rStyle w:val="Hyperlink"/>
            <w:lang w:val="en-GB"/>
          </w:rPr>
          <w:t>https://www.cloudflare.com/dns/</w:t>
        </w:r>
      </w:hyperlink>
      <w:r>
        <w:rPr>
          <w:lang w:val="en-GB"/>
        </w:rPr>
        <w:t xml:space="preserve">. </w:t>
      </w:r>
    </w:p>
    <w:p w14:paraId="318BABD2" w14:textId="750A3443"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3E77F2E7"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step 3 on </w:t>
      </w:r>
      <w:r w:rsidRPr="0077510A">
        <w:rPr>
          <w:rStyle w:val="CodeInTextPACKT"/>
        </w:rPr>
        <w:t>DC2</w:t>
      </w:r>
      <w:r>
        <w:t>.</w:t>
      </w:r>
    </w:p>
    <w:p w14:paraId="0CF33C67" w14:textId="71684129"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the conditional forwarding. Since the name servers you discovered support AAAA records, this step returns both IPv4 and IPv6 addresses. If you are in an environment that supports IPv6, you should consider modifying </w:t>
      </w:r>
      <w:r w:rsidRPr="00272D3F">
        <w:rPr>
          <w:rStyle w:val="ItalicsPACKT"/>
        </w:rPr>
        <w:t>step 2</w:t>
      </w:r>
      <w:r>
        <w:t xml:space="preserve"> to return the IPv4 and IPv6 addresses</w:t>
      </w:r>
      <w:r w:rsidR="00272D3F">
        <w:t xml:space="preserve"> and then use them in step 3.</w:t>
      </w:r>
    </w:p>
    <w:p w14:paraId="17ED0CB7" w14:textId="498ED86C" w:rsidR="00B761AD" w:rsidRPr="009D0F10" w:rsidRDefault="00B761AD" w:rsidP="00B761AD">
      <w:pPr>
        <w:pStyle w:val="Heading1"/>
        <w:tabs>
          <w:tab w:val="left" w:pos="0"/>
        </w:tabs>
      </w:pPr>
      <w:r w:rsidRPr="00B761AD">
        <w:t>Managing DNS Zones and Resource Records</w:t>
      </w:r>
    </w:p>
    <w:p w14:paraId="1F5319C8" w14:textId="5EF9484A" w:rsidR="004D3E58" w:rsidRDefault="004D3E58" w:rsidP="004D3E58">
      <w:pPr>
        <w:pStyle w:val="NormalPACKT"/>
      </w:pPr>
      <w:r>
        <w:t>The DNS Service enables you to resolve names to other information. Most DNS usage resolves a hostname to its IP (IPv4 or IPv6) addresses. But there are other resolutions, such as determining email servers or for anti-spam that also rely on DNS.</w:t>
      </w:r>
    </w:p>
    <w:p w14:paraId="3682E043" w14:textId="3D090D28" w:rsidR="004D3E58" w:rsidRDefault="004D3E58" w:rsidP="004D3E58">
      <w:pPr>
        <w:pStyle w:val="NormalPACKT"/>
      </w:pPr>
      <w:r>
        <w:t xml:space="preserve">DNS servers hold zones. A DNS zone is a container for a set of Resource Records (RRs) related to a specific DNS domain. When you enter </w:t>
      </w:r>
      <w:r w:rsidRPr="004D3E58">
        <w:rPr>
          <w:rStyle w:val="CodeInTextPACKT"/>
        </w:rPr>
        <w:t>www.packt.com</w:t>
      </w:r>
      <w:r>
        <w:t xml:space="preserve">, your browser used DNS to resolve that web site name into an IP address and contacts the server at that IP address. If you use an email client to send mail, for example to </w:t>
      </w:r>
      <w:r w:rsidRPr="004D3E58">
        <w:t>DoctorDNS@Gmail.Com</w:t>
      </w:r>
      <w:r>
        <w:t xml:space="preserve">, the email client uses DNS to discover an email server to which to send the mail. </w:t>
      </w:r>
    </w:p>
    <w:p w14:paraId="61548E90" w14:textId="6A564189"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chapter 6, you added a child domain to the </w:t>
      </w:r>
      <w:r w:rsidRPr="004D3E58">
        <w:rPr>
          <w:rStyle w:val="CodeInTextPACKT"/>
        </w:rPr>
        <w:t>Reskit.Org</w:t>
      </w:r>
      <w:r>
        <w:t xml:space="preserve"> forest, </w:t>
      </w:r>
      <w:r w:rsidRPr="004D3E58">
        <w:rPr>
          <w:rStyle w:val="CodeInTextPACKT"/>
        </w:rPr>
        <w:t>UK.Reskit.Net</w:t>
      </w:r>
      <w:r>
        <w:t xml:space="preserve">, You could, for example, have one zone holding RRs for Reskit.org on </w:t>
      </w:r>
      <w:r w:rsidRPr="004D3E58">
        <w:rPr>
          <w:rStyle w:val="CodeInTextPACKT"/>
        </w:rPr>
        <w:t>DC1</w:t>
      </w:r>
      <w:r>
        <w:t xml:space="preserve"> and </w:t>
      </w:r>
      <w:r w:rsidRPr="004D3E58">
        <w:rPr>
          <w:rStyle w:val="CodeInTextPACKT"/>
        </w:rPr>
        <w:t>DC2</w:t>
      </w:r>
      <w:r>
        <w:t xml:space="preserve">, while delegating to a new zone, uk.reskit.org, on </w:t>
      </w:r>
      <w:r w:rsidRPr="004D3E58">
        <w:rPr>
          <w:rStyle w:val="CodeInTextPACKT"/>
        </w:rPr>
        <w:t>UKDC1</w:t>
      </w:r>
      <w:r>
        <w:rPr>
          <w:rStyle w:val="CodeInTextPACKT"/>
        </w:rPr>
        <w:t xml:space="preserve">. </w:t>
      </w:r>
    </w:p>
    <w:p w14:paraId="4F094609" w14:textId="5A01C656"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most domain usage. The old </w:t>
      </w:r>
      <w:proofErr w:type="spellStart"/>
      <w:r>
        <w:rPr>
          <w:rStyle w:val="CodeInTextPACKT"/>
          <w:rFonts w:ascii="Times New Roman" w:hAnsi="Times New Roman"/>
          <w:color w:val="auto"/>
          <w:sz w:val="22"/>
          <w:szCs w:val="24"/>
        </w:rPr>
        <w:t>NSlookup</w:t>
      </w:r>
      <w:proofErr w:type="spellEnd"/>
      <w:r>
        <w:rPr>
          <w:rStyle w:val="CodeInTextPACKT"/>
          <w:rFonts w:ascii="Times New Roman" w:hAnsi="Times New Roman"/>
          <w:color w:val="auto"/>
          <w:sz w:val="22"/>
          <w:szCs w:val="24"/>
        </w:rPr>
        <w:t xml:space="preserve"> command is one tool that uses the reverse lookup zone, for example. For more details on DNS in Windows, see </w:t>
      </w:r>
      <w:r w:rsidRPr="004D3E58">
        <w:rPr>
          <w:rStyle w:val="ItalicsPACKT"/>
        </w:rPr>
        <w:t>https://docs.microsoft.com/windows-server/networking/dns/dns-top</w:t>
      </w:r>
      <w:r>
        <w:rPr>
          <w:rStyle w:val="CodeInTextPACKT"/>
          <w:rFonts w:ascii="Times New Roman" w:hAnsi="Times New Roman"/>
          <w:color w:val="auto"/>
          <w:sz w:val="22"/>
          <w:szCs w:val="24"/>
        </w:rPr>
        <w:t>.</w:t>
      </w:r>
    </w:p>
    <w:p w14:paraId="123124B6" w14:textId="784D8C59"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DMS 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513E8040" w:rsidR="004D3E58" w:rsidRPr="004D3E58" w:rsidRDefault="004D3E58" w:rsidP="004D3E58">
      <w:pPr>
        <w:pStyle w:val="NormalPACKT"/>
      </w:pPr>
      <w:r>
        <w:rPr>
          <w:rStyle w:val="CodeInTextPACKT"/>
          <w:rFonts w:ascii="Times New Roman" w:hAnsi="Times New Roman"/>
          <w:color w:val="auto"/>
          <w:sz w:val="22"/>
          <w:szCs w:val="24"/>
        </w:rPr>
        <w:t xml:space="preserve">With Windows 2000, Microsoft added AD-integrated zones. DNS stores the DNS data for these zone types within AD. These zones replicate their zone data via AD replication which simplifies the </w:t>
      </w:r>
      <w:proofErr w:type="spellStart"/>
      <w:r>
        <w:rPr>
          <w:rStyle w:val="CodeInTextPACKT"/>
          <w:rFonts w:ascii="Times New Roman" w:hAnsi="Times New Roman"/>
          <w:color w:val="auto"/>
          <w:sz w:val="22"/>
          <w:szCs w:val="24"/>
        </w:rPr>
        <w:t>setup.l</w:t>
      </w:r>
      <w:proofErr w:type="spellEnd"/>
      <w:r>
        <w:rPr>
          <w:rStyle w:val="CodeInTextPACKT"/>
          <w:rFonts w:ascii="Times New Roman" w:hAnsi="Times New Roman"/>
          <w:color w:val="auto"/>
          <w:sz w:val="22"/>
          <w:szCs w:val="24"/>
        </w:rPr>
        <w:t xml:space="preserve"> This also means that when you created the AD S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4D3E58">
        <w:rPr>
          <w:rStyle w:val="ItalicsPACKT"/>
        </w:rPr>
        <w:t>https://docs.microsoft.com/ windows-server/identity/ad-ds/plan/active-directory-integrated-dns-zones.</w:t>
      </w:r>
    </w:p>
    <w:p w14:paraId="74249D17" w14:textId="4C8BB245" w:rsidR="004D3E58" w:rsidRDefault="004D3E58" w:rsidP="004D3E58">
      <w:pPr>
        <w:pStyle w:val="NormalPACKT"/>
      </w:pPr>
      <w:r>
        <w:t xml:space="preserve">IN this recipe, you create DNS a forward and reverse look zone then create RRs in those zones. Once added, you test DNS resolution. </w:t>
      </w:r>
    </w:p>
    <w:p w14:paraId="71122D6F" w14:textId="77777777" w:rsidR="00B761AD" w:rsidRDefault="00B761AD" w:rsidP="00B761AD">
      <w:pPr>
        <w:pStyle w:val="Heading2"/>
        <w:tabs>
          <w:tab w:val="left" w:pos="0"/>
        </w:tabs>
      </w:pPr>
      <w:r>
        <w:t>Getting Ready</w:t>
      </w:r>
    </w:p>
    <w:p w14:paraId="6165ECEA" w14:textId="0502F200" w:rsidR="00B761AD" w:rsidRPr="009D0F10" w:rsidRDefault="004D3E58" w:rsidP="00B761AD">
      <w:pPr>
        <w:pStyle w:val="NormalPACKT"/>
        <w:rPr>
          <w:lang w:val="en-GB"/>
        </w:rPr>
      </w:pPr>
      <w:r>
        <w:rPr>
          <w:lang w:val="en-GB"/>
        </w:rPr>
        <w:t xml:space="preserve">You need both </w:t>
      </w:r>
      <w:r w:rsidRPr="004D3E58">
        <w:rPr>
          <w:rStyle w:val="CodeInTextPACKT"/>
        </w:rPr>
        <w:t>DC1</w:t>
      </w:r>
      <w:r>
        <w:rPr>
          <w:lang w:val="en-GB"/>
        </w:rPr>
        <w:t xml:space="preserve"> and </w:t>
      </w:r>
      <w:r w:rsidRPr="004D3E58">
        <w:rPr>
          <w:rStyle w:val="CodeInTextPACKT"/>
        </w:rPr>
        <w:t>DC2</w:t>
      </w:r>
      <w:r>
        <w:rPr>
          <w:lang w:val="en-GB"/>
        </w:rPr>
        <w:t xml:space="preserve"> for this recipe. You have installed AD and DNS on both servers, and by doing so, you created a single forward lookup zone for the Reskit.org forest. </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64166E" w:rsidR="00B761AD" w:rsidRDefault="00B761AD" w:rsidP="00B761AD">
      <w:pPr>
        <w:pStyle w:val="NumberedBulletPACKT"/>
        <w:numPr>
          <w:ilvl w:val="0"/>
          <w:numId w:val="0"/>
        </w:numPr>
        <w:ind w:left="360" w:hanging="360"/>
      </w:pPr>
      <w:r>
        <w:t xml:space="preserve">Screenshots for each step that generates one </w:t>
      </w:r>
    </w:p>
    <w:p w14:paraId="65DA3BA4" w14:textId="77777777" w:rsidR="00B761AD" w:rsidRDefault="00B761AD" w:rsidP="00B761AD">
      <w:pPr>
        <w:pStyle w:val="Heading2"/>
      </w:pPr>
      <w:r>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homas Lee" w:date="2021-01-17T15:16:00Z" w:initials="TL">
    <w:p w14:paraId="2F2CB53A" w14:textId="49F08574" w:rsidR="00405500" w:rsidRDefault="00405500">
      <w:pPr>
        <w:pStyle w:val="CommentText"/>
      </w:pPr>
      <w:r>
        <w:rPr>
          <w:rStyle w:val="CommentReference"/>
        </w:rPr>
        <w:annotationRef/>
      </w:r>
      <w:r>
        <w:t>For reasons I can not explain, . I can t set the numbering here. HELP???</w:t>
      </w:r>
    </w:p>
  </w:comment>
  <w:comment w:id="4" w:author="Thomas Lee" w:date="2021-01-17T16:12:00Z" w:initials="TL">
    <w:p w14:paraId="310EFD44" w14:textId="087A0964" w:rsidR="00405500" w:rsidRDefault="00405500">
      <w:pPr>
        <w:pStyle w:val="CommentText"/>
      </w:pPr>
      <w:r>
        <w:rPr>
          <w:rStyle w:val="CommentReference"/>
        </w:rPr>
        <w:annotationRef/>
      </w:r>
      <w:r>
        <w:t>As noted in the prior section, Word is not behaving and is insisting on incorrect step numbers. IN this section, I refer to what should be the step numbers.</w:t>
      </w:r>
    </w:p>
  </w:comment>
  <w:comment w:id="5" w:author="Thomas Lee" w:date="2021-01-18T11:10:00Z" w:initials="TL">
    <w:p w14:paraId="137C3BFA" w14:textId="2752343E" w:rsidR="00405500" w:rsidRDefault="00405500">
      <w:pPr>
        <w:pStyle w:val="CommentText"/>
      </w:pPr>
      <w:r>
        <w:rPr>
          <w:rStyle w:val="CommentReference"/>
        </w:rPr>
        <w:annotationRef/>
      </w:r>
      <w:r>
        <w:t>Still can not restart this at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2CB53A" w15:done="0"/>
  <w15:commentEx w15:paraId="310EFD44" w15:done="0"/>
  <w15:commentEx w15:paraId="137C3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ED353" w16cex:dateUtc="2021-01-17T15:16:00Z"/>
  <w16cex:commentExtensible w16cex:durableId="23AEE06F" w16cex:dateUtc="2021-01-17T16:12:00Z"/>
  <w16cex:commentExtensible w16cex:durableId="23AFEB24" w16cex:dateUtc="2021-01-18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2CB53A" w16cid:durableId="23AED353"/>
  <w16cid:commentId w16cid:paraId="310EFD44" w16cid:durableId="23AEE06F"/>
  <w16cid:commentId w16cid:paraId="137C3BFA" w16cid:durableId="23AFE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C738B" w14:textId="77777777" w:rsidR="009B2D3A" w:rsidRDefault="009B2D3A" w:rsidP="00DB2DC9">
      <w:pPr>
        <w:spacing w:after="0"/>
      </w:pPr>
      <w:r>
        <w:separator/>
      </w:r>
    </w:p>
  </w:endnote>
  <w:endnote w:type="continuationSeparator" w:id="0">
    <w:p w14:paraId="081EB143" w14:textId="77777777" w:rsidR="009B2D3A" w:rsidRDefault="009B2D3A"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405500" w:rsidRDefault="00405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405500" w:rsidRDefault="00405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405500" w:rsidRDefault="00405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29076" w14:textId="77777777" w:rsidR="009B2D3A" w:rsidRDefault="009B2D3A" w:rsidP="00DB2DC9">
      <w:pPr>
        <w:spacing w:after="0"/>
      </w:pPr>
      <w:r>
        <w:separator/>
      </w:r>
    </w:p>
  </w:footnote>
  <w:footnote w:type="continuationSeparator" w:id="0">
    <w:p w14:paraId="6EDEC6B5" w14:textId="77777777" w:rsidR="009B2D3A" w:rsidRDefault="009B2D3A"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405500" w:rsidRDefault="00405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405500" w:rsidRDefault="004055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405500" w:rsidRDefault="00405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tKgFADrHPcQ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6DE8"/>
    <w:rsid w:val="00704619"/>
    <w:rsid w:val="00723BE1"/>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36582"/>
    <w:rsid w:val="00945AE4"/>
    <w:rsid w:val="009463C6"/>
    <w:rsid w:val="00952699"/>
    <w:rsid w:val="00964CE2"/>
    <w:rsid w:val="009A4919"/>
    <w:rsid w:val="009B2D3A"/>
    <w:rsid w:val="009C7465"/>
    <w:rsid w:val="009D0F10"/>
    <w:rsid w:val="009D1E85"/>
    <w:rsid w:val="009D2813"/>
    <w:rsid w:val="009D56F1"/>
    <w:rsid w:val="009E0DD5"/>
    <w:rsid w:val="00A01A72"/>
    <w:rsid w:val="00A23B2E"/>
    <w:rsid w:val="00A24171"/>
    <w:rsid w:val="00A264A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microsoft.com/office/2016/09/relationships/commentsIds" Target="commentsIds.xml"/><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11/relationships/commentsExtended" Target="commentsExtended.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image" Target="media/image34.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8.png"/><Relationship Id="rId57" Type="http://schemas.openxmlformats.org/officeDocument/2006/relationships/header" Target="header3.xm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3.png"/><Relationship Id="rId52" Type="http://schemas.openxmlformats.org/officeDocument/2006/relationships/hyperlink" Target="https://www.cloudflare.com/dns/"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image" Target="media/image37.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5.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20</Words>
  <Characters>3945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1-01-20T14:11:00Z</dcterms:created>
  <dcterms:modified xsi:type="dcterms:W3CDTF">2021-01-20T14:11:00Z</dcterms:modified>
</cp:coreProperties>
</file>